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F2C4" w14:textId="6848617B" w:rsidR="009061D5" w:rsidRPr="009061D5" w:rsidRDefault="004233E8" w:rsidP="003F26A4">
      <w:pPr>
        <w:spacing w:after="0" w:line="240" w:lineRule="auto"/>
        <w:jc w:val="center"/>
        <w:rPr>
          <w:b/>
          <w:color w:val="FF0000"/>
        </w:rPr>
      </w:pPr>
      <w:r>
        <w:rPr>
          <w:b/>
        </w:rPr>
        <w:t>M</w:t>
      </w:r>
      <w:r w:rsidR="009B4A0F">
        <w:rPr>
          <w:b/>
        </w:rPr>
        <w:t xml:space="preserve">INUTES </w:t>
      </w:r>
      <w:r>
        <w:rPr>
          <w:b/>
        </w:rPr>
        <w:t>--</w:t>
      </w:r>
      <w:r w:rsidRPr="004233E8">
        <w:rPr>
          <w:color w:val="FF0000"/>
        </w:rPr>
        <w:t xml:space="preserve"> </w:t>
      </w:r>
      <w:r w:rsidRPr="00377DBE">
        <w:rPr>
          <w:b/>
          <w:color w:val="FF0000"/>
        </w:rPr>
        <w:t>APPROVED</w:t>
      </w:r>
    </w:p>
    <w:p w14:paraId="3DA11011" w14:textId="77777777" w:rsidR="0063536E" w:rsidRPr="0025006B" w:rsidRDefault="0063536E" w:rsidP="003F26A4">
      <w:pPr>
        <w:spacing w:after="0" w:line="240" w:lineRule="auto"/>
        <w:jc w:val="center"/>
        <w:rPr>
          <w:b/>
        </w:rPr>
      </w:pPr>
      <w:r w:rsidRPr="0025006B">
        <w:rPr>
          <w:b/>
        </w:rPr>
        <w:t>UNIVERSITY UNDERGRADUATE CURRICULUM COMMITTEE</w:t>
      </w:r>
    </w:p>
    <w:p w14:paraId="7A86FEE6" w14:textId="2E8B6B0F" w:rsidR="00185B00" w:rsidRPr="00185B00" w:rsidRDefault="00D46ADE" w:rsidP="00BA078C">
      <w:pPr>
        <w:spacing w:after="0" w:line="240" w:lineRule="auto"/>
        <w:jc w:val="center"/>
        <w:rPr>
          <w:b/>
        </w:rPr>
      </w:pPr>
      <w:hyperlink r:id="rId8" w:history="1">
        <w:r w:rsidR="00185B00" w:rsidRPr="00185B00">
          <w:rPr>
            <w:rStyle w:val="Hyperlink"/>
            <w:b/>
          </w:rPr>
          <w:t>https://unt.curriculog.com/agenda:315/form</w:t>
        </w:r>
      </w:hyperlink>
    </w:p>
    <w:p w14:paraId="75E3BF8D" w14:textId="17356921" w:rsidR="00BA078C" w:rsidRPr="00C776EE" w:rsidRDefault="00BA078C" w:rsidP="00BA078C">
      <w:pPr>
        <w:spacing w:after="0" w:line="240" w:lineRule="auto"/>
        <w:jc w:val="center"/>
        <w:rPr>
          <w:b/>
        </w:rPr>
      </w:pPr>
      <w:r w:rsidRPr="00C776EE">
        <w:rPr>
          <w:b/>
        </w:rPr>
        <w:t>Wednesday</w:t>
      </w:r>
      <w:r w:rsidR="00160D1B" w:rsidRPr="00C776EE">
        <w:rPr>
          <w:b/>
        </w:rPr>
        <w:t>,</w:t>
      </w:r>
      <w:r w:rsidRPr="00C776EE">
        <w:rPr>
          <w:b/>
        </w:rPr>
        <w:t xml:space="preserve"> </w:t>
      </w:r>
      <w:r w:rsidR="00185B00">
        <w:rPr>
          <w:b/>
        </w:rPr>
        <w:t>October 2</w:t>
      </w:r>
      <w:r w:rsidRPr="00C776EE">
        <w:rPr>
          <w:b/>
        </w:rPr>
        <w:t>, 201</w:t>
      </w:r>
      <w:r w:rsidR="00A22E53">
        <w:rPr>
          <w:b/>
        </w:rPr>
        <w:t>9</w:t>
      </w:r>
    </w:p>
    <w:p w14:paraId="3D3885ED" w14:textId="77777777" w:rsidR="00F112FD" w:rsidRPr="0025006B" w:rsidRDefault="00BA078C" w:rsidP="003F26A4">
      <w:pPr>
        <w:spacing w:after="0" w:line="240" w:lineRule="auto"/>
        <w:jc w:val="center"/>
        <w:rPr>
          <w:b/>
        </w:rPr>
      </w:pPr>
      <w:r w:rsidRPr="00C776EE">
        <w:rPr>
          <w:b/>
        </w:rPr>
        <w:t>3:00 p.m., Willis 250H</w:t>
      </w:r>
      <w:r w:rsidRPr="00C776EE">
        <w:rPr>
          <w:b/>
        </w:rPr>
        <w:fldChar w:fldCharType="begin"/>
      </w:r>
      <w:r w:rsidRPr="00C776EE">
        <w:rPr>
          <w:b/>
        </w:rPr>
        <w:instrText xml:space="preserve"> FILLIN  "Time, Location"  \* MERGEFORMAT </w:instrText>
      </w:r>
      <w:r w:rsidRPr="00C776EE">
        <w:rPr>
          <w:b/>
        </w:rPr>
        <w:fldChar w:fldCharType="end"/>
      </w:r>
      <w:r w:rsidRPr="00C776EE">
        <w:rPr>
          <w:b/>
        </w:rPr>
        <w:t xml:space="preserve"> </w:t>
      </w:r>
      <w:r w:rsidR="004E2A96" w:rsidRPr="00C776EE">
        <w:rPr>
          <w:b/>
        </w:rPr>
        <w:fldChar w:fldCharType="begin"/>
      </w:r>
      <w:r w:rsidR="004E2A96" w:rsidRPr="00C776EE">
        <w:rPr>
          <w:b/>
        </w:rPr>
        <w:instrText xml:space="preserve"> FILLIN  "Time, Location"  \* MERGEFORMAT </w:instrText>
      </w:r>
      <w:r w:rsidR="004E2A96" w:rsidRPr="00C776EE">
        <w:rPr>
          <w:b/>
        </w:rPr>
        <w:fldChar w:fldCharType="end"/>
      </w:r>
    </w:p>
    <w:p w14:paraId="4BCE8E8B" w14:textId="77777777" w:rsidR="00274E52" w:rsidRPr="0073210A" w:rsidRDefault="00274E52" w:rsidP="00274E52">
      <w:pPr>
        <w:spacing w:after="0" w:line="240" w:lineRule="auto"/>
        <w:ind w:left="0" w:firstLine="0"/>
      </w:pPr>
      <w:r w:rsidRPr="0073210A">
        <w:rPr>
          <w:b/>
        </w:rPr>
        <w:t>Voting:</w:t>
      </w:r>
      <w:r w:rsidRPr="0073210A">
        <w:t xml:space="preserve"> </w:t>
      </w:r>
    </w:p>
    <w:tbl>
      <w:tblPr>
        <w:tblStyle w:val="TableGrid"/>
        <w:tblpPr w:leftFromText="180" w:rightFromText="180" w:vertAnchor="text" w:horzAnchor="margin" w:tblpY="195"/>
        <w:tblW w:w="0" w:type="auto"/>
        <w:tblLook w:val="04A0" w:firstRow="1" w:lastRow="0" w:firstColumn="1" w:lastColumn="0" w:noHBand="0" w:noVBand="1"/>
      </w:tblPr>
      <w:tblGrid>
        <w:gridCol w:w="1550"/>
        <w:gridCol w:w="462"/>
        <w:gridCol w:w="3362"/>
        <w:gridCol w:w="3976"/>
      </w:tblGrid>
      <w:tr w:rsidR="00274E52" w:rsidRPr="0073210A" w14:paraId="5E8C54F0" w14:textId="77777777" w:rsidTr="00BE47D0">
        <w:trPr>
          <w:trHeight w:val="154"/>
        </w:trPr>
        <w:tc>
          <w:tcPr>
            <w:tcW w:w="1550" w:type="dxa"/>
          </w:tcPr>
          <w:p w14:paraId="4E3F3A98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  <w:r w:rsidRPr="0073210A">
              <w:rPr>
                <w:b/>
                <w:bCs/>
              </w:rPr>
              <w:t>Group</w:t>
            </w:r>
          </w:p>
        </w:tc>
        <w:tc>
          <w:tcPr>
            <w:tcW w:w="462" w:type="dxa"/>
          </w:tcPr>
          <w:p w14:paraId="6AB7B9B9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</w:p>
        </w:tc>
        <w:tc>
          <w:tcPr>
            <w:tcW w:w="3362" w:type="dxa"/>
          </w:tcPr>
          <w:p w14:paraId="255CEC9D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  <w:r w:rsidRPr="0073210A">
              <w:rPr>
                <w:b/>
              </w:rPr>
              <w:t>Representative</w:t>
            </w:r>
          </w:p>
        </w:tc>
        <w:tc>
          <w:tcPr>
            <w:tcW w:w="3976" w:type="dxa"/>
          </w:tcPr>
          <w:p w14:paraId="78EE06E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  <w:r w:rsidRPr="0073210A">
              <w:rPr>
                <w:b/>
              </w:rPr>
              <w:t>Departments</w:t>
            </w:r>
          </w:p>
        </w:tc>
      </w:tr>
      <w:tr w:rsidR="00274E52" w:rsidRPr="0073210A" w14:paraId="1ACAC43C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48A366DC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3FADE070" w14:textId="5286A66B" w:rsidR="00274E52" w:rsidRPr="0073210A" w:rsidRDefault="00D46ADE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0541923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3E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0C87EC5A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Yayoi Takeuchi </w:t>
            </w:r>
            <w:r w:rsidRPr="0073210A">
              <w:rPr>
                <w:b/>
              </w:rPr>
              <w:t>(WLLC)</w:t>
            </w:r>
          </w:p>
        </w:tc>
        <w:tc>
          <w:tcPr>
            <w:tcW w:w="3976" w:type="dxa"/>
            <w:vMerge w:val="restart"/>
            <w:shd w:val="clear" w:color="auto" w:fill="EDEDED" w:themeFill="accent3" w:themeFillTint="33"/>
            <w:vAlign w:val="center"/>
          </w:tcPr>
          <w:p w14:paraId="5582ECFF" w14:textId="60B17E3F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AEAH, ADES, </w:t>
            </w:r>
            <w:r w:rsidR="00A22E53">
              <w:t xml:space="preserve">ASTU, JOUR, LING, PHIL, </w:t>
            </w:r>
            <w:r w:rsidR="005350A5">
              <w:t xml:space="preserve">SPAN, </w:t>
            </w:r>
            <w:r w:rsidR="00A22E53">
              <w:t>TECM, WG</w:t>
            </w:r>
            <w:r w:rsidRPr="0073210A">
              <w:t xml:space="preserve">ST, WLLC </w:t>
            </w:r>
          </w:p>
        </w:tc>
      </w:tr>
      <w:tr w:rsidR="00274E52" w:rsidRPr="0073210A" w14:paraId="60868421" w14:textId="77777777" w:rsidTr="00BE47D0">
        <w:trPr>
          <w:trHeight w:val="325"/>
        </w:trPr>
        <w:tc>
          <w:tcPr>
            <w:tcW w:w="1550" w:type="dxa"/>
            <w:vMerge/>
            <w:shd w:val="clear" w:color="auto" w:fill="EDEDED" w:themeFill="accent3" w:themeFillTint="33"/>
            <w:vAlign w:val="center"/>
          </w:tcPr>
          <w:p w14:paraId="6FD70437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26C9AAB1" w14:textId="77777777" w:rsidR="00274E52" w:rsidRPr="0073210A" w:rsidRDefault="00D46ADE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100145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E5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21A613C1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Tatiana Filosofova </w:t>
            </w:r>
            <w:r w:rsidRPr="0073210A">
              <w:rPr>
                <w:b/>
              </w:rPr>
              <w:t>(WLLC)</w:t>
            </w:r>
          </w:p>
        </w:tc>
        <w:tc>
          <w:tcPr>
            <w:tcW w:w="3976" w:type="dxa"/>
            <w:vMerge/>
            <w:shd w:val="clear" w:color="auto" w:fill="EDEDED" w:themeFill="accent3" w:themeFillTint="33"/>
            <w:vAlign w:val="center"/>
          </w:tcPr>
          <w:p w14:paraId="7B50A994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71F93CA4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2387DF73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2E94031D" w14:textId="3232FE41" w:rsidR="00274E52" w:rsidRPr="0073210A" w:rsidRDefault="00D46ADE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5871834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41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7F483C2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Erin Miller </w:t>
            </w:r>
            <w:r w:rsidRPr="0073210A">
              <w:rPr>
                <w:b/>
              </w:rPr>
              <w:t>(LIBR)</w:t>
            </w:r>
          </w:p>
        </w:tc>
        <w:tc>
          <w:tcPr>
            <w:tcW w:w="3976" w:type="dxa"/>
            <w:vMerge w:val="restart"/>
            <w:shd w:val="clear" w:color="auto" w:fill="auto"/>
            <w:vAlign w:val="center"/>
          </w:tcPr>
          <w:p w14:paraId="1139D050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ENGL, INFO, LIBR, LTEC </w:t>
            </w:r>
          </w:p>
        </w:tc>
      </w:tr>
      <w:tr w:rsidR="00274E52" w:rsidRPr="0073210A" w14:paraId="27D8E23F" w14:textId="77777777" w:rsidTr="00BE47D0">
        <w:trPr>
          <w:trHeight w:val="325"/>
        </w:trPr>
        <w:tc>
          <w:tcPr>
            <w:tcW w:w="1550" w:type="dxa"/>
            <w:vMerge/>
            <w:shd w:val="clear" w:color="auto" w:fill="auto"/>
            <w:vAlign w:val="center"/>
          </w:tcPr>
          <w:p w14:paraId="01984689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49D6990F" w14:textId="74DB87D1" w:rsidR="00274E52" w:rsidRPr="0073210A" w:rsidRDefault="00D46ADE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518614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2E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48BAC37E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Donna Arnold </w:t>
            </w:r>
            <w:r w:rsidRPr="00A22E53">
              <w:rPr>
                <w:b/>
              </w:rPr>
              <w:t>(LIBR)</w:t>
            </w:r>
          </w:p>
        </w:tc>
        <w:tc>
          <w:tcPr>
            <w:tcW w:w="3976" w:type="dxa"/>
            <w:vMerge/>
            <w:shd w:val="clear" w:color="auto" w:fill="auto"/>
            <w:vAlign w:val="center"/>
          </w:tcPr>
          <w:p w14:paraId="3FEAA56B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6135C6" w:rsidRPr="0073210A" w14:paraId="75C45058" w14:textId="77777777" w:rsidTr="006135C6">
        <w:trPr>
          <w:trHeight w:val="278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466C65B3" w14:textId="77777777" w:rsidR="006135C6" w:rsidRPr="0073210A" w:rsidRDefault="006135C6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I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47866390" w14:textId="1006904B" w:rsidR="006135C6" w:rsidRPr="0073210A" w:rsidRDefault="00D46ADE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7996926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41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09A6557F" w14:textId="77777777" w:rsidR="006135C6" w:rsidRPr="0073210A" w:rsidRDefault="006135C6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Mary Ann Barber </w:t>
            </w:r>
            <w:r w:rsidRPr="0073210A">
              <w:rPr>
                <w:b/>
              </w:rPr>
              <w:t>(MATH)</w:t>
            </w:r>
          </w:p>
        </w:tc>
        <w:tc>
          <w:tcPr>
            <w:tcW w:w="3976" w:type="dxa"/>
            <w:vMerge w:val="restart"/>
            <w:shd w:val="clear" w:color="auto" w:fill="EDEDED" w:themeFill="accent3" w:themeFillTint="33"/>
            <w:vAlign w:val="center"/>
          </w:tcPr>
          <w:p w14:paraId="4D2A95DE" w14:textId="77777777" w:rsidR="006135C6" w:rsidRPr="0073210A" w:rsidRDefault="006135C6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BMEN, CSCE, EENG, ENGR, MTSE, MEEN, MATH, PHYS</w:t>
            </w:r>
          </w:p>
        </w:tc>
      </w:tr>
      <w:tr w:rsidR="006135C6" w:rsidRPr="0073210A" w14:paraId="71243FB5" w14:textId="77777777" w:rsidTr="00BE47D0">
        <w:trPr>
          <w:trHeight w:val="277"/>
        </w:trPr>
        <w:tc>
          <w:tcPr>
            <w:tcW w:w="1550" w:type="dxa"/>
            <w:vMerge/>
            <w:shd w:val="clear" w:color="auto" w:fill="EDEDED" w:themeFill="accent3" w:themeFillTint="33"/>
            <w:vAlign w:val="center"/>
          </w:tcPr>
          <w:p w14:paraId="3031CCE2" w14:textId="77777777" w:rsidR="006135C6" w:rsidRPr="0073210A" w:rsidRDefault="006135C6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018DCCE7" w14:textId="60D6F66A" w:rsidR="006135C6" w:rsidRDefault="00D46ADE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875226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5C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37FA6261" w14:textId="3E4AE1F6" w:rsidR="006135C6" w:rsidRPr="006135C6" w:rsidRDefault="006135C6" w:rsidP="00FF21BF">
            <w:pPr>
              <w:tabs>
                <w:tab w:val="left" w:pos="3780"/>
                <w:tab w:val="left" w:pos="5940"/>
                <w:tab w:val="left" w:pos="8010"/>
              </w:tabs>
              <w:rPr>
                <w:b/>
              </w:rPr>
            </w:pPr>
            <w:r>
              <w:t xml:space="preserve">Haifeng Zhang </w:t>
            </w:r>
            <w:r>
              <w:rPr>
                <w:b/>
              </w:rPr>
              <w:t>(MEEN)</w:t>
            </w:r>
          </w:p>
        </w:tc>
        <w:tc>
          <w:tcPr>
            <w:tcW w:w="3976" w:type="dxa"/>
            <w:vMerge/>
            <w:shd w:val="clear" w:color="auto" w:fill="EDEDED" w:themeFill="accent3" w:themeFillTint="33"/>
            <w:vAlign w:val="center"/>
          </w:tcPr>
          <w:p w14:paraId="1B9D0061" w14:textId="77777777" w:rsidR="006135C6" w:rsidRPr="0073210A" w:rsidRDefault="006135C6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0BD365A0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074B32FD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V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6AEFC07D" w14:textId="7FAD4F67" w:rsidR="00274E52" w:rsidRPr="0073210A" w:rsidRDefault="00D46ADE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6421237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3E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0AB87E8A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essica Craig </w:t>
            </w:r>
            <w:r w:rsidRPr="0073210A">
              <w:rPr>
                <w:b/>
              </w:rPr>
              <w:t>(CJUS)</w:t>
            </w:r>
          </w:p>
        </w:tc>
        <w:tc>
          <w:tcPr>
            <w:tcW w:w="3976" w:type="dxa"/>
            <w:vMerge w:val="restart"/>
            <w:shd w:val="clear" w:color="auto" w:fill="auto"/>
            <w:vAlign w:val="center"/>
          </w:tcPr>
          <w:p w14:paraId="62DB22D0" w14:textId="3BDB934D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BEHV, CJUS, ECON, </w:t>
            </w:r>
            <w:r w:rsidR="005350A5">
              <w:t xml:space="preserve">EMDS, </w:t>
            </w:r>
            <w:r w:rsidRPr="0073210A">
              <w:t xml:space="preserve">HNRS, INST, PADM, PSCI, PSYC, </w:t>
            </w:r>
            <w:r w:rsidR="005350A5">
              <w:t xml:space="preserve">SOWK, </w:t>
            </w:r>
            <w:r w:rsidRPr="0073210A">
              <w:t>TNTX</w:t>
            </w:r>
          </w:p>
        </w:tc>
      </w:tr>
      <w:tr w:rsidR="00274E52" w:rsidRPr="0073210A" w14:paraId="02449C99" w14:textId="77777777" w:rsidTr="00BE47D0">
        <w:trPr>
          <w:trHeight w:val="325"/>
        </w:trPr>
        <w:tc>
          <w:tcPr>
            <w:tcW w:w="1550" w:type="dxa"/>
            <w:vMerge/>
            <w:shd w:val="clear" w:color="auto" w:fill="auto"/>
            <w:vAlign w:val="center"/>
          </w:tcPr>
          <w:p w14:paraId="47EE595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1DE6D4AC" w14:textId="59E062BB" w:rsidR="00274E52" w:rsidRPr="0073210A" w:rsidRDefault="00D46ADE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156800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2E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3B799171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Glen Biglaiser </w:t>
            </w:r>
            <w:r w:rsidRPr="0073210A">
              <w:rPr>
                <w:b/>
              </w:rPr>
              <w:t>(PSCI)</w:t>
            </w:r>
          </w:p>
        </w:tc>
        <w:tc>
          <w:tcPr>
            <w:tcW w:w="3976" w:type="dxa"/>
            <w:vMerge/>
            <w:shd w:val="clear" w:color="auto" w:fill="auto"/>
            <w:vAlign w:val="center"/>
          </w:tcPr>
          <w:p w14:paraId="41CD766A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14230907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1D385620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154CDA7A" w14:textId="17ACD20C" w:rsidR="00274E52" w:rsidRPr="0073210A" w:rsidRDefault="00D46ADE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3555788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41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4066446D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Ann Afflerbach </w:t>
            </w:r>
            <w:r w:rsidRPr="0073210A">
              <w:rPr>
                <w:b/>
              </w:rPr>
              <w:t>(HTM)</w:t>
            </w:r>
          </w:p>
        </w:tc>
        <w:tc>
          <w:tcPr>
            <w:tcW w:w="3976" w:type="dxa"/>
            <w:vMerge w:val="restart"/>
            <w:shd w:val="clear" w:color="auto" w:fill="EDEDED" w:themeFill="accent3" w:themeFillTint="33"/>
            <w:vAlign w:val="center"/>
          </w:tcPr>
          <w:p w14:paraId="2E5BD5BA" w14:textId="71AED2E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ACCT, FIR</w:t>
            </w:r>
            <w:r w:rsidR="005350A5">
              <w:t>E</w:t>
            </w:r>
            <w:r w:rsidRPr="0073210A">
              <w:t>L, HTM, ITDS, MDR, MGMT, MKTG, NC</w:t>
            </w:r>
          </w:p>
        </w:tc>
      </w:tr>
      <w:tr w:rsidR="00274E52" w:rsidRPr="0073210A" w14:paraId="48F1E1EB" w14:textId="77777777" w:rsidTr="00BE47D0">
        <w:trPr>
          <w:trHeight w:val="325"/>
        </w:trPr>
        <w:tc>
          <w:tcPr>
            <w:tcW w:w="1550" w:type="dxa"/>
            <w:vMerge/>
            <w:shd w:val="clear" w:color="auto" w:fill="EDEDED" w:themeFill="accent3" w:themeFillTint="33"/>
            <w:vAlign w:val="center"/>
          </w:tcPr>
          <w:p w14:paraId="1F1E1DD3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616AD7AE" w14:textId="66A3E3F8" w:rsidR="00274E52" w:rsidRPr="0073210A" w:rsidRDefault="00D46ADE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728294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2E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5AE1189C" w14:textId="386DBA9C" w:rsidR="00274E52" w:rsidRPr="006135C6" w:rsidRDefault="006135C6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6135C6">
              <w:t>VACANT</w:t>
            </w:r>
          </w:p>
        </w:tc>
        <w:tc>
          <w:tcPr>
            <w:tcW w:w="3976" w:type="dxa"/>
            <w:vMerge/>
            <w:shd w:val="clear" w:color="auto" w:fill="EDEDED" w:themeFill="accent3" w:themeFillTint="33"/>
            <w:vAlign w:val="center"/>
          </w:tcPr>
          <w:p w14:paraId="0879EFD1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2B5C99C7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0274C8A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554308DC" w14:textId="67FDCB6D" w:rsidR="00274E52" w:rsidRPr="0073210A" w:rsidRDefault="00D46ADE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20749581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C26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07B7B75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ulie Leventhal </w:t>
            </w:r>
            <w:r w:rsidRPr="0073210A">
              <w:rPr>
                <w:b/>
              </w:rPr>
              <w:t>(EPSY)</w:t>
            </w:r>
          </w:p>
        </w:tc>
        <w:tc>
          <w:tcPr>
            <w:tcW w:w="3976" w:type="dxa"/>
            <w:vMerge w:val="restart"/>
            <w:shd w:val="clear" w:color="auto" w:fill="auto"/>
            <w:vAlign w:val="center"/>
          </w:tcPr>
          <w:p w14:paraId="2E025AA8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COHE, EPSY, HIST, KHPR, TEAD</w:t>
            </w:r>
          </w:p>
        </w:tc>
      </w:tr>
      <w:tr w:rsidR="00274E52" w:rsidRPr="0073210A" w14:paraId="02C26949" w14:textId="77777777" w:rsidTr="00BE47D0">
        <w:trPr>
          <w:trHeight w:val="325"/>
        </w:trPr>
        <w:tc>
          <w:tcPr>
            <w:tcW w:w="1550" w:type="dxa"/>
            <w:vMerge/>
            <w:shd w:val="clear" w:color="auto" w:fill="auto"/>
            <w:vAlign w:val="center"/>
          </w:tcPr>
          <w:p w14:paraId="1A842A5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5B59AE56" w14:textId="14475FB5" w:rsidR="00274E52" w:rsidRPr="0073210A" w:rsidRDefault="00D46ADE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5795874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41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1A820BC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udith Bradetich </w:t>
            </w:r>
            <w:r w:rsidRPr="0073210A">
              <w:rPr>
                <w:b/>
              </w:rPr>
              <w:t>(EPSY)</w:t>
            </w:r>
          </w:p>
        </w:tc>
        <w:tc>
          <w:tcPr>
            <w:tcW w:w="3976" w:type="dxa"/>
            <w:vMerge/>
            <w:shd w:val="clear" w:color="auto" w:fill="auto"/>
            <w:vAlign w:val="center"/>
          </w:tcPr>
          <w:p w14:paraId="0A0BD3A0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08C55E0F" w14:textId="77777777" w:rsidTr="00BE47D0">
        <w:trPr>
          <w:trHeight w:val="423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774DC5EC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I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7DAED59C" w14:textId="2106E0D5" w:rsidR="00274E52" w:rsidRPr="0073210A" w:rsidRDefault="00D46ADE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2622779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3E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3745C193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Katsura Aoyama </w:t>
            </w:r>
            <w:r w:rsidRPr="0073210A">
              <w:rPr>
                <w:b/>
              </w:rPr>
              <w:t>(ASLP)</w:t>
            </w:r>
          </w:p>
        </w:tc>
        <w:tc>
          <w:tcPr>
            <w:tcW w:w="3976" w:type="dxa"/>
            <w:vMerge w:val="restart"/>
            <w:shd w:val="clear" w:color="auto" w:fill="EDEDED" w:themeFill="accent3" w:themeFillTint="33"/>
            <w:vAlign w:val="center"/>
          </w:tcPr>
          <w:p w14:paraId="0A2000A5" w14:textId="2ED9C2E5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ANTH, ASLP, BIOL, CHEM, COMM, GEOG, RHAB, SOCI</w:t>
            </w:r>
          </w:p>
        </w:tc>
      </w:tr>
      <w:tr w:rsidR="00274E52" w:rsidRPr="0073210A" w14:paraId="0853413F" w14:textId="77777777" w:rsidTr="00BE47D0">
        <w:trPr>
          <w:trHeight w:val="325"/>
        </w:trPr>
        <w:tc>
          <w:tcPr>
            <w:tcW w:w="1550" w:type="dxa"/>
            <w:vMerge/>
            <w:shd w:val="clear" w:color="auto" w:fill="EDEDED" w:themeFill="accent3" w:themeFillTint="33"/>
            <w:vAlign w:val="center"/>
          </w:tcPr>
          <w:p w14:paraId="16B62E0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6611A94C" w14:textId="4F2DEDC1" w:rsidR="00274E52" w:rsidRPr="0073210A" w:rsidRDefault="00D46ADE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31908139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41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4E98BD1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Brandi Levingston </w:t>
            </w:r>
            <w:r w:rsidRPr="0073210A">
              <w:rPr>
                <w:b/>
              </w:rPr>
              <w:t>(RHAB)</w:t>
            </w:r>
          </w:p>
        </w:tc>
        <w:tc>
          <w:tcPr>
            <w:tcW w:w="3976" w:type="dxa"/>
            <w:vMerge/>
            <w:shd w:val="clear" w:color="auto" w:fill="auto"/>
            <w:vAlign w:val="center"/>
          </w:tcPr>
          <w:p w14:paraId="549C3969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5B29E05B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7CFAC807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II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3BD8B2F3" w14:textId="77777777" w:rsidR="00274E52" w:rsidRPr="0073210A" w:rsidRDefault="00D46ADE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765104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E5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0355D83E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ames Martin </w:t>
            </w:r>
            <w:r w:rsidRPr="0073210A">
              <w:rPr>
                <w:b/>
              </w:rPr>
              <w:t>(MRTS)</w:t>
            </w:r>
          </w:p>
        </w:tc>
        <w:tc>
          <w:tcPr>
            <w:tcW w:w="3976" w:type="dxa"/>
            <w:vMerge w:val="restart"/>
            <w:shd w:val="clear" w:color="auto" w:fill="auto"/>
            <w:vAlign w:val="center"/>
          </w:tcPr>
          <w:p w14:paraId="0F556C56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DANC, MUSIC, MRTS </w:t>
            </w:r>
          </w:p>
        </w:tc>
      </w:tr>
      <w:tr w:rsidR="00274E52" w:rsidRPr="0073210A" w14:paraId="51E00428" w14:textId="77777777" w:rsidTr="00BE47D0">
        <w:trPr>
          <w:trHeight w:val="325"/>
        </w:trPr>
        <w:tc>
          <w:tcPr>
            <w:tcW w:w="155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90D6FA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7F941F71" w14:textId="66E0EEAF" w:rsidR="00274E52" w:rsidRPr="0073210A" w:rsidRDefault="00D46ADE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0680324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3E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70871E2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April Prince </w:t>
            </w:r>
            <w:r w:rsidRPr="0073210A">
              <w:rPr>
                <w:b/>
              </w:rPr>
              <w:t>(MUSIC)</w:t>
            </w:r>
          </w:p>
        </w:tc>
        <w:tc>
          <w:tcPr>
            <w:tcW w:w="397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9D5C06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  <w:tr w:rsidR="00274E52" w:rsidRPr="0073210A" w14:paraId="061B5769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1A0C524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At-Large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65BDBFF7" w14:textId="77777777" w:rsidR="00274E52" w:rsidRPr="0073210A" w:rsidRDefault="00D46ADE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630405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E52" w:rsidRPr="0073210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3B7A53D4" w14:textId="1718E56D" w:rsidR="00274E52" w:rsidRPr="0073210A" w:rsidRDefault="006135C6" w:rsidP="00FF21BF">
            <w:pPr>
              <w:tabs>
                <w:tab w:val="left" w:pos="3780"/>
                <w:tab w:val="left" w:pos="5940"/>
                <w:tab w:val="left" w:pos="8010"/>
              </w:tabs>
            </w:pPr>
            <w:r>
              <w:t>Doug Campbell</w:t>
            </w:r>
            <w:r w:rsidR="00274E52" w:rsidRPr="0073210A">
              <w:t xml:space="preserve"> </w:t>
            </w:r>
            <w:r w:rsidR="00274E52" w:rsidRPr="0073210A">
              <w:rPr>
                <w:b/>
              </w:rPr>
              <w:t>(</w:t>
            </w:r>
            <w:r>
              <w:rPr>
                <w:b/>
              </w:rPr>
              <w:t>LIBR</w:t>
            </w:r>
            <w:r w:rsidR="00274E52" w:rsidRPr="0073210A">
              <w:rPr>
                <w:b/>
              </w:rPr>
              <w:t>)</w:t>
            </w:r>
          </w:p>
        </w:tc>
        <w:tc>
          <w:tcPr>
            <w:tcW w:w="3976" w:type="dxa"/>
            <w:tcBorders>
              <w:bottom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5EEEB179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  <w:tr w:rsidR="00274E52" w:rsidRPr="0073210A" w14:paraId="7AA1209E" w14:textId="77777777" w:rsidTr="00BE47D0">
        <w:trPr>
          <w:trHeight w:val="325"/>
        </w:trPr>
        <w:tc>
          <w:tcPr>
            <w:tcW w:w="1550" w:type="dxa"/>
            <w:vMerge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61F51290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right"/>
              <w:rPr>
                <w:bCs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11D5F9BA" w14:textId="29A94BCB" w:rsidR="00274E52" w:rsidRPr="0073210A" w:rsidRDefault="00D46ADE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773385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47D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58DA1F1F" w14:textId="50314662" w:rsidR="00274E52" w:rsidRPr="0073210A" w:rsidRDefault="006135C6" w:rsidP="00FF21BF">
            <w:pPr>
              <w:tabs>
                <w:tab w:val="left" w:pos="3780"/>
                <w:tab w:val="left" w:pos="5940"/>
                <w:tab w:val="left" w:pos="8010"/>
              </w:tabs>
            </w:pPr>
            <w:r>
              <w:t>VACANT</w:t>
            </w:r>
          </w:p>
        </w:tc>
        <w:tc>
          <w:tcPr>
            <w:tcW w:w="3976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42E8DE33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  <w:tr w:rsidR="00BE47D0" w:rsidRPr="0073210A" w14:paraId="55E46DB4" w14:textId="77777777" w:rsidTr="00BE47D0">
        <w:trPr>
          <w:trHeight w:val="98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A1AF2" w14:textId="77777777" w:rsidR="00BE47D0" w:rsidRDefault="00BE47D0" w:rsidP="00BE47D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F27757">
              <w:rPr>
                <w:b/>
                <w:bCs/>
              </w:rPr>
              <w:t>Voting</w:t>
            </w:r>
          </w:p>
          <w:p w14:paraId="4B0C9E3E" w14:textId="5C2606A7" w:rsidR="00BE47D0" w:rsidRDefault="00BE47D0" w:rsidP="00BE47D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F27757">
              <w:rPr>
                <w:b/>
                <w:bCs/>
              </w:rPr>
              <w:t>Dean’s</w:t>
            </w:r>
          </w:p>
          <w:p w14:paraId="126D424A" w14:textId="3B551B7F" w:rsidR="00BE47D0" w:rsidRPr="0073210A" w:rsidRDefault="00BE47D0" w:rsidP="00BE47D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Cs/>
              </w:rPr>
            </w:pPr>
            <w:r w:rsidRPr="00F27757">
              <w:rPr>
                <w:b/>
                <w:bCs/>
              </w:rPr>
              <w:t>Designees</w:t>
            </w:r>
          </w:p>
        </w:tc>
        <w:tc>
          <w:tcPr>
            <w:tcW w:w="0" w:type="auto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B008962" w14:textId="42C6FB10" w:rsidR="00BE47D0" w:rsidRPr="0073210A" w:rsidRDefault="00D46ADE" w:rsidP="001E4DE4">
            <w:pPr>
              <w:tabs>
                <w:tab w:val="left" w:pos="8010"/>
              </w:tabs>
              <w:ind w:right="-450"/>
            </w:pPr>
            <w:sdt>
              <w:sdtPr>
                <w:id w:val="18623127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C26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E47D0" w:rsidRPr="0073210A">
              <w:t xml:space="preserve"> </w:t>
            </w:r>
            <w:r w:rsidR="00BE47D0" w:rsidRPr="00856782">
              <w:t xml:space="preserve">Kirsten Broberg </w:t>
            </w:r>
            <w:r w:rsidR="00BE47D0" w:rsidRPr="00856782">
              <w:rPr>
                <w:b/>
              </w:rPr>
              <w:t>(</w:t>
            </w:r>
            <w:proofErr w:type="gramStart"/>
            <w:r w:rsidR="00BE47D0" w:rsidRPr="00856782">
              <w:rPr>
                <w:b/>
              </w:rPr>
              <w:t>MUSIC)</w:t>
            </w:r>
            <w:r w:rsidR="00CF7623" w:rsidRPr="00CF7623">
              <w:t xml:space="preserve">  </w:t>
            </w:r>
            <w:r w:rsidR="00CF7623">
              <w:t xml:space="preserve"> </w:t>
            </w:r>
            <w:proofErr w:type="gramEnd"/>
            <w:r w:rsidR="00CF7623">
              <w:t xml:space="preserve">            </w:t>
            </w:r>
            <w:sdt>
              <w:sdtPr>
                <w:id w:val="160823101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41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F7623" w:rsidRPr="0073210A">
              <w:t xml:space="preserve"> </w:t>
            </w:r>
            <w:r w:rsidR="00CF7623">
              <w:t>Laurel Crawford</w:t>
            </w:r>
            <w:r w:rsidR="00CF7623" w:rsidRPr="00856782">
              <w:t xml:space="preserve"> </w:t>
            </w:r>
            <w:r w:rsidR="00CF7623" w:rsidRPr="00856782">
              <w:rPr>
                <w:b/>
              </w:rPr>
              <w:t>(</w:t>
            </w:r>
            <w:r w:rsidR="00CF7623">
              <w:rPr>
                <w:b/>
              </w:rPr>
              <w:t>LIBR</w:t>
            </w:r>
            <w:r w:rsidR="00CF7623" w:rsidRPr="00856782">
              <w:rPr>
                <w:b/>
              </w:rPr>
              <w:t>)</w:t>
            </w:r>
          </w:p>
          <w:p w14:paraId="126D3A2D" w14:textId="54512C78" w:rsidR="00CF7623" w:rsidRDefault="00D46ADE" w:rsidP="00BE47D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8997851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C26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F7623">
              <w:t xml:space="preserve"> Katie Crowder</w:t>
            </w:r>
            <w:r w:rsidR="00CF7623" w:rsidRPr="0073210A">
              <w:t xml:space="preserve"> (</w:t>
            </w:r>
            <w:proofErr w:type="gramStart"/>
            <w:r w:rsidR="00CF7623" w:rsidRPr="0073210A">
              <w:rPr>
                <w:b/>
              </w:rPr>
              <w:t>COI</w:t>
            </w:r>
            <w:r w:rsidR="00CF7623" w:rsidRPr="0073210A">
              <w:t xml:space="preserve">) </w:t>
            </w:r>
            <w:r w:rsidR="00CF7623">
              <w:t xml:space="preserve">  </w:t>
            </w:r>
            <w:proofErr w:type="gramEnd"/>
            <w:r w:rsidR="00CF7623">
              <w:t xml:space="preserve">                    </w:t>
            </w:r>
            <w:sdt>
              <w:sdtPr>
                <w:id w:val="4240012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3E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E47D0" w:rsidRPr="0073210A">
              <w:t xml:space="preserve"> </w:t>
            </w:r>
            <w:r w:rsidR="00BE47D0">
              <w:t>Tracy Everbach</w:t>
            </w:r>
            <w:r w:rsidR="00BE47D0" w:rsidRPr="0073210A">
              <w:t xml:space="preserve"> (</w:t>
            </w:r>
            <w:r w:rsidR="00BE47D0" w:rsidRPr="0073210A">
              <w:rPr>
                <w:b/>
              </w:rPr>
              <w:t>JOUR</w:t>
            </w:r>
            <w:r w:rsidR="00BE47D0" w:rsidRPr="0073210A">
              <w:t xml:space="preserve">) </w:t>
            </w:r>
          </w:p>
          <w:p w14:paraId="727F4046" w14:textId="72AD25BE" w:rsidR="004B5297" w:rsidRDefault="00D46ADE" w:rsidP="004B5297">
            <w:pPr>
              <w:tabs>
                <w:tab w:val="left" w:pos="8010"/>
              </w:tabs>
              <w:ind w:left="0" w:right="-690" w:firstLine="0"/>
            </w:pPr>
            <w:sdt>
              <w:sdtPr>
                <w:id w:val="-18688263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3E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F7623">
              <w:t xml:space="preserve"> </w:t>
            </w:r>
            <w:r w:rsidR="00CF7623" w:rsidRPr="0073210A">
              <w:t xml:space="preserve">Lauren Mathews </w:t>
            </w:r>
            <w:r w:rsidR="00CF7623" w:rsidRPr="0073210A">
              <w:rPr>
                <w:b/>
              </w:rPr>
              <w:t>(</w:t>
            </w:r>
            <w:proofErr w:type="gramStart"/>
            <w:r w:rsidR="00CF7623" w:rsidRPr="0073210A">
              <w:rPr>
                <w:b/>
              </w:rPr>
              <w:t>CHPS)</w:t>
            </w:r>
            <w:r w:rsidR="00CF7623">
              <w:t xml:space="preserve"> </w:t>
            </w:r>
            <w:r w:rsidR="00CF7623" w:rsidRPr="00CF7623">
              <w:t xml:space="preserve">  </w:t>
            </w:r>
            <w:proofErr w:type="gramEnd"/>
            <w:r w:rsidR="00CF7623" w:rsidRPr="00CF7623">
              <w:t xml:space="preserve">              </w:t>
            </w:r>
            <w:sdt>
              <w:sdtPr>
                <w:id w:val="-13112513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3E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E47D0">
              <w:t xml:space="preserve"> </w:t>
            </w:r>
            <w:r w:rsidR="00BE47D0" w:rsidRPr="0073210A">
              <w:t>Eddie Meaders (</w:t>
            </w:r>
            <w:r w:rsidR="00BE47D0" w:rsidRPr="0073210A">
              <w:rPr>
                <w:b/>
              </w:rPr>
              <w:t>CLASS</w:t>
            </w:r>
            <w:r w:rsidR="00BE47D0" w:rsidRPr="0073210A">
              <w:t>)</w:t>
            </w:r>
            <w:r w:rsidR="00BE47D0">
              <w:rPr>
                <w:b/>
              </w:rPr>
              <w:t xml:space="preserve"> </w:t>
            </w:r>
            <w:r w:rsidR="00BE47D0" w:rsidRPr="0073210A">
              <w:rPr>
                <w:b/>
              </w:rPr>
              <w:t xml:space="preserve"> </w:t>
            </w:r>
            <w:r w:rsidR="004B5297">
              <w:t xml:space="preserve"> </w:t>
            </w:r>
          </w:p>
          <w:p w14:paraId="1189820F" w14:textId="2FD17C12" w:rsidR="004B5297" w:rsidRPr="0073210A" w:rsidRDefault="00D46ADE" w:rsidP="004B5297">
            <w:pPr>
              <w:tabs>
                <w:tab w:val="left" w:pos="8010"/>
              </w:tabs>
              <w:ind w:left="0" w:right="-690" w:firstLine="0"/>
            </w:pPr>
            <w:sdt>
              <w:sdtPr>
                <w:id w:val="-110333269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41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4B5297" w:rsidRPr="0073210A">
              <w:t xml:space="preserve"> </w:t>
            </w:r>
            <w:r w:rsidR="004B5297">
              <w:t>Sean Ryan</w:t>
            </w:r>
            <w:r w:rsidR="004B5297" w:rsidRPr="0073210A">
              <w:t xml:space="preserve"> (HNRS)</w:t>
            </w:r>
          </w:p>
          <w:p w14:paraId="2D2A96B5" w14:textId="49A72E85" w:rsidR="00BE47D0" w:rsidRPr="0073210A" w:rsidRDefault="00BE47D0" w:rsidP="00CF7623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</w:tbl>
    <w:p w14:paraId="375164F6" w14:textId="77777777" w:rsidR="00274E52" w:rsidRPr="0073210A" w:rsidRDefault="00274E52" w:rsidP="00274E52">
      <w:pPr>
        <w:tabs>
          <w:tab w:val="left" w:pos="3780"/>
          <w:tab w:val="left" w:pos="5940"/>
          <w:tab w:val="left" w:pos="8010"/>
        </w:tabs>
        <w:spacing w:before="240" w:after="0" w:line="240" w:lineRule="auto"/>
        <w:ind w:left="1440" w:hanging="1440"/>
      </w:pPr>
      <w:r w:rsidRPr="0073210A">
        <w:rPr>
          <w:b/>
        </w:rPr>
        <w:t>Non-Voting:</w:t>
      </w:r>
    </w:p>
    <w:p w14:paraId="489B11A6" w14:textId="77777777" w:rsidR="00274E52" w:rsidRPr="0073210A" w:rsidRDefault="00274E52" w:rsidP="00274E52">
      <w:pPr>
        <w:tabs>
          <w:tab w:val="left" w:pos="8010"/>
        </w:tabs>
        <w:spacing w:after="0" w:line="240" w:lineRule="auto"/>
        <w:ind w:left="0" w:right="-450"/>
        <w:sectPr w:rsidR="00274E52" w:rsidRPr="0073210A" w:rsidSect="00274E5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000F6CF" w14:textId="59E75654" w:rsidR="00274E52" w:rsidRDefault="00D46ADE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9178602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A741C">
            <w:rPr>
              <w:rFonts w:ascii="MS Gothic" w:eastAsia="MS Gothic" w:hAnsi="MS Gothic" w:hint="eastAsia"/>
            </w:rPr>
            <w:t>☒</w:t>
          </w:r>
        </w:sdtContent>
      </w:sdt>
      <w:r w:rsidR="00274E52" w:rsidRPr="0073210A">
        <w:t xml:space="preserve"> Denise Baxter (CVAD)</w:t>
      </w:r>
    </w:p>
    <w:p w14:paraId="3647CD13" w14:textId="345108AB" w:rsidR="00274E52" w:rsidRPr="0073210A" w:rsidRDefault="00D46ADE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46600713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233E8">
            <w:rPr>
              <w:rFonts w:ascii="MS Gothic" w:eastAsia="MS Gothic" w:hAnsi="MS Gothic" w:hint="eastAsia"/>
            </w:rPr>
            <w:t>☒</w:t>
          </w:r>
        </w:sdtContent>
      </w:sdt>
      <w:r w:rsidR="00274E52" w:rsidRPr="0073210A">
        <w:t xml:space="preserve"> Nandika D’Souza (ENG)</w:t>
      </w:r>
    </w:p>
    <w:p w14:paraId="3438520D" w14:textId="04B1F3CF" w:rsidR="00F01C00" w:rsidRPr="0073210A" w:rsidRDefault="00D46ADE" w:rsidP="00F01C00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2118792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2E53">
            <w:rPr>
              <w:rFonts w:ascii="MS Gothic" w:eastAsia="MS Gothic" w:hAnsi="MS Gothic" w:hint="eastAsia"/>
            </w:rPr>
            <w:t>☐</w:t>
          </w:r>
        </w:sdtContent>
      </w:sdt>
      <w:r w:rsidR="00274E52" w:rsidRPr="0073210A">
        <w:t xml:space="preserve"> Jaymee Haefner (VPAA)</w:t>
      </w:r>
    </w:p>
    <w:p w14:paraId="1E6616BD" w14:textId="29860A6B" w:rsidR="002B6C26" w:rsidRDefault="00D46ADE" w:rsidP="002B6C26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533081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233E8">
            <w:rPr>
              <w:rFonts w:ascii="MS Gothic" w:eastAsia="MS Gothic" w:hAnsi="MS Gothic" w:hint="eastAsia"/>
            </w:rPr>
            <w:t>☒</w:t>
          </w:r>
        </w:sdtContent>
      </w:sdt>
      <w:r w:rsidR="002B6C26" w:rsidRPr="0073210A">
        <w:t xml:space="preserve"> </w:t>
      </w:r>
      <w:r w:rsidR="002B6C26">
        <w:t>Lisa Maxwell</w:t>
      </w:r>
      <w:r w:rsidR="002B6C26" w:rsidRPr="0073210A">
        <w:t xml:space="preserve"> (</w:t>
      </w:r>
      <w:r w:rsidR="00DA741C">
        <w:t>Sen. Adv.</w:t>
      </w:r>
      <w:r w:rsidR="002B6C26" w:rsidRPr="0073210A">
        <w:t>)</w:t>
      </w:r>
    </w:p>
    <w:p w14:paraId="1FF0937A" w14:textId="0B0C2885" w:rsidR="00787253" w:rsidRDefault="00D46ADE" w:rsidP="00787253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509019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7253">
            <w:rPr>
              <w:rFonts w:ascii="MS Gothic" w:eastAsia="MS Gothic" w:hAnsi="MS Gothic" w:hint="eastAsia"/>
            </w:rPr>
            <w:t>☐</w:t>
          </w:r>
        </w:sdtContent>
      </w:sdt>
      <w:r w:rsidR="00787253" w:rsidRPr="0073210A">
        <w:t xml:space="preserve"> </w:t>
      </w:r>
      <w:r w:rsidR="00787253">
        <w:t>Brian McFarlin</w:t>
      </w:r>
      <w:r w:rsidR="00787253" w:rsidRPr="0073210A">
        <w:t xml:space="preserve"> (C</w:t>
      </w:r>
      <w:r w:rsidR="00787253">
        <w:t>OED</w:t>
      </w:r>
      <w:r w:rsidR="00787253" w:rsidRPr="0073210A">
        <w:t>)</w:t>
      </w:r>
    </w:p>
    <w:p w14:paraId="6BC7E593" w14:textId="33EF2577" w:rsidR="002B6C26" w:rsidRDefault="00D46ADE" w:rsidP="002B6C26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56097468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233E8">
            <w:rPr>
              <w:rFonts w:ascii="MS Gothic" w:eastAsia="MS Gothic" w:hAnsi="MS Gothic" w:hint="eastAsia"/>
            </w:rPr>
            <w:t>☒</w:t>
          </w:r>
        </w:sdtContent>
      </w:sdt>
      <w:r w:rsidR="002B6C26" w:rsidRPr="0073210A">
        <w:t xml:space="preserve"> </w:t>
      </w:r>
      <w:r w:rsidR="002B6C26">
        <w:t>Mike McKay</w:t>
      </w:r>
      <w:r w:rsidR="002B6C26" w:rsidRPr="0073210A">
        <w:t xml:space="preserve"> (C</w:t>
      </w:r>
      <w:r w:rsidR="002B6C26">
        <w:t>LASS-adv.</w:t>
      </w:r>
      <w:r w:rsidR="002B6C26" w:rsidRPr="0073210A">
        <w:t>)</w:t>
      </w:r>
    </w:p>
    <w:p w14:paraId="2125C887" w14:textId="77777777" w:rsidR="00274E52" w:rsidRDefault="00D46ADE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0" w:right="-690" w:firstLine="0"/>
        <w:rPr>
          <w:sz w:val="20"/>
        </w:rPr>
      </w:pPr>
      <w:sdt>
        <w:sdtPr>
          <w:id w:val="1659968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E52">
            <w:rPr>
              <w:rFonts w:ascii="MS Gothic" w:eastAsia="MS Gothic" w:hAnsi="MS Gothic" w:hint="eastAsia"/>
            </w:rPr>
            <w:t>☐</w:t>
          </w:r>
        </w:sdtContent>
      </w:sdt>
      <w:r w:rsidR="00274E52" w:rsidRPr="005F642F">
        <w:t xml:space="preserve"> </w:t>
      </w:r>
      <w:proofErr w:type="spellStart"/>
      <w:r w:rsidR="00274E52" w:rsidRPr="00A22E53">
        <w:t>Luwis</w:t>
      </w:r>
      <w:proofErr w:type="spellEnd"/>
      <w:r w:rsidR="00274E52" w:rsidRPr="00A22E53">
        <w:t xml:space="preserve"> Mhlanga (CMHT)</w:t>
      </w:r>
    </w:p>
    <w:p w14:paraId="2A8070E2" w14:textId="62C44E51" w:rsidR="00A22E53" w:rsidRDefault="00D46ADE" w:rsidP="00A22E53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620021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2E53">
            <w:rPr>
              <w:rFonts w:ascii="MS Gothic" w:eastAsia="MS Gothic" w:hAnsi="MS Gothic" w:hint="eastAsia"/>
            </w:rPr>
            <w:t>☐</w:t>
          </w:r>
        </w:sdtContent>
      </w:sdt>
      <w:r w:rsidR="00A22E53" w:rsidRPr="0073210A">
        <w:t xml:space="preserve"> Thomas Miles (OCCC</w:t>
      </w:r>
      <w:r w:rsidR="00A22E53" w:rsidRPr="005F642F">
        <w:t>)</w:t>
      </w:r>
    </w:p>
    <w:p w14:paraId="582D5E4F" w14:textId="3CE2ED1E" w:rsidR="006135C6" w:rsidRPr="0073210A" w:rsidRDefault="00D46ADE" w:rsidP="006135C6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105308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35C6">
            <w:rPr>
              <w:rFonts w:ascii="MS Gothic" w:eastAsia="MS Gothic" w:hAnsi="MS Gothic" w:hint="eastAsia"/>
            </w:rPr>
            <w:t>☐</w:t>
          </w:r>
        </w:sdtContent>
      </w:sdt>
      <w:r w:rsidR="006135C6">
        <w:t xml:space="preserve"> </w:t>
      </w:r>
      <w:proofErr w:type="spellStart"/>
      <w:r w:rsidR="006135C6">
        <w:t>Yolian</w:t>
      </w:r>
      <w:proofErr w:type="spellEnd"/>
      <w:r w:rsidR="006135C6">
        <w:t xml:space="preserve"> </w:t>
      </w:r>
      <w:proofErr w:type="spellStart"/>
      <w:r w:rsidR="006135C6">
        <w:t>Ogbu</w:t>
      </w:r>
      <w:proofErr w:type="spellEnd"/>
      <w:r w:rsidR="006135C6">
        <w:t xml:space="preserve"> (SGA)</w:t>
      </w:r>
    </w:p>
    <w:p w14:paraId="7E35CD0B" w14:textId="0C3A114B" w:rsidR="00274E52" w:rsidRPr="005F642F" w:rsidRDefault="00D46ADE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-210880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A741C">
            <w:rPr>
              <w:rFonts w:ascii="MS Gothic" w:eastAsia="MS Gothic" w:hAnsi="MS Gothic" w:hint="eastAsia"/>
            </w:rPr>
            <w:t>☒</w:t>
          </w:r>
        </w:sdtContent>
      </w:sdt>
      <w:r w:rsidR="00274E52" w:rsidRPr="005F642F">
        <w:t xml:space="preserve"> John Quintanilla (COS)</w:t>
      </w:r>
    </w:p>
    <w:p w14:paraId="71081BF9" w14:textId="3AEC6BD7" w:rsidR="00274E52" w:rsidRPr="005F642F" w:rsidRDefault="00D46ADE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122148603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77DBE">
            <w:rPr>
              <w:rFonts w:ascii="MS Gothic" w:eastAsia="MS Gothic" w:hAnsi="MS Gothic" w:hint="eastAsia"/>
            </w:rPr>
            <w:t>☒</w:t>
          </w:r>
        </w:sdtContent>
      </w:sdt>
      <w:r w:rsidR="00274E52" w:rsidRPr="005F642F">
        <w:t xml:space="preserve"> Desiree Robison (COB)</w:t>
      </w:r>
    </w:p>
    <w:p w14:paraId="5F261EC2" w14:textId="36C2FFD5" w:rsidR="00274E52" w:rsidRDefault="00D46ADE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94334661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A741C">
            <w:rPr>
              <w:rFonts w:ascii="MS Gothic" w:eastAsia="MS Gothic" w:hAnsi="MS Gothic" w:hint="eastAsia"/>
            </w:rPr>
            <w:t>☒</w:t>
          </w:r>
        </w:sdtContent>
      </w:sdt>
      <w:r w:rsidR="00274E52" w:rsidRPr="005F642F">
        <w:t xml:space="preserve"> Peggy Shadduck (NC)</w:t>
      </w:r>
    </w:p>
    <w:p w14:paraId="3635BFC9" w14:textId="0A3849B2" w:rsidR="00F01C00" w:rsidRPr="0073210A" w:rsidRDefault="00D46ADE" w:rsidP="00F01C00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15548537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35C6">
            <w:rPr>
              <w:rFonts w:ascii="MS Gothic" w:eastAsia="MS Gothic" w:hAnsi="MS Gothic" w:hint="eastAsia"/>
            </w:rPr>
            <w:t>☐</w:t>
          </w:r>
        </w:sdtContent>
      </w:sdt>
      <w:r w:rsidR="006135C6">
        <w:t xml:space="preserve"> Hillary Shah (SGA)</w:t>
      </w:r>
    </w:p>
    <w:p w14:paraId="3A9A9286" w14:textId="2F00FD4F" w:rsidR="006135C6" w:rsidRPr="0073210A" w:rsidRDefault="00D46ADE" w:rsidP="006135C6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1728288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35C6">
            <w:rPr>
              <w:rFonts w:ascii="MS Gothic" w:eastAsia="MS Gothic" w:hAnsi="MS Gothic" w:hint="eastAsia"/>
            </w:rPr>
            <w:t>☐</w:t>
          </w:r>
        </w:sdtContent>
      </w:sdt>
      <w:r w:rsidR="006135C6">
        <w:t xml:space="preserve"> </w:t>
      </w:r>
      <w:proofErr w:type="spellStart"/>
      <w:r w:rsidR="006135C6">
        <w:t>Hanlyn</w:t>
      </w:r>
      <w:proofErr w:type="spellEnd"/>
      <w:r w:rsidR="006135C6">
        <w:t xml:space="preserve"> Tyler (SGA)</w:t>
      </w:r>
    </w:p>
    <w:p w14:paraId="1ADAE9F8" w14:textId="757A379F" w:rsidR="00AF64EE" w:rsidRPr="005F642F" w:rsidRDefault="00D46ADE" w:rsidP="00AF64EE">
      <w:pPr>
        <w:tabs>
          <w:tab w:val="left" w:pos="3780"/>
          <w:tab w:val="left" w:pos="5940"/>
          <w:tab w:val="left" w:pos="8010"/>
        </w:tabs>
        <w:spacing w:after="0" w:line="240" w:lineRule="auto"/>
        <w:ind w:left="0" w:right="-690" w:firstLine="0"/>
      </w:pPr>
      <w:sdt>
        <w:sdtPr>
          <w:id w:val="-890186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F64EE">
            <w:rPr>
              <w:rFonts w:ascii="MS Gothic" w:eastAsia="MS Gothic" w:hAnsi="MS Gothic" w:hint="eastAsia"/>
            </w:rPr>
            <w:t>☐</w:t>
          </w:r>
        </w:sdtContent>
      </w:sdt>
      <w:r w:rsidR="00AF64EE" w:rsidRPr="005F642F">
        <w:t xml:space="preserve"> </w:t>
      </w:r>
      <w:r w:rsidR="00AF64EE">
        <w:t>Kim Wells</w:t>
      </w:r>
      <w:r w:rsidR="00AF64EE" w:rsidRPr="005F642F">
        <w:t xml:space="preserve"> (REG)</w:t>
      </w:r>
    </w:p>
    <w:p w14:paraId="2F84768B" w14:textId="77777777" w:rsidR="00F01C00" w:rsidRPr="005F642F" w:rsidRDefault="00F01C00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F01C00" w:rsidRPr="005F642F" w:rsidSect="00FF21BF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5476E9B1" w14:textId="77777777" w:rsidR="00274E52" w:rsidRPr="005F642F" w:rsidRDefault="00274E5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274E52" w:rsidRPr="005F642F" w:rsidSect="00FF21B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0F016BF" w14:textId="4B6068C7" w:rsidR="00274E52" w:rsidRPr="006C2CE6" w:rsidRDefault="00274E5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  <w:r w:rsidRPr="005F642F">
        <w:rPr>
          <w:b/>
        </w:rPr>
        <w:lastRenderedPageBreak/>
        <w:t xml:space="preserve">Visiting: </w:t>
      </w:r>
      <w:r w:rsidR="004233E8" w:rsidRPr="00904B97">
        <w:t>Allen</w:t>
      </w:r>
      <w:r w:rsidR="00904B97" w:rsidRPr="00904B97">
        <w:t xml:space="preserve"> Dominguez</w:t>
      </w:r>
      <w:r w:rsidR="00904B97">
        <w:rPr>
          <w:b/>
        </w:rPr>
        <w:t xml:space="preserve"> </w:t>
      </w:r>
      <w:r w:rsidR="00377DBE" w:rsidRPr="00377DBE">
        <w:t>Anzo</w:t>
      </w:r>
      <w:r w:rsidR="004233E8" w:rsidRPr="00904B97">
        <w:t>,</w:t>
      </w:r>
      <w:r w:rsidR="004233E8">
        <w:rPr>
          <w:b/>
        </w:rPr>
        <w:t xml:space="preserve"> </w:t>
      </w:r>
      <w:r w:rsidR="00D46ADE" w:rsidRPr="00D46ADE">
        <w:t>Annalise Fletcher (proxy for Aoyama),</w:t>
      </w:r>
      <w:r w:rsidR="00D46ADE">
        <w:rPr>
          <w:b/>
        </w:rPr>
        <w:t xml:space="preserve"> </w:t>
      </w:r>
      <w:r w:rsidRPr="00DA741C">
        <w:t>Debra Griffin</w:t>
      </w:r>
      <w:r w:rsidRPr="004233E8">
        <w:t xml:space="preserve">, </w:t>
      </w:r>
      <w:r w:rsidR="00377DBE">
        <w:t xml:space="preserve">Krista </w:t>
      </w:r>
      <w:r w:rsidR="004233E8" w:rsidRPr="004233E8">
        <w:t>Hines,</w:t>
      </w:r>
      <w:r w:rsidR="004233E8">
        <w:rPr>
          <w:b/>
        </w:rPr>
        <w:t xml:space="preserve"> </w:t>
      </w:r>
      <w:r w:rsidRPr="00DA741C">
        <w:t>Ben Inn,</w:t>
      </w:r>
      <w:r w:rsidR="00904B97">
        <w:t xml:space="preserve"> Brenda </w:t>
      </w:r>
      <w:proofErr w:type="spellStart"/>
      <w:r w:rsidR="00904B97">
        <w:t>Kihl</w:t>
      </w:r>
      <w:proofErr w:type="spellEnd"/>
      <w:r w:rsidR="00904B97">
        <w:t>,</w:t>
      </w:r>
      <w:r w:rsidRPr="00DA741C">
        <w:t xml:space="preserve"> Katy McDan</w:t>
      </w:r>
      <w:bookmarkStart w:id="0" w:name="_GoBack"/>
      <w:bookmarkEnd w:id="0"/>
      <w:r w:rsidRPr="00DA741C">
        <w:t>iel,</w:t>
      </w:r>
      <w:r w:rsidRPr="00DA741C">
        <w:rPr>
          <w:b/>
        </w:rPr>
        <w:t xml:space="preserve"> </w:t>
      </w:r>
      <w:r w:rsidR="004233E8" w:rsidRPr="004233E8">
        <w:t>Andrew Mount,</w:t>
      </w:r>
      <w:r w:rsidR="004233E8">
        <w:rPr>
          <w:b/>
        </w:rPr>
        <w:t xml:space="preserve"> </w:t>
      </w:r>
      <w:r w:rsidR="00377DBE" w:rsidRPr="00377DBE">
        <w:t>Erin Donahoe-Rankin (proxy for Baxter),</w:t>
      </w:r>
      <w:r w:rsidR="00377DBE">
        <w:rPr>
          <w:b/>
        </w:rPr>
        <w:t xml:space="preserve"> </w:t>
      </w:r>
      <w:r w:rsidR="00284787" w:rsidRPr="00DA741C">
        <w:t>Monique Scales,</w:t>
      </w:r>
      <w:r w:rsidR="00284787" w:rsidRPr="00DA741C">
        <w:rPr>
          <w:b/>
        </w:rPr>
        <w:t xml:space="preserve"> </w:t>
      </w:r>
      <w:r w:rsidR="00377DBE" w:rsidRPr="00377DBE">
        <w:t>An</w:t>
      </w:r>
      <w:r w:rsidR="00FC7D59">
        <w:t>n</w:t>
      </w:r>
      <w:r w:rsidR="00377DBE" w:rsidRPr="00377DBE">
        <w:t>a</w:t>
      </w:r>
      <w:r w:rsidR="00377DBE">
        <w:rPr>
          <w:b/>
        </w:rPr>
        <w:t xml:space="preserve"> </w:t>
      </w:r>
      <w:r w:rsidR="004233E8" w:rsidRPr="004233E8">
        <w:t>Sid</w:t>
      </w:r>
      <w:r w:rsidR="00FC7D59">
        <w:t>o</w:t>
      </w:r>
      <w:r w:rsidR="004233E8" w:rsidRPr="004233E8">
        <w:t>rova,</w:t>
      </w:r>
      <w:r w:rsidR="004233E8">
        <w:rPr>
          <w:b/>
        </w:rPr>
        <w:t xml:space="preserve"> </w:t>
      </w:r>
      <w:r w:rsidR="00FC7D59" w:rsidRPr="00FC7D59">
        <w:t>Kelly Spry,</w:t>
      </w:r>
      <w:r w:rsidR="00FC7D59">
        <w:rPr>
          <w:b/>
        </w:rPr>
        <w:t xml:space="preserve"> </w:t>
      </w:r>
      <w:r w:rsidR="00DA741C" w:rsidRPr="006C2CE6">
        <w:t>Justin Watts</w:t>
      </w:r>
      <w:r w:rsidR="004233E8">
        <w:t xml:space="preserve"> (</w:t>
      </w:r>
      <w:r w:rsidR="00FC7D59">
        <w:t xml:space="preserve">proxy for </w:t>
      </w:r>
      <w:r w:rsidR="004233E8">
        <w:t>Levingston)</w:t>
      </w:r>
      <w:r w:rsidRPr="006C2CE6">
        <w:t>.</w:t>
      </w:r>
    </w:p>
    <w:p w14:paraId="0FDEF22D" w14:textId="77777777" w:rsidR="00274E52" w:rsidRPr="000C535A" w:rsidRDefault="00274E52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</w:p>
    <w:p w14:paraId="59CC72E6" w14:textId="7221CEC7" w:rsidR="00190729" w:rsidRPr="00832EE6" w:rsidRDefault="00EB45EC" w:rsidP="00D903F8">
      <w:pPr>
        <w:pStyle w:val="Heading2"/>
      </w:pPr>
      <w:r>
        <w:t xml:space="preserve">VPAA </w:t>
      </w:r>
      <w:r w:rsidR="002B7D88" w:rsidRPr="00832EE6">
        <w:t>INFORMATION</w:t>
      </w:r>
      <w:r w:rsidR="0063536E" w:rsidRPr="00832EE6">
        <w:t xml:space="preserve"> ITEMS</w:t>
      </w:r>
    </w:p>
    <w:p w14:paraId="45043973" w14:textId="2F54B0D5" w:rsidR="002B45F0" w:rsidRDefault="002B45F0" w:rsidP="00D903F8">
      <w:pPr>
        <w:pStyle w:val="List1"/>
      </w:pPr>
      <w:r w:rsidRPr="002B45F0">
        <w:t xml:space="preserve">Introduction of </w:t>
      </w:r>
      <w:r w:rsidR="00185B00">
        <w:t xml:space="preserve">Brenda </w:t>
      </w:r>
      <w:proofErr w:type="spellStart"/>
      <w:r w:rsidR="00185B00">
        <w:t>Kihl</w:t>
      </w:r>
      <w:proofErr w:type="spellEnd"/>
      <w:r w:rsidR="00185B00">
        <w:t>, Vice Provost for Curricular Innovation and Academic Partnerships</w:t>
      </w:r>
    </w:p>
    <w:p w14:paraId="1891B5B5" w14:textId="0721673F" w:rsidR="002B45F0" w:rsidRDefault="00185B00" w:rsidP="00D903F8">
      <w:pPr>
        <w:pStyle w:val="List1"/>
      </w:pPr>
      <w:r>
        <w:t xml:space="preserve">Introduction of </w:t>
      </w:r>
      <w:r w:rsidR="00321957" w:rsidRPr="00321957">
        <w:t xml:space="preserve">new UUCC </w:t>
      </w:r>
      <w:r>
        <w:t xml:space="preserve">committee </w:t>
      </w:r>
      <w:r w:rsidR="00321957" w:rsidRPr="00321957">
        <w:t>members</w:t>
      </w:r>
    </w:p>
    <w:p w14:paraId="14841CCC" w14:textId="0D2542F1" w:rsidR="00185B00" w:rsidRDefault="00185B00" w:rsidP="00D903F8">
      <w:pPr>
        <w:pStyle w:val="List1"/>
      </w:pPr>
      <w:r>
        <w:t xml:space="preserve">Introduction of Academic Advisors who will attend the UUCC meetings as non-voting members. Our agendas will also go to the Senior Advising Group </w:t>
      </w:r>
      <w:proofErr w:type="gramStart"/>
      <w:r>
        <w:t>in an effort to</w:t>
      </w:r>
      <w:proofErr w:type="gramEnd"/>
      <w:r>
        <w:t xml:space="preserve"> identify cross-curricular impacts before UUCC votes take place. A message was also sent to the deans, encouraging participation of advisors on local curricular committees.</w:t>
      </w:r>
    </w:p>
    <w:p w14:paraId="6985CF98" w14:textId="18C84838" w:rsidR="00185B00" w:rsidRDefault="00185B00" w:rsidP="002B6E2B">
      <w:pPr>
        <w:pStyle w:val="ListParagraph2"/>
        <w:numPr>
          <w:ilvl w:val="3"/>
          <w:numId w:val="6"/>
        </w:numPr>
      </w:pPr>
      <w:r>
        <w:t>Lisa Maxwell, Chair of Senior Advising Group (SAG)</w:t>
      </w:r>
    </w:p>
    <w:p w14:paraId="56873F85" w14:textId="50B766BA" w:rsidR="00185B00" w:rsidRDefault="00185B00" w:rsidP="002B6E2B">
      <w:pPr>
        <w:pStyle w:val="ListParagraph2"/>
        <w:numPr>
          <w:ilvl w:val="3"/>
          <w:numId w:val="6"/>
        </w:numPr>
      </w:pPr>
      <w:r>
        <w:t>Mike McKay (CLASS)</w:t>
      </w:r>
    </w:p>
    <w:p w14:paraId="26ECDE44" w14:textId="23D1F693" w:rsidR="00185B00" w:rsidRPr="00185B00" w:rsidRDefault="00185B00" w:rsidP="002B6E2B">
      <w:pPr>
        <w:pStyle w:val="ListParagraph2"/>
        <w:numPr>
          <w:ilvl w:val="3"/>
          <w:numId w:val="6"/>
        </w:numPr>
      </w:pPr>
      <w:r>
        <w:t>Des Robison (</w:t>
      </w:r>
      <w:proofErr w:type="spellStart"/>
      <w:r>
        <w:t>RCoB</w:t>
      </w:r>
      <w:proofErr w:type="spellEnd"/>
      <w:r>
        <w:t>)</w:t>
      </w:r>
    </w:p>
    <w:p w14:paraId="7E93600A" w14:textId="77777777" w:rsidR="00185B00" w:rsidRPr="00AA6D82" w:rsidRDefault="00185B00" w:rsidP="00D903F8">
      <w:pPr>
        <w:pStyle w:val="List1"/>
        <w:rPr>
          <w:strike/>
        </w:rPr>
      </w:pPr>
      <w:r w:rsidRPr="00AA6D82">
        <w:rPr>
          <w:strike/>
        </w:rPr>
        <w:t>Curriculog discussion: Kim Wells/Katy McDaniel/Monique Scales</w:t>
      </w:r>
    </w:p>
    <w:p w14:paraId="49B42532" w14:textId="189F635D" w:rsidR="00321957" w:rsidRDefault="00185B00" w:rsidP="00D903F8">
      <w:pPr>
        <w:pStyle w:val="List1"/>
      </w:pPr>
      <w:r>
        <w:t xml:space="preserve">Please send updated curricular committee contact information to Julie Leventhal:  </w:t>
      </w:r>
      <w:hyperlink r:id="rId9" w:history="1">
        <w:r>
          <w:rPr>
            <w:rStyle w:val="Hyperlink"/>
          </w:rPr>
          <w:t>Julie.leventhal@unt.edu</w:t>
        </w:r>
      </w:hyperlink>
      <w:r>
        <w:t>.  Julie and Jaymee will be scheduling visits with individual units on campus to discuss curricular procedures and processes beginning in November</w:t>
      </w:r>
      <w:r w:rsidR="00321957">
        <w:t>.</w:t>
      </w:r>
    </w:p>
    <w:p w14:paraId="1F03DAFD" w14:textId="1AC39BB0" w:rsidR="00321957" w:rsidRDefault="00185B00" w:rsidP="00D903F8">
      <w:pPr>
        <w:pStyle w:val="List1"/>
      </w:pPr>
      <w:r>
        <w:t>Proposals after the October meeting will be added to the 2021-2022 catalog.  If an exception is warranted, it will need approval from the UUCC co-chairs.   Please email the co-chairs directly.</w:t>
      </w:r>
    </w:p>
    <w:p w14:paraId="7531DDEF" w14:textId="72085CD9" w:rsidR="00321957" w:rsidRDefault="00185B00" w:rsidP="00D903F8">
      <w:pPr>
        <w:pStyle w:val="List1"/>
      </w:pPr>
      <w:r>
        <w:t>Reminder to send a representative from your unit to UUCC meetings when you have items on the agenda.  We will ask if there is a representative who can speak when questions arise, and items may be held to be discussed on a future meeting if no representative is present for discussion.</w:t>
      </w:r>
    </w:p>
    <w:p w14:paraId="702701B3" w14:textId="6DA62A54" w:rsidR="003D35C2" w:rsidRDefault="00185B00" w:rsidP="00D903F8">
      <w:pPr>
        <w:pStyle w:val="List1"/>
        <w:rPr>
          <w:strike/>
        </w:rPr>
      </w:pPr>
      <w:r w:rsidRPr="00AA6D82">
        <w:rPr>
          <w:strike/>
        </w:rPr>
        <w:t>Core information items:  Adam Wear</w:t>
      </w:r>
    </w:p>
    <w:p w14:paraId="1D81E8F7" w14:textId="7F6389F2" w:rsidR="00AA6D82" w:rsidRPr="00AA6D82" w:rsidRDefault="00AA6D82" w:rsidP="00AA6D82">
      <w:pPr>
        <w:rPr>
          <w:i/>
        </w:rPr>
      </w:pPr>
      <w:r w:rsidRPr="00AA6D82">
        <w:rPr>
          <w:i/>
        </w:rPr>
        <w:t>Items that are struck through were not voted on at the meeting.</w:t>
      </w:r>
    </w:p>
    <w:p w14:paraId="004FAB63" w14:textId="77777777" w:rsidR="0055514C" w:rsidRPr="00832EE6" w:rsidRDefault="0063536E" w:rsidP="00D903F8">
      <w:pPr>
        <w:pStyle w:val="Heading2"/>
      </w:pPr>
      <w:r w:rsidRPr="00832EE6">
        <w:t>REQUEST FOR NEW COURSE</w:t>
      </w:r>
    </w:p>
    <w:p w14:paraId="2FAFB524" w14:textId="716E7781" w:rsidR="00F5367A" w:rsidRPr="007B759F" w:rsidRDefault="00F5367A" w:rsidP="00F5367A">
      <w:pPr>
        <w:pStyle w:val="Heading3"/>
        <w:rPr>
          <w:color w:val="FF0000"/>
        </w:rPr>
      </w:pPr>
      <w:r>
        <w:t>New College</w:t>
      </w:r>
      <w:r w:rsidR="007B759F">
        <w:t xml:space="preserve"> </w:t>
      </w:r>
      <w:r w:rsidR="007B759F">
        <w:rPr>
          <w:color w:val="FF0000"/>
        </w:rPr>
        <w:t>APPROVED</w:t>
      </w:r>
    </w:p>
    <w:p w14:paraId="52D8C530" w14:textId="76472C5D" w:rsidR="00F5367A" w:rsidRPr="00DA10A5" w:rsidRDefault="00F5367A" w:rsidP="00D903F8">
      <w:pPr>
        <w:pStyle w:val="List1"/>
        <w:rPr>
          <w:strike/>
        </w:rPr>
      </w:pPr>
      <w:r w:rsidRPr="00DA10A5">
        <w:rPr>
          <w:strike/>
        </w:rPr>
        <w:t>ACSO - 3030 - Applied Linear Algebra</w:t>
      </w:r>
      <w:r w:rsidR="00982533" w:rsidRPr="00DA10A5">
        <w:rPr>
          <w:strike/>
        </w:rPr>
        <w:t>—New Course (Catalog year effective 2020-21)</w:t>
      </w:r>
    </w:p>
    <w:p w14:paraId="611196E1" w14:textId="21AAB59A" w:rsidR="00F5367A" w:rsidRPr="00DA10A5" w:rsidRDefault="00F5367A" w:rsidP="00D903F8">
      <w:pPr>
        <w:pStyle w:val="List1"/>
        <w:rPr>
          <w:strike/>
        </w:rPr>
      </w:pPr>
      <w:r w:rsidRPr="00DA10A5">
        <w:rPr>
          <w:strike/>
        </w:rPr>
        <w:lastRenderedPageBreak/>
        <w:t>ACSO - 3810 - Analytics Internship</w:t>
      </w:r>
      <w:r w:rsidR="00982533" w:rsidRPr="00DA10A5">
        <w:rPr>
          <w:strike/>
        </w:rPr>
        <w:t>—New Course (Catalog year effective 2020-21)</w:t>
      </w:r>
    </w:p>
    <w:p w14:paraId="7AD62AC6" w14:textId="2D05A5A5" w:rsidR="00F5367A" w:rsidRPr="00DA10A5" w:rsidRDefault="00F5367A" w:rsidP="00D903F8">
      <w:pPr>
        <w:pStyle w:val="List1"/>
        <w:rPr>
          <w:strike/>
        </w:rPr>
      </w:pPr>
      <w:r w:rsidRPr="00DA10A5">
        <w:rPr>
          <w:strike/>
        </w:rPr>
        <w:t>ACSO - 4230 - Data Analytics and Computational Statistics</w:t>
      </w:r>
      <w:r w:rsidR="00982533" w:rsidRPr="00DA10A5">
        <w:rPr>
          <w:strike/>
        </w:rPr>
        <w:t>—New Course (Catalog year effective 2020-21)</w:t>
      </w:r>
    </w:p>
    <w:p w14:paraId="0533E37F" w14:textId="4CB07678" w:rsidR="00F5367A" w:rsidRPr="00DA10A5" w:rsidRDefault="00F5367A" w:rsidP="00D903F8">
      <w:pPr>
        <w:pStyle w:val="List1"/>
        <w:rPr>
          <w:strike/>
        </w:rPr>
      </w:pPr>
      <w:r w:rsidRPr="00DA10A5">
        <w:rPr>
          <w:strike/>
        </w:rPr>
        <w:t>ACSO - 4240 - Principles of Structures, Harvesting, and Wrangling</w:t>
      </w:r>
      <w:r w:rsidR="00982533" w:rsidRPr="00DA10A5">
        <w:rPr>
          <w:strike/>
        </w:rPr>
        <w:t>—New Course (Catalog year effective 2020-21)</w:t>
      </w:r>
    </w:p>
    <w:p w14:paraId="32AB3277" w14:textId="28BDB708" w:rsidR="00F5367A" w:rsidRPr="00DA10A5" w:rsidRDefault="00F5367A" w:rsidP="00D903F8">
      <w:pPr>
        <w:pStyle w:val="List1"/>
        <w:rPr>
          <w:strike/>
        </w:rPr>
      </w:pPr>
      <w:r w:rsidRPr="00DA10A5">
        <w:rPr>
          <w:strike/>
        </w:rPr>
        <w:t>ACSO - 4340 - Methods for Discovery and Learning from Data</w:t>
      </w:r>
      <w:r w:rsidR="00982533" w:rsidRPr="00DA10A5">
        <w:rPr>
          <w:strike/>
        </w:rPr>
        <w:t>—New Course (Catalog year effective 2020-21)</w:t>
      </w:r>
    </w:p>
    <w:p w14:paraId="6CBBC2F7" w14:textId="112374CB" w:rsidR="00F5367A" w:rsidRDefault="00F5367A" w:rsidP="00D903F8">
      <w:pPr>
        <w:pStyle w:val="List1"/>
      </w:pPr>
      <w:r>
        <w:t>ACSO - 4410 - Introduction to Stochastic Processes</w:t>
      </w:r>
      <w:r w:rsidR="00982533">
        <w:t>—New Course (Catalog year effective 2020-21)</w:t>
      </w:r>
    </w:p>
    <w:p w14:paraId="7A335F5C" w14:textId="18443CC8" w:rsidR="00F5367A" w:rsidRDefault="00F5367A" w:rsidP="00D903F8">
      <w:pPr>
        <w:pStyle w:val="List1"/>
      </w:pPr>
      <w:r>
        <w:t>ACSO - 4510 - Deterministic Modeling for Operations Research</w:t>
      </w:r>
      <w:r w:rsidR="00982533">
        <w:t>—New Course (Catalog year effective 2020-21)</w:t>
      </w:r>
    </w:p>
    <w:p w14:paraId="1FDE4057" w14:textId="0CDC7E81" w:rsidR="00F5367A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ACSO - 4520 - Stochastic Modeling for Operations Research</w:t>
      </w:r>
      <w:r w:rsidR="00982533" w:rsidRPr="00F745EE">
        <w:rPr>
          <w:strike/>
        </w:rPr>
        <w:t>—New Course (Catalog year effective 2020-21)</w:t>
      </w:r>
    </w:p>
    <w:p w14:paraId="2C56FD15" w14:textId="01EDD709" w:rsidR="00F5367A" w:rsidRDefault="00F5367A" w:rsidP="00D903F8">
      <w:pPr>
        <w:pStyle w:val="List1"/>
      </w:pPr>
      <w:r>
        <w:t>ACSO - 4610 - Applications in Analytics and Operations Research I</w:t>
      </w:r>
      <w:r w:rsidR="00982533">
        <w:t>—New Course (Catalog year effective 2020-21)</w:t>
      </w:r>
    </w:p>
    <w:p w14:paraId="2037E04E" w14:textId="1C5F2247" w:rsidR="00F5367A" w:rsidRDefault="00F5367A" w:rsidP="00D903F8">
      <w:pPr>
        <w:pStyle w:val="List1"/>
      </w:pPr>
      <w:r>
        <w:t>ACSO - 4620 - Applications in Analytics and Operations Research II</w:t>
      </w:r>
      <w:r w:rsidR="00982533">
        <w:t>—New Course (Catalog year effective 2020-21)</w:t>
      </w:r>
    </w:p>
    <w:p w14:paraId="1AA4C35D" w14:textId="08B2C581" w:rsidR="00F5367A" w:rsidRPr="00F745EE" w:rsidRDefault="00F5367A" w:rsidP="00D903F8">
      <w:pPr>
        <w:pStyle w:val="List1"/>
        <w:rPr>
          <w:strike/>
        </w:rPr>
      </w:pPr>
      <w:bookmarkStart w:id="1" w:name="_Hlk20825964"/>
      <w:r w:rsidRPr="00F745EE">
        <w:rPr>
          <w:strike/>
        </w:rPr>
        <w:t>ACSO - 4910 - Analytical and Computational Capstone</w:t>
      </w:r>
      <w:r w:rsidR="00982533" w:rsidRPr="00F745EE">
        <w:rPr>
          <w:strike/>
        </w:rPr>
        <w:t>—New Course (Catalog year effective 2020-21)</w:t>
      </w:r>
    </w:p>
    <w:bookmarkEnd w:id="1"/>
    <w:p w14:paraId="3DE79503" w14:textId="4D4FA9D3" w:rsidR="00F5367A" w:rsidRDefault="00F5367A" w:rsidP="00D903F8">
      <w:pPr>
        <w:pStyle w:val="List1"/>
      </w:pPr>
      <w:r>
        <w:t>SPDA - 2010 - Applied Industry Seminar: Introduction to Decision Making</w:t>
      </w:r>
      <w:r w:rsidR="00982533">
        <w:t>—New Course (Catalog year effective 2020-21)</w:t>
      </w:r>
    </w:p>
    <w:p w14:paraId="784C5FD7" w14:textId="0432D3D4" w:rsidR="00F5367A" w:rsidRDefault="00F5367A" w:rsidP="00D903F8">
      <w:pPr>
        <w:pStyle w:val="List1"/>
      </w:pPr>
      <w:r>
        <w:t>SPDA - 2011 - Internship Project Management</w:t>
      </w:r>
      <w:r w:rsidR="00982533">
        <w:t>—New Course (Catalog year effective 2020-21)</w:t>
      </w:r>
    </w:p>
    <w:p w14:paraId="2505AD73" w14:textId="2CF52D21" w:rsidR="00F5367A" w:rsidRDefault="00F5367A" w:rsidP="00D903F8">
      <w:pPr>
        <w:pStyle w:val="List1"/>
      </w:pPr>
      <w:r>
        <w:t>SPDA - 2020 - Connections I - Collaborative Thinking</w:t>
      </w:r>
      <w:r w:rsidR="00982533">
        <w:t>—New Course (Catalog year effective 2020-21)</w:t>
      </w:r>
    </w:p>
    <w:p w14:paraId="6CAC4DF6" w14:textId="77777777" w:rsidR="00982533" w:rsidRDefault="00F5367A" w:rsidP="00D903F8">
      <w:pPr>
        <w:pStyle w:val="List1"/>
      </w:pPr>
      <w:r>
        <w:t xml:space="preserve">SPDA - 2021 - Connections 1: Introduction to Collaborative thinking Lab </w:t>
      </w:r>
      <w:r w:rsidR="00982533">
        <w:t>—New Course (Catalog year effective 2020-21)—New Course (Catalog year effective 2020-21)</w:t>
      </w:r>
    </w:p>
    <w:p w14:paraId="5DC7F571" w14:textId="77777777" w:rsidR="00982533" w:rsidRDefault="00F5367A" w:rsidP="00D903F8">
      <w:pPr>
        <w:pStyle w:val="List1"/>
      </w:pPr>
      <w:r>
        <w:t>SPDA - 3010 - Applied Industry Seminar: Operational Decision Making</w:t>
      </w:r>
      <w:r w:rsidR="00982533">
        <w:t>—New Course (Catalog year effective 2020-21)</w:t>
      </w:r>
    </w:p>
    <w:p w14:paraId="6DC79F0A" w14:textId="77777777" w:rsidR="00982533" w:rsidRDefault="00F5367A" w:rsidP="00D903F8">
      <w:pPr>
        <w:pStyle w:val="List1"/>
      </w:pPr>
      <w:r>
        <w:t>SPDA - 3011 - Internship Project and Design</w:t>
      </w:r>
      <w:r w:rsidR="00982533">
        <w:t>—New Course (Catalog year effective 2020-21)</w:t>
      </w:r>
    </w:p>
    <w:p w14:paraId="491C40E8" w14:textId="77777777" w:rsidR="00982533" w:rsidRDefault="00F5367A" w:rsidP="00D903F8">
      <w:pPr>
        <w:pStyle w:val="List1"/>
      </w:pPr>
      <w:r>
        <w:t>SPDA - 3020 - Connections II: Professional Communication</w:t>
      </w:r>
      <w:r w:rsidR="00982533">
        <w:t>—New Course (Catalog year effective 2020-21)</w:t>
      </w:r>
    </w:p>
    <w:p w14:paraId="0E9C444F" w14:textId="77777777" w:rsidR="00982533" w:rsidRDefault="00F5367A" w:rsidP="00D903F8">
      <w:pPr>
        <w:pStyle w:val="List1"/>
      </w:pPr>
      <w:r>
        <w:lastRenderedPageBreak/>
        <w:t>SPDA - 3021 - Connections II Professional Communications Lab</w:t>
      </w:r>
      <w:r w:rsidR="00982533">
        <w:t>—New Course (Catalog year effective 2020-21)</w:t>
      </w:r>
    </w:p>
    <w:p w14:paraId="2B02EEA6" w14:textId="77777777" w:rsidR="00982533" w:rsidRDefault="00F5367A" w:rsidP="00D903F8">
      <w:pPr>
        <w:pStyle w:val="List1"/>
      </w:pPr>
      <w:r>
        <w:t xml:space="preserve">SPDA - 3120 - Connections III: Problem Analysis </w:t>
      </w:r>
      <w:r w:rsidR="00982533">
        <w:t>—New Course (Catalog year effective 2020-21)</w:t>
      </w:r>
    </w:p>
    <w:p w14:paraId="119F760A" w14:textId="77777777" w:rsidR="00982533" w:rsidRDefault="00F5367A" w:rsidP="00D903F8">
      <w:pPr>
        <w:pStyle w:val="List1"/>
      </w:pPr>
      <w:r>
        <w:t>SPDA - 3121 - Connections III Problem Analysis Lab</w:t>
      </w:r>
      <w:r w:rsidR="00982533">
        <w:t>—New Course (Catalog year effective 2020-21)</w:t>
      </w:r>
    </w:p>
    <w:p w14:paraId="276A7655" w14:textId="77777777" w:rsidR="00982533" w:rsidRDefault="00F5367A" w:rsidP="00D903F8">
      <w:pPr>
        <w:pStyle w:val="List1"/>
      </w:pPr>
      <w:r>
        <w:t xml:space="preserve">SPDA - 3220 - Connections IV Team Creativity </w:t>
      </w:r>
      <w:r w:rsidR="00982533">
        <w:t>—New Course (Catalog year effective 2020-21)</w:t>
      </w:r>
    </w:p>
    <w:p w14:paraId="553BAAB7" w14:textId="77777777" w:rsidR="00982533" w:rsidRDefault="00F5367A" w:rsidP="00D903F8">
      <w:pPr>
        <w:pStyle w:val="List1"/>
      </w:pPr>
      <w:r>
        <w:t xml:space="preserve">SPDA - 3221 - Connections IV Team Creativity Lab </w:t>
      </w:r>
      <w:r w:rsidR="00982533">
        <w:t>—New Course (Catalog year effective 2020-21)</w:t>
      </w:r>
    </w:p>
    <w:p w14:paraId="4067EFBF" w14:textId="77777777" w:rsidR="00982533" w:rsidRDefault="00F5367A" w:rsidP="00D903F8">
      <w:pPr>
        <w:pStyle w:val="List1"/>
      </w:pPr>
      <w:r>
        <w:t>SPDA - 4010 - Applied Industry Seminar: Strategic Decision Making</w:t>
      </w:r>
      <w:r w:rsidR="00982533">
        <w:t>—New Course (Catalog year effective 2020-21)</w:t>
      </w:r>
    </w:p>
    <w:p w14:paraId="404991CF" w14:textId="77777777" w:rsidR="00982533" w:rsidRDefault="00F5367A" w:rsidP="00D903F8">
      <w:pPr>
        <w:pStyle w:val="List1"/>
      </w:pPr>
      <w:r>
        <w:t>SPDA - 4011 - Internship Strategic Analysis</w:t>
      </w:r>
      <w:r w:rsidR="00982533">
        <w:t>—New Course (Catalog year effective 2020-21)</w:t>
      </w:r>
    </w:p>
    <w:p w14:paraId="77581CBF" w14:textId="77777777" w:rsidR="00982533" w:rsidRDefault="00F5367A" w:rsidP="00D903F8">
      <w:pPr>
        <w:pStyle w:val="List1"/>
      </w:pPr>
      <w:r>
        <w:t>SPDA - 4020 - Connections V Global Design</w:t>
      </w:r>
      <w:r w:rsidR="00982533">
        <w:t>—New Course (Catalog year effective 2020-21)</w:t>
      </w:r>
    </w:p>
    <w:p w14:paraId="4D14E1D3" w14:textId="77777777" w:rsidR="00982533" w:rsidRDefault="00F5367A" w:rsidP="00D903F8">
      <w:pPr>
        <w:pStyle w:val="List1"/>
      </w:pPr>
      <w:r>
        <w:t>SPDA - 4021 - Connections V Global Design Lab</w:t>
      </w:r>
      <w:r w:rsidR="00982533">
        <w:t>—New Course (Catalog year effective 2020-21)</w:t>
      </w:r>
    </w:p>
    <w:p w14:paraId="62F7D02D" w14:textId="77777777" w:rsidR="00982533" w:rsidRDefault="00F5367A" w:rsidP="00D903F8">
      <w:pPr>
        <w:pStyle w:val="List1"/>
      </w:pPr>
      <w:r>
        <w:t xml:space="preserve">SPDA - 4120 - Connections VI Thinking in Leadership </w:t>
      </w:r>
      <w:r w:rsidR="00982533">
        <w:t>—New Course (Catalog year effective 2020-21)</w:t>
      </w:r>
    </w:p>
    <w:p w14:paraId="35710DC1" w14:textId="77777777" w:rsidR="00982533" w:rsidRDefault="00F5367A" w:rsidP="00D903F8">
      <w:pPr>
        <w:pStyle w:val="List1"/>
      </w:pPr>
      <w:r>
        <w:t>SPDA - 4121 - Connections VI Thinking in Leadership Lab</w:t>
      </w:r>
      <w:r w:rsidR="00982533">
        <w:t>—New Course (Catalog year effective 2020-21)</w:t>
      </w:r>
    </w:p>
    <w:p w14:paraId="49B0A291" w14:textId="77777777" w:rsidR="00982533" w:rsidRPr="00F745EE" w:rsidRDefault="00F5367A" w:rsidP="00D903F8">
      <w:pPr>
        <w:pStyle w:val="List1"/>
        <w:rPr>
          <w:strike/>
        </w:rPr>
      </w:pPr>
      <w:bookmarkStart w:id="2" w:name="_Hlk20826024"/>
      <w:r w:rsidRPr="00F745EE">
        <w:rPr>
          <w:strike/>
        </w:rPr>
        <w:t>STCC - 3011 - Digital Systems Literacy (Foundation)</w:t>
      </w:r>
      <w:r w:rsidR="00982533" w:rsidRPr="00F745EE">
        <w:rPr>
          <w:strike/>
        </w:rPr>
        <w:t>—New Course (Catalog year effective 2020-21)</w:t>
      </w:r>
    </w:p>
    <w:p w14:paraId="38C3BD34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STCC - 3012 - Quantitative Systems Literacy (Foundation)</w:t>
      </w:r>
      <w:r w:rsidR="00982533" w:rsidRPr="00F745EE">
        <w:rPr>
          <w:strike/>
        </w:rPr>
        <w:t>—New Course (Catalog year effective 2020-21)</w:t>
      </w:r>
    </w:p>
    <w:p w14:paraId="1AC29EE4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STCC - 3013 - Human Creative Enterprise Literacy (Foundation)</w:t>
      </w:r>
      <w:r w:rsidR="00982533" w:rsidRPr="00F745EE">
        <w:rPr>
          <w:strike/>
        </w:rPr>
        <w:t>—New Course (Catalog year effective 2020-21)</w:t>
      </w:r>
    </w:p>
    <w:p w14:paraId="0516C409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STCC - 3014 - Communication and Connection Systems Literacy (Foundation)</w:t>
      </w:r>
      <w:r w:rsidR="00982533" w:rsidRPr="00F745EE">
        <w:rPr>
          <w:strike/>
        </w:rPr>
        <w:t>—New Course (Catalog year effective 2020-21)</w:t>
      </w:r>
    </w:p>
    <w:p w14:paraId="0EF30D50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STCC - 3015 - Commerce, Analysis and Project Management Literacy (Foundation)</w:t>
      </w:r>
      <w:r w:rsidR="00982533" w:rsidRPr="00F745EE">
        <w:rPr>
          <w:strike/>
        </w:rPr>
        <w:t>—New Course (Catalog year effective 2020-21)</w:t>
      </w:r>
    </w:p>
    <w:p w14:paraId="7CECCD35" w14:textId="77777777" w:rsidR="00982533" w:rsidRPr="00F745EE" w:rsidRDefault="00F5367A" w:rsidP="00D903F8">
      <w:pPr>
        <w:pStyle w:val="List1"/>
        <w:rPr>
          <w:strike/>
        </w:rPr>
      </w:pPr>
      <w:bookmarkStart w:id="3" w:name="_Hlk20826106"/>
      <w:bookmarkEnd w:id="2"/>
      <w:r w:rsidRPr="00F745EE">
        <w:rPr>
          <w:strike/>
        </w:rPr>
        <w:t>STCE - 3040 - Project and Performance Management</w:t>
      </w:r>
      <w:r w:rsidR="00982533" w:rsidRPr="00F745EE">
        <w:rPr>
          <w:strike/>
        </w:rPr>
        <w:t>—New Course (Catalog year effective 2020-21)</w:t>
      </w:r>
    </w:p>
    <w:p w14:paraId="699ABE1D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STCE - 3050 - Business Case Analysis</w:t>
      </w:r>
      <w:r w:rsidR="00982533" w:rsidRPr="00F745EE">
        <w:rPr>
          <w:strike/>
        </w:rPr>
        <w:t>—New Course (Catalog year effective 2020-21)</w:t>
      </w:r>
    </w:p>
    <w:p w14:paraId="6BFE04D7" w14:textId="77777777" w:rsidR="00982533" w:rsidRPr="00F745EE" w:rsidRDefault="00F5367A" w:rsidP="00D903F8">
      <w:pPr>
        <w:pStyle w:val="List1"/>
        <w:rPr>
          <w:strike/>
        </w:rPr>
      </w:pPr>
      <w:bookmarkStart w:id="4" w:name="_Hlk20826143"/>
      <w:bookmarkEnd w:id="3"/>
      <w:r w:rsidRPr="00F745EE">
        <w:rPr>
          <w:strike/>
        </w:rPr>
        <w:lastRenderedPageBreak/>
        <w:t>STCE - 4050 - Advanced Project Management</w:t>
      </w:r>
      <w:r w:rsidR="00982533" w:rsidRPr="00F745EE">
        <w:rPr>
          <w:strike/>
        </w:rPr>
        <w:t>—New Course (Catalog year effective 2020-21)</w:t>
      </w:r>
    </w:p>
    <w:p w14:paraId="004C63AD" w14:textId="77777777" w:rsidR="00982533" w:rsidRDefault="00F5367A" w:rsidP="00D903F8">
      <w:pPr>
        <w:pStyle w:val="List1"/>
      </w:pPr>
      <w:r w:rsidRPr="00F745EE">
        <w:rPr>
          <w:strike/>
        </w:rPr>
        <w:t>STCE - 4070 - Generating Network Value for Buyers, Suppliers and Stakeholders</w:t>
      </w:r>
      <w:r w:rsidR="00982533" w:rsidRPr="00F745EE">
        <w:rPr>
          <w:strike/>
        </w:rPr>
        <w:t>—New Course (Catalog year effective 2020-21)</w:t>
      </w:r>
      <w:bookmarkEnd w:id="4"/>
    </w:p>
    <w:p w14:paraId="2F379C41" w14:textId="77777777" w:rsidR="00982533" w:rsidRPr="00F745EE" w:rsidRDefault="00F5367A" w:rsidP="00D903F8">
      <w:pPr>
        <w:pStyle w:val="List1"/>
        <w:rPr>
          <w:strike/>
        </w:rPr>
      </w:pPr>
      <w:bookmarkStart w:id="5" w:name="_Hlk20826206"/>
      <w:r w:rsidRPr="00F745EE">
        <w:rPr>
          <w:strike/>
        </w:rPr>
        <w:t>STCT - 3060 - Theory and Science of High Performance: Individuals</w:t>
      </w:r>
      <w:r w:rsidR="00982533" w:rsidRPr="00F745EE">
        <w:rPr>
          <w:strike/>
        </w:rPr>
        <w:t>—New Course (Catalog year effective 2020-21)</w:t>
      </w:r>
    </w:p>
    <w:p w14:paraId="4E81162B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STCT - 3061 - Theory and Science of High Performance: Individual Lab</w:t>
      </w:r>
      <w:r w:rsidR="00982533" w:rsidRPr="00F745EE">
        <w:rPr>
          <w:strike/>
        </w:rPr>
        <w:t>—New Course (Catalog year effective 2020-21)</w:t>
      </w:r>
    </w:p>
    <w:p w14:paraId="2B142BEF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STCT - 3900 - High performance Teams Internship: Individual</w:t>
      </w:r>
      <w:r w:rsidR="00982533" w:rsidRPr="00F745EE">
        <w:rPr>
          <w:strike/>
        </w:rPr>
        <w:t>—New Course (Catalog year effective 2020-21)</w:t>
      </w:r>
    </w:p>
    <w:p w14:paraId="7F06E30D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 xml:space="preserve">STCT - 4060 - Theory and Science of </w:t>
      </w:r>
      <w:proofErr w:type="gramStart"/>
      <w:r w:rsidRPr="00F745EE">
        <w:rPr>
          <w:strike/>
        </w:rPr>
        <w:t>High Performance</w:t>
      </w:r>
      <w:proofErr w:type="gramEnd"/>
      <w:r w:rsidRPr="00F745EE">
        <w:rPr>
          <w:strike/>
        </w:rPr>
        <w:t xml:space="preserve"> Teams</w:t>
      </w:r>
      <w:r w:rsidR="00982533" w:rsidRPr="00F745EE">
        <w:rPr>
          <w:strike/>
        </w:rPr>
        <w:t>—New Course (Catalog year effective 2020-21)</w:t>
      </w:r>
    </w:p>
    <w:p w14:paraId="536A5ECC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 xml:space="preserve">STCT - 4061 - Theory and Science of </w:t>
      </w:r>
      <w:proofErr w:type="gramStart"/>
      <w:r w:rsidRPr="00F745EE">
        <w:rPr>
          <w:strike/>
        </w:rPr>
        <w:t>High Performance</w:t>
      </w:r>
      <w:proofErr w:type="gramEnd"/>
      <w:r w:rsidRPr="00F745EE">
        <w:rPr>
          <w:strike/>
        </w:rPr>
        <w:t xml:space="preserve"> Teams Lab</w:t>
      </w:r>
      <w:r w:rsidR="00982533" w:rsidRPr="00F745EE">
        <w:rPr>
          <w:strike/>
        </w:rPr>
        <w:t>—New Course (Catalog year effective 2020-21)</w:t>
      </w:r>
    </w:p>
    <w:p w14:paraId="13F3C6C1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STCT - 4080 - Distributed Leadership</w:t>
      </w:r>
      <w:r w:rsidR="00982533" w:rsidRPr="00F745EE">
        <w:rPr>
          <w:strike/>
        </w:rPr>
        <w:t>—New Course (Catalog year effective 2020-21)</w:t>
      </w:r>
    </w:p>
    <w:p w14:paraId="055F40CC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STCT - 4091 - Capstone in High Performance Teams: Application to Commerce</w:t>
      </w:r>
      <w:r w:rsidR="00982533" w:rsidRPr="00F745EE">
        <w:rPr>
          <w:strike/>
        </w:rPr>
        <w:t>—New Course (Catalog year effective 2020-21)</w:t>
      </w:r>
    </w:p>
    <w:p w14:paraId="308CF861" w14:textId="77777777" w:rsidR="00982533" w:rsidRPr="00F745EE" w:rsidRDefault="00F5367A" w:rsidP="00D903F8">
      <w:pPr>
        <w:pStyle w:val="List1"/>
        <w:rPr>
          <w:strike/>
        </w:rPr>
      </w:pPr>
      <w:bookmarkStart w:id="6" w:name="_Hlk20826281"/>
      <w:bookmarkEnd w:id="5"/>
      <w:r w:rsidRPr="00F745EE">
        <w:rPr>
          <w:strike/>
        </w:rPr>
        <w:t>STPA - 3040 - Career Survey of Policy and Analysis</w:t>
      </w:r>
      <w:r w:rsidR="00982533" w:rsidRPr="00F745EE">
        <w:rPr>
          <w:strike/>
        </w:rPr>
        <w:t>—New Course (Catalog year effective 2020-21)</w:t>
      </w:r>
    </w:p>
    <w:p w14:paraId="3E8F9F08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 xml:space="preserve">STPA - 3050 - Public Interest Design I: Triple Bottom </w:t>
      </w:r>
      <w:proofErr w:type="spellStart"/>
      <w:r w:rsidRPr="00F745EE">
        <w:rPr>
          <w:strike/>
        </w:rPr>
        <w:t>LIne</w:t>
      </w:r>
      <w:proofErr w:type="spellEnd"/>
      <w:r w:rsidR="00982533" w:rsidRPr="00F745EE">
        <w:rPr>
          <w:strike/>
        </w:rPr>
        <w:t>—New Course (Catalog year effective 2020-21)</w:t>
      </w:r>
    </w:p>
    <w:p w14:paraId="4E8E7469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STPA - 3060 - Quantitative Methods in Policy I</w:t>
      </w:r>
      <w:r w:rsidR="00982533" w:rsidRPr="00F745EE">
        <w:rPr>
          <w:strike/>
        </w:rPr>
        <w:t>—New Course (Catalog year effective 2020-21)</w:t>
      </w:r>
    </w:p>
    <w:p w14:paraId="18216ADE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STPA - 3080 - Project Management for Policy</w:t>
      </w:r>
      <w:r w:rsidR="00982533" w:rsidRPr="00F745EE">
        <w:rPr>
          <w:strike/>
        </w:rPr>
        <w:t>—New Course (Catalog year effective 2020-21)</w:t>
      </w:r>
    </w:p>
    <w:p w14:paraId="04182C83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STPA - 3081 - Policy Workshop</w:t>
      </w:r>
      <w:r w:rsidR="00982533" w:rsidRPr="00F745EE">
        <w:rPr>
          <w:strike/>
        </w:rPr>
        <w:t>—New Course (Catalog year effective 2020-21)</w:t>
      </w:r>
    </w:p>
    <w:p w14:paraId="2669E4C5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STPA - 4020 - Game Theory, Political Institutions, and Wealth Distribution</w:t>
      </w:r>
      <w:r w:rsidR="00982533" w:rsidRPr="00F745EE">
        <w:rPr>
          <w:strike/>
        </w:rPr>
        <w:t>—New Course (Catalog year effective 2020-21)</w:t>
      </w:r>
    </w:p>
    <w:p w14:paraId="35B9D277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STPA - 4031 - Quantitative Methods in Policy II</w:t>
      </w:r>
      <w:r w:rsidR="00982533" w:rsidRPr="00F745EE">
        <w:rPr>
          <w:strike/>
        </w:rPr>
        <w:t>—New Course (Catalog year effective 2020-21)</w:t>
      </w:r>
    </w:p>
    <w:p w14:paraId="0C33C659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STPA - 4050 - Public Interest Design II</w:t>
      </w:r>
      <w:r w:rsidR="00982533" w:rsidRPr="00F745EE">
        <w:rPr>
          <w:strike/>
        </w:rPr>
        <w:t>—New Course (Catalog year effective 2020-21)</w:t>
      </w:r>
    </w:p>
    <w:p w14:paraId="5B8BD22F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STPA - 4051 - Public Policy Analysis</w:t>
      </w:r>
      <w:r w:rsidR="00982533" w:rsidRPr="00F745EE">
        <w:rPr>
          <w:strike/>
        </w:rPr>
        <w:t>—New Course (Catalog year effective 2020-21)</w:t>
      </w:r>
    </w:p>
    <w:p w14:paraId="31ED8C52" w14:textId="77777777" w:rsidR="00982533" w:rsidRPr="00F745EE" w:rsidRDefault="00F5367A" w:rsidP="00D903F8">
      <w:pPr>
        <w:pStyle w:val="List1"/>
        <w:rPr>
          <w:strike/>
        </w:rPr>
      </w:pPr>
      <w:bookmarkStart w:id="7" w:name="_Hlk20826325"/>
      <w:bookmarkEnd w:id="6"/>
      <w:r w:rsidRPr="00F745EE">
        <w:rPr>
          <w:strike/>
        </w:rPr>
        <w:lastRenderedPageBreak/>
        <w:t>STPA - 4080 - Engineering Understanding of Privacy</w:t>
      </w:r>
      <w:r w:rsidR="00982533" w:rsidRPr="00F745EE">
        <w:rPr>
          <w:strike/>
        </w:rPr>
        <w:t>—New Course (Catalog year effective 2020-21)</w:t>
      </w:r>
    </w:p>
    <w:p w14:paraId="37296BB8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STPA - 4081 - Privacy, Policy and the New Economy</w:t>
      </w:r>
      <w:r w:rsidR="00982533" w:rsidRPr="00F745EE">
        <w:rPr>
          <w:strike/>
        </w:rPr>
        <w:t>—New Course (Catalog year effective 2020-21)</w:t>
      </w:r>
    </w:p>
    <w:p w14:paraId="3239EC03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STPA - 4082 - Privacy as a Market</w:t>
      </w:r>
      <w:r w:rsidR="00982533" w:rsidRPr="00F745EE">
        <w:rPr>
          <w:strike/>
        </w:rPr>
        <w:t>—New Course (Catalog year effective 2020-21)</w:t>
      </w:r>
    </w:p>
    <w:p w14:paraId="2D6B3680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STPA - 4090 - Policy and Analysis Capstone</w:t>
      </w:r>
      <w:r w:rsidR="00982533" w:rsidRPr="00F745EE">
        <w:rPr>
          <w:strike/>
        </w:rPr>
        <w:t>—New Course (Catalog year effective 2020-21)</w:t>
      </w:r>
    </w:p>
    <w:p w14:paraId="4C9CDB75" w14:textId="77777777" w:rsidR="00982533" w:rsidRPr="00F745EE" w:rsidRDefault="00F5367A" w:rsidP="00D903F8">
      <w:pPr>
        <w:pStyle w:val="List1"/>
        <w:rPr>
          <w:strike/>
        </w:rPr>
      </w:pPr>
      <w:r w:rsidRPr="00F745EE">
        <w:rPr>
          <w:strike/>
        </w:rPr>
        <w:t>STPA - 4900 - Policy and Analysis Internship</w:t>
      </w:r>
      <w:r w:rsidR="00982533" w:rsidRPr="00F745EE">
        <w:rPr>
          <w:strike/>
        </w:rPr>
        <w:t>—New Course (Catalog year effective 2020-21)</w:t>
      </w:r>
    </w:p>
    <w:bookmarkEnd w:id="7"/>
    <w:p w14:paraId="3A1069DD" w14:textId="6C060FA9" w:rsidR="000725D3" w:rsidRDefault="000725D3" w:rsidP="003769FC">
      <w:pPr>
        <w:pStyle w:val="Heading3"/>
      </w:pPr>
      <w:r>
        <w:t xml:space="preserve">College of </w:t>
      </w:r>
      <w:r w:rsidR="00982533">
        <w:t>Engineering</w:t>
      </w:r>
    </w:p>
    <w:p w14:paraId="5CCDA6F0" w14:textId="3DBB2A80" w:rsidR="000725D3" w:rsidRDefault="000725D3" w:rsidP="00AB496D">
      <w:pPr>
        <w:pStyle w:val="Heading4"/>
      </w:pPr>
      <w:r w:rsidRPr="0092092D">
        <w:t xml:space="preserve">Department of </w:t>
      </w:r>
      <w:r w:rsidR="00982533">
        <w:t>Biomedical Engineering</w:t>
      </w:r>
      <w:r w:rsidR="007B759F">
        <w:t xml:space="preserve"> </w:t>
      </w:r>
      <w:r w:rsidR="007B759F">
        <w:rPr>
          <w:color w:val="FF0000"/>
        </w:rPr>
        <w:t>APPROVED</w:t>
      </w:r>
    </w:p>
    <w:p w14:paraId="54B11674" w14:textId="25E9843D" w:rsidR="000725D3" w:rsidRDefault="00982533" w:rsidP="00D903F8">
      <w:pPr>
        <w:pStyle w:val="List1"/>
      </w:pPr>
      <w:r w:rsidRPr="00982533">
        <w:t>BMEN - 4314 - Tissue Engineering</w:t>
      </w:r>
      <w:r>
        <w:t xml:space="preserve"> </w:t>
      </w:r>
      <w:r w:rsidR="000725D3">
        <w:t>—New Course (Catalog year effective 2020-21)</w:t>
      </w:r>
    </w:p>
    <w:p w14:paraId="0A82CF50" w14:textId="75A6C52A" w:rsidR="009D19EF" w:rsidRDefault="009D19EF" w:rsidP="00D903F8">
      <w:pPr>
        <w:pStyle w:val="List1"/>
      </w:pPr>
      <w:r w:rsidRPr="009D19EF">
        <w:t>BMEN - 4319 - Cardiovascular flows</w:t>
      </w:r>
      <w:r>
        <w:t xml:space="preserve"> —New Course (Catalog year effective 2020-21)</w:t>
      </w:r>
    </w:p>
    <w:p w14:paraId="7F781A8C" w14:textId="71C49978" w:rsidR="00982533" w:rsidRDefault="00982533" w:rsidP="00AB496D">
      <w:pPr>
        <w:pStyle w:val="Heading4"/>
      </w:pPr>
      <w:r w:rsidRPr="0092092D">
        <w:t xml:space="preserve">Department of </w:t>
      </w:r>
      <w:r>
        <w:t>Computer Science and Engineering</w:t>
      </w:r>
      <w:r w:rsidR="007B759F">
        <w:t xml:space="preserve"> </w:t>
      </w:r>
      <w:r w:rsidR="007B759F">
        <w:rPr>
          <w:color w:val="FF0000"/>
        </w:rPr>
        <w:t>APPROVED</w:t>
      </w:r>
    </w:p>
    <w:p w14:paraId="48504309" w14:textId="77777777" w:rsidR="00982533" w:rsidRDefault="00982533" w:rsidP="00D903F8">
      <w:pPr>
        <w:pStyle w:val="List1"/>
      </w:pPr>
      <w:r>
        <w:t>CSCE - 1035 - Computer Programming I—New Course (Catalog year effective 2020-21)</w:t>
      </w:r>
    </w:p>
    <w:p w14:paraId="0E027FF9" w14:textId="77777777" w:rsidR="00982533" w:rsidRDefault="00982533" w:rsidP="00D903F8">
      <w:pPr>
        <w:pStyle w:val="List1"/>
      </w:pPr>
      <w:r>
        <w:t>CSCE - 1045 - Computer Programming II—New Course (Catalog year effective 2020-21)</w:t>
      </w:r>
    </w:p>
    <w:p w14:paraId="7FBA852F" w14:textId="77777777" w:rsidR="00982533" w:rsidRDefault="00982533" w:rsidP="00D903F8">
      <w:pPr>
        <w:pStyle w:val="List1"/>
      </w:pPr>
      <w:r>
        <w:t>CSCE - 2550 - Foundations of Cybersecurity—New Course (Catalog year effective 2020-21)</w:t>
      </w:r>
    </w:p>
    <w:p w14:paraId="24A795E7" w14:textId="77777777" w:rsidR="00982533" w:rsidRDefault="00982533" w:rsidP="00D903F8">
      <w:pPr>
        <w:pStyle w:val="List1"/>
      </w:pPr>
      <w:r>
        <w:t>CSCE - 4357 - Database Systems Security—New Course (Catalog year effective 2020-21)</w:t>
      </w:r>
    </w:p>
    <w:p w14:paraId="2FCA1D21" w14:textId="77777777" w:rsidR="00982533" w:rsidRDefault="00982533" w:rsidP="00D903F8">
      <w:pPr>
        <w:pStyle w:val="List1"/>
      </w:pPr>
      <w:r>
        <w:t>CSCE - 4565 - Secure Software Systems—New Course (Catalog year effective 2020-21)</w:t>
      </w:r>
    </w:p>
    <w:p w14:paraId="714FE3AE" w14:textId="77777777" w:rsidR="00982533" w:rsidRDefault="00982533" w:rsidP="00D903F8">
      <w:pPr>
        <w:pStyle w:val="List1"/>
      </w:pPr>
      <w:r>
        <w:t>CSCE - 4570 - Information Privacy—New Course (Catalog year effective 2020-21)</w:t>
      </w:r>
    </w:p>
    <w:p w14:paraId="14B0136A" w14:textId="77777777" w:rsidR="00982533" w:rsidRDefault="00982533" w:rsidP="00D903F8">
      <w:pPr>
        <w:pStyle w:val="List1"/>
      </w:pPr>
      <w:r>
        <w:t>CSCE - 4575 - Blockchain and Applications—New Course (Catalog year effective 2020-21)</w:t>
      </w:r>
    </w:p>
    <w:p w14:paraId="1ADC0E06" w14:textId="77777777" w:rsidR="00982533" w:rsidRDefault="00982533" w:rsidP="00D903F8">
      <w:pPr>
        <w:pStyle w:val="List1"/>
      </w:pPr>
      <w:r>
        <w:t>CSCE - 4907 - Cybersecurity Capstone I—New Course (Catalog year effective 2020-21)</w:t>
      </w:r>
    </w:p>
    <w:p w14:paraId="767E8872" w14:textId="443D5927" w:rsidR="00982533" w:rsidRDefault="00982533" w:rsidP="00D903F8">
      <w:pPr>
        <w:pStyle w:val="List1"/>
      </w:pPr>
      <w:r>
        <w:lastRenderedPageBreak/>
        <w:t>CSCE - 4927 - Cybersecurity Capstone II—New Course (Catalog year effective 2020-21)</w:t>
      </w:r>
    </w:p>
    <w:p w14:paraId="7E9F1853" w14:textId="1C0EFD37" w:rsidR="00982533" w:rsidRDefault="00982533" w:rsidP="00AB496D">
      <w:pPr>
        <w:pStyle w:val="Heading4"/>
      </w:pPr>
      <w:r w:rsidRPr="0092092D">
        <w:t xml:space="preserve">Department of </w:t>
      </w:r>
      <w:r>
        <w:t>Engineering Technology</w:t>
      </w:r>
      <w:r w:rsidR="007B759F">
        <w:t xml:space="preserve"> </w:t>
      </w:r>
      <w:r w:rsidR="007B759F">
        <w:rPr>
          <w:color w:val="FF0000"/>
        </w:rPr>
        <w:t>APPROVED</w:t>
      </w:r>
    </w:p>
    <w:p w14:paraId="38752103" w14:textId="28853386" w:rsidR="00982533" w:rsidRDefault="00982533" w:rsidP="00D903F8">
      <w:pPr>
        <w:pStyle w:val="List1"/>
      </w:pPr>
      <w:r w:rsidRPr="00982533">
        <w:t>MEET - 4140 - E</w:t>
      </w:r>
      <w:r w:rsidR="00051F0F">
        <w:t>ngineering</w:t>
      </w:r>
      <w:r w:rsidRPr="00982533">
        <w:t xml:space="preserve"> V</w:t>
      </w:r>
      <w:r w:rsidR="00051F0F">
        <w:t>ibration</w:t>
      </w:r>
      <w:r w:rsidRPr="00982533">
        <w:t xml:space="preserve"> </w:t>
      </w:r>
      <w:r w:rsidR="00051F0F">
        <w:t>in</w:t>
      </w:r>
      <w:r w:rsidRPr="00982533">
        <w:t xml:space="preserve"> M</w:t>
      </w:r>
      <w:r w:rsidR="00051F0F">
        <w:t xml:space="preserve">echanical Systems </w:t>
      </w:r>
      <w:r>
        <w:t>—New Course (Catalog year effective 2020-21)</w:t>
      </w:r>
    </w:p>
    <w:p w14:paraId="27A05AC8" w14:textId="66DB8071" w:rsidR="00982533" w:rsidRDefault="00982533" w:rsidP="00AB496D">
      <w:pPr>
        <w:pStyle w:val="Heading4"/>
      </w:pPr>
      <w:r w:rsidRPr="0092092D">
        <w:t xml:space="preserve">Department of </w:t>
      </w:r>
      <w:r>
        <w:t xml:space="preserve">Mechanical and Energy Engineering </w:t>
      </w:r>
      <w:r w:rsidR="007B759F">
        <w:rPr>
          <w:color w:val="FF0000"/>
        </w:rPr>
        <w:t>APPROVED</w:t>
      </w:r>
    </w:p>
    <w:p w14:paraId="7B28472F" w14:textId="77777777" w:rsidR="00982533" w:rsidRDefault="00982533" w:rsidP="00D903F8">
      <w:pPr>
        <w:pStyle w:val="List1"/>
      </w:pPr>
      <w:r>
        <w:t>MEEN - 4710 - Polymer Additive Manufacturing: Materials, Manufacturing and Performance—New Course (Catalog year effective 2020-21)</w:t>
      </w:r>
    </w:p>
    <w:p w14:paraId="52C456D9" w14:textId="77777777" w:rsidR="00982533" w:rsidRDefault="00982533" w:rsidP="00D903F8">
      <w:pPr>
        <w:pStyle w:val="List1"/>
      </w:pPr>
      <w:r>
        <w:t>MEEN - 4720 - Advanced Experimental Design and Analysis in Engineering—New Course (Catalog year effective 2020-21)</w:t>
      </w:r>
    </w:p>
    <w:p w14:paraId="5071E1B3" w14:textId="77777777" w:rsidR="00982533" w:rsidRDefault="00982533" w:rsidP="00D903F8">
      <w:pPr>
        <w:pStyle w:val="List1"/>
      </w:pPr>
      <w:r>
        <w:t>MEEN - 4730 - Advanced Solid Mechanics—New Course (Catalog year effective 2020-21)</w:t>
      </w:r>
    </w:p>
    <w:p w14:paraId="77589ECF" w14:textId="77777777" w:rsidR="00982533" w:rsidRDefault="00982533" w:rsidP="00D903F8">
      <w:pPr>
        <w:pStyle w:val="List1"/>
      </w:pPr>
      <w:r>
        <w:t>MEEN - 4740 - Feedback Controls of Dynamic Systems—New Course (Catalog year effective 2020-21)</w:t>
      </w:r>
    </w:p>
    <w:p w14:paraId="056E479D" w14:textId="77777777" w:rsidR="00982533" w:rsidRDefault="00982533" w:rsidP="00D903F8">
      <w:pPr>
        <w:pStyle w:val="List1"/>
      </w:pPr>
      <w:r>
        <w:t>MEEN - 4750 - Automotive Manufacturing Processes &amp; Production Systems—New Course (Catalog year effective 2020-21)</w:t>
      </w:r>
    </w:p>
    <w:p w14:paraId="01A0C4D7" w14:textId="77777777" w:rsidR="00982533" w:rsidRDefault="00982533" w:rsidP="00D903F8">
      <w:pPr>
        <w:pStyle w:val="List1"/>
      </w:pPr>
      <w:r>
        <w:t>MEEN - 4760 - Introduction to Robotics and Automation —New Course (Catalog year effective 2020-21)</w:t>
      </w:r>
    </w:p>
    <w:p w14:paraId="589DB04D" w14:textId="77777777" w:rsidR="00982533" w:rsidRDefault="00982533" w:rsidP="00D903F8">
      <w:pPr>
        <w:pStyle w:val="List1"/>
      </w:pPr>
      <w:r>
        <w:t>MEEN - 4770 - Computational Fluid Dynamics—New Course (Catalog year effective 2020-21)</w:t>
      </w:r>
    </w:p>
    <w:p w14:paraId="686F8F7D" w14:textId="5E5A5873" w:rsidR="003769FC" w:rsidRDefault="003769FC" w:rsidP="003769FC">
      <w:pPr>
        <w:pStyle w:val="Heading3"/>
      </w:pPr>
      <w:r>
        <w:t xml:space="preserve">College of </w:t>
      </w:r>
      <w:r w:rsidR="00982533">
        <w:t>Liberal Arts and Social Sciences</w:t>
      </w:r>
      <w:r w:rsidR="007B759F">
        <w:t xml:space="preserve"> </w:t>
      </w:r>
      <w:r w:rsidR="007B759F">
        <w:rPr>
          <w:color w:val="FF0000"/>
        </w:rPr>
        <w:t>APPROVED</w:t>
      </w:r>
    </w:p>
    <w:p w14:paraId="2F3BF315" w14:textId="3EDB9CA0" w:rsidR="000D40BD" w:rsidRDefault="00982533" w:rsidP="00D903F8">
      <w:pPr>
        <w:pStyle w:val="List1"/>
      </w:pPr>
      <w:r w:rsidRPr="00982533">
        <w:t>WGST - 3100 - LGBTQ Studies</w:t>
      </w:r>
      <w:r>
        <w:t xml:space="preserve"> </w:t>
      </w:r>
      <w:r w:rsidR="000D40BD">
        <w:t>—New Course (Catalog year effective 2020-21)</w:t>
      </w:r>
    </w:p>
    <w:p w14:paraId="37C815FF" w14:textId="754D8179" w:rsidR="00982533" w:rsidRDefault="00982533" w:rsidP="00AB496D">
      <w:pPr>
        <w:pStyle w:val="Heading4"/>
      </w:pPr>
      <w:r w:rsidRPr="0092092D">
        <w:t xml:space="preserve">Department of </w:t>
      </w:r>
      <w:r>
        <w:t>Communication Studies</w:t>
      </w:r>
      <w:r w:rsidR="007B759F">
        <w:t xml:space="preserve"> </w:t>
      </w:r>
      <w:r w:rsidR="007B759F">
        <w:rPr>
          <w:color w:val="FF0000"/>
        </w:rPr>
        <w:t>APPROVED</w:t>
      </w:r>
    </w:p>
    <w:p w14:paraId="1768DF9F" w14:textId="1A89191F" w:rsidR="000D038F" w:rsidRDefault="00982533" w:rsidP="00D903F8">
      <w:pPr>
        <w:pStyle w:val="List1"/>
      </w:pPr>
      <w:r w:rsidRPr="00982533">
        <w:t>COMM - 4220 - Theories of Crisis Communication</w:t>
      </w:r>
      <w:r>
        <w:t xml:space="preserve"> </w:t>
      </w:r>
      <w:r w:rsidR="000D038F">
        <w:t>—New Course (Catalog year effective 2020-21)</w:t>
      </w:r>
    </w:p>
    <w:p w14:paraId="6047E5A2" w14:textId="41C91397" w:rsidR="00982533" w:rsidRDefault="00982533" w:rsidP="00AB496D">
      <w:pPr>
        <w:pStyle w:val="Heading4"/>
      </w:pPr>
      <w:r w:rsidRPr="0092092D">
        <w:t xml:space="preserve">Department of </w:t>
      </w:r>
      <w:r>
        <w:t>Geography and the Environment</w:t>
      </w:r>
      <w:r w:rsidR="007B759F">
        <w:t xml:space="preserve"> </w:t>
      </w:r>
      <w:r w:rsidR="007B759F">
        <w:rPr>
          <w:color w:val="FF0000"/>
        </w:rPr>
        <w:t>APPROVED</w:t>
      </w:r>
    </w:p>
    <w:p w14:paraId="2D579BFF" w14:textId="477C777E" w:rsidR="000D038F" w:rsidRDefault="00982533" w:rsidP="00D903F8">
      <w:pPr>
        <w:pStyle w:val="List1"/>
      </w:pPr>
      <w:r w:rsidRPr="00982533">
        <w:t>GEOG - 4530 - Digital Image Analysis</w:t>
      </w:r>
      <w:r>
        <w:t xml:space="preserve"> </w:t>
      </w:r>
      <w:r w:rsidR="000D038F">
        <w:t>—New Course (Catalog year effective 2020-21)</w:t>
      </w:r>
    </w:p>
    <w:p w14:paraId="79245C89" w14:textId="6CCEAB32" w:rsidR="00982533" w:rsidRDefault="00982533" w:rsidP="00AB496D">
      <w:pPr>
        <w:pStyle w:val="Heading4"/>
      </w:pPr>
      <w:r w:rsidRPr="0092092D">
        <w:t xml:space="preserve">Department of </w:t>
      </w:r>
      <w:r>
        <w:t>History</w:t>
      </w:r>
      <w:r w:rsidR="007B759F">
        <w:t xml:space="preserve"> </w:t>
      </w:r>
      <w:r w:rsidR="007B759F">
        <w:rPr>
          <w:color w:val="FF0000"/>
        </w:rPr>
        <w:t>APPROVED</w:t>
      </w:r>
    </w:p>
    <w:p w14:paraId="4F88448C" w14:textId="5320C7C0" w:rsidR="00982533" w:rsidRDefault="00982533" w:rsidP="00D903F8">
      <w:pPr>
        <w:pStyle w:val="List1"/>
      </w:pPr>
      <w:r w:rsidRPr="00982533">
        <w:t>HIST - 4114 - Race and Gender in British Imperial Wars 1830-present</w:t>
      </w:r>
      <w:r>
        <w:t xml:space="preserve"> —New Course (Catalog year effective 2020-21)</w:t>
      </w:r>
    </w:p>
    <w:p w14:paraId="02FEFDCB" w14:textId="5F6C80A6" w:rsidR="00982533" w:rsidRDefault="00982533" w:rsidP="00AB496D">
      <w:pPr>
        <w:pStyle w:val="Heading4"/>
      </w:pPr>
      <w:r w:rsidRPr="0092092D">
        <w:lastRenderedPageBreak/>
        <w:t xml:space="preserve">Department of </w:t>
      </w:r>
      <w:r>
        <w:t>Philosophy and Religion</w:t>
      </w:r>
      <w:r w:rsidR="007B759F">
        <w:t xml:space="preserve"> </w:t>
      </w:r>
      <w:r w:rsidR="007B759F">
        <w:rPr>
          <w:color w:val="FF0000"/>
        </w:rPr>
        <w:t>APPROVED</w:t>
      </w:r>
    </w:p>
    <w:p w14:paraId="1508592F" w14:textId="24C07762" w:rsidR="000D038F" w:rsidRDefault="00982533" w:rsidP="00D903F8">
      <w:pPr>
        <w:pStyle w:val="List1"/>
      </w:pPr>
      <w:r w:rsidRPr="00982533">
        <w:t>PHIL - 4250 - Climate Change</w:t>
      </w:r>
      <w:r>
        <w:t xml:space="preserve"> </w:t>
      </w:r>
      <w:r w:rsidR="000D038F">
        <w:t>—New Course (Catalog year effective 2020-21)</w:t>
      </w:r>
    </w:p>
    <w:p w14:paraId="563820D2" w14:textId="608826A9" w:rsidR="00982533" w:rsidRDefault="00982533" w:rsidP="00982533">
      <w:pPr>
        <w:pStyle w:val="Heading3"/>
      </w:pPr>
      <w:r>
        <w:t>College of Music</w:t>
      </w:r>
      <w:r w:rsidR="007B759F">
        <w:t xml:space="preserve"> </w:t>
      </w:r>
      <w:r w:rsidR="007B759F">
        <w:rPr>
          <w:color w:val="FF0000"/>
        </w:rPr>
        <w:t>APPROVED</w:t>
      </w:r>
    </w:p>
    <w:p w14:paraId="0337E550" w14:textId="77777777" w:rsidR="00982533" w:rsidRDefault="00982533" w:rsidP="00D903F8">
      <w:pPr>
        <w:pStyle w:val="List1"/>
      </w:pPr>
      <w:r>
        <w:t>MUAC - 1540 - Private Lessons (Concentration) in Electronics—New Course (Catalog year effective 2020-21)</w:t>
      </w:r>
    </w:p>
    <w:p w14:paraId="420DC9BD" w14:textId="77777777" w:rsidR="00982533" w:rsidRDefault="00982533" w:rsidP="00D903F8">
      <w:pPr>
        <w:pStyle w:val="List1"/>
      </w:pPr>
      <w:r>
        <w:t>MUAE - 3100 - Introduction to Digital Audio Workstation Techniques—New Course (Catalog year effective 2020-21)</w:t>
      </w:r>
    </w:p>
    <w:p w14:paraId="18BA9752" w14:textId="77777777" w:rsidR="00982533" w:rsidRDefault="00982533" w:rsidP="00D903F8">
      <w:pPr>
        <w:pStyle w:val="List1"/>
      </w:pPr>
      <w:r>
        <w:t>MUAE - 2100 - Sound Engineering—New Course (Catalog year effective 2020-21)</w:t>
      </w:r>
    </w:p>
    <w:p w14:paraId="7CC0255D" w14:textId="77777777" w:rsidR="00982533" w:rsidRDefault="00982533" w:rsidP="00D903F8">
      <w:pPr>
        <w:pStyle w:val="List1"/>
      </w:pPr>
      <w:r>
        <w:t>MUAE - 3200 - Advanced Digital Audio Workstation Techniques—New Course (Catalog year effective 2020-21)</w:t>
      </w:r>
    </w:p>
    <w:p w14:paraId="5D52F3B1" w14:textId="77777777" w:rsidR="00982533" w:rsidRDefault="00982533" w:rsidP="00D903F8">
      <w:pPr>
        <w:pStyle w:val="List1"/>
      </w:pPr>
      <w:r>
        <w:t>MUAE - 4100 - Mixing and Mastering—New Course (Catalog year effective 2020-21)</w:t>
      </w:r>
    </w:p>
    <w:p w14:paraId="23ABC4C8" w14:textId="77777777" w:rsidR="00982533" w:rsidRDefault="00982533" w:rsidP="00D903F8">
      <w:pPr>
        <w:pStyle w:val="List1"/>
      </w:pPr>
      <w:r>
        <w:t>MUAE - 4200 - Album Making, Pre- to Post-Production—New Course (Catalog year effective 2020-21)</w:t>
      </w:r>
    </w:p>
    <w:p w14:paraId="61FDCCB9" w14:textId="77777777" w:rsidR="00982533" w:rsidRDefault="00982533" w:rsidP="00D903F8">
      <w:pPr>
        <w:pStyle w:val="List1"/>
      </w:pPr>
      <w:r>
        <w:t>MUAG - 4310 - Science and Pedagogy of Singing—New Course (Catalog year effective 2020-21)</w:t>
      </w:r>
    </w:p>
    <w:p w14:paraId="02E6AC61" w14:textId="77777777" w:rsidR="00982533" w:rsidRDefault="00982533" w:rsidP="00D903F8">
      <w:pPr>
        <w:pStyle w:val="List1"/>
      </w:pPr>
      <w:r>
        <w:t>MUJS - 3950 - Advanced Songwriting—New Course (Catalog year effective 2020-21)</w:t>
      </w:r>
    </w:p>
    <w:p w14:paraId="67C04E22" w14:textId="77777777" w:rsidR="00982533" w:rsidRDefault="00982533" w:rsidP="00D903F8">
      <w:pPr>
        <w:pStyle w:val="List1"/>
      </w:pPr>
      <w:r>
        <w:t>MULB - 1822 - Electronics Ensemble —New Course (Catalog year effective 2020-21)</w:t>
      </w:r>
    </w:p>
    <w:p w14:paraId="7C5227DA" w14:textId="666FBD5C" w:rsidR="000D038F" w:rsidRDefault="00982533" w:rsidP="00D903F8">
      <w:pPr>
        <w:pStyle w:val="List1"/>
      </w:pPr>
      <w:r>
        <w:t>MUTH - 3530 - Form in 20th- and 21st-Century Popular Song</w:t>
      </w:r>
      <w:r w:rsidR="000D038F">
        <w:t>—New Course (Catalog year effective 2020-21)</w:t>
      </w:r>
    </w:p>
    <w:p w14:paraId="47E92674" w14:textId="742DD755" w:rsidR="00982533" w:rsidRDefault="00982533" w:rsidP="00982533">
      <w:pPr>
        <w:pStyle w:val="Heading3"/>
      </w:pPr>
      <w:r>
        <w:t>College of Science</w:t>
      </w:r>
      <w:r w:rsidR="007B759F">
        <w:t xml:space="preserve"> </w:t>
      </w:r>
      <w:r w:rsidR="007B759F">
        <w:rPr>
          <w:color w:val="FF0000"/>
        </w:rPr>
        <w:t>APPROVED</w:t>
      </w:r>
    </w:p>
    <w:p w14:paraId="0EF4E85B" w14:textId="5F87CFCA" w:rsidR="00982533" w:rsidRDefault="00982533" w:rsidP="00D903F8">
      <w:pPr>
        <w:pStyle w:val="ListParagraph"/>
      </w:pPr>
      <w:r w:rsidRPr="00982533">
        <w:t xml:space="preserve">TNTX - 4150 - Conceptual Geometry </w:t>
      </w:r>
      <w:r>
        <w:t>—New Course (Catalog year effective 2020-21)</w:t>
      </w:r>
    </w:p>
    <w:p w14:paraId="32B0D5DA" w14:textId="41C6F9AE" w:rsidR="00D903F8" w:rsidRDefault="007E718A" w:rsidP="00D903F8">
      <w:pPr>
        <w:pStyle w:val="ListParagraph"/>
      </w:pPr>
      <w:r w:rsidRPr="007E718A">
        <w:t xml:space="preserve">TNTX - 4200 - Conceptual Science </w:t>
      </w:r>
      <w:r w:rsidR="00D903F8">
        <w:t>—New Course (Catalog year effective 2020-21)</w:t>
      </w:r>
    </w:p>
    <w:p w14:paraId="3B4EA4CD" w14:textId="7F877FB6" w:rsidR="00D823C2" w:rsidRDefault="00D823C2" w:rsidP="00D823C2">
      <w:pPr>
        <w:pStyle w:val="Heading3"/>
      </w:pPr>
      <w:r>
        <w:t>College of Visual Arts and Design</w:t>
      </w:r>
      <w:r w:rsidR="007B759F">
        <w:t xml:space="preserve"> </w:t>
      </w:r>
      <w:r w:rsidR="007B759F">
        <w:rPr>
          <w:color w:val="FF0000"/>
        </w:rPr>
        <w:t>APPROVED</w:t>
      </w:r>
    </w:p>
    <w:p w14:paraId="2E602605" w14:textId="77777777" w:rsidR="00982533" w:rsidRDefault="00982533" w:rsidP="00D903F8">
      <w:pPr>
        <w:pStyle w:val="List1"/>
      </w:pPr>
      <w:r>
        <w:t>ART - 2020 - Digital Tools and Technologies for Creative Practice—New Course (Catalog year effective 2020-21)</w:t>
      </w:r>
    </w:p>
    <w:p w14:paraId="31F3F9BE" w14:textId="77777777" w:rsidR="00982533" w:rsidRDefault="00982533" w:rsidP="00D903F8">
      <w:pPr>
        <w:pStyle w:val="List1"/>
      </w:pPr>
      <w:r>
        <w:t>ART - 3030 - Digital Communication for Art and Creative Entrepreneurship—New Course (Catalog year effective 2020-21)</w:t>
      </w:r>
    </w:p>
    <w:p w14:paraId="5FAE0EE8" w14:textId="399F5E5D" w:rsidR="00A64EF1" w:rsidRPr="0025006B" w:rsidRDefault="0063536E" w:rsidP="00D903F8">
      <w:pPr>
        <w:pStyle w:val="Heading2"/>
      </w:pPr>
      <w:r w:rsidRPr="0025006B">
        <w:lastRenderedPageBreak/>
        <w:t>REQUEST FOR EXPERIMENTAL COURSE</w:t>
      </w:r>
    </w:p>
    <w:p w14:paraId="68FFB8C0" w14:textId="77777777" w:rsidR="00587A7B" w:rsidRPr="00410033" w:rsidRDefault="00587A7B" w:rsidP="00587A7B">
      <w:pPr>
        <w:ind w:left="1440" w:firstLine="0"/>
        <w:rPr>
          <w:i/>
        </w:rPr>
      </w:pPr>
      <w:r w:rsidRPr="00410033">
        <w:rPr>
          <w:i/>
        </w:rPr>
        <w:t>None.</w:t>
      </w:r>
    </w:p>
    <w:p w14:paraId="4F8E4652" w14:textId="77777777" w:rsidR="00370DC0" w:rsidRDefault="0063536E" w:rsidP="00D903F8">
      <w:pPr>
        <w:pStyle w:val="Heading2"/>
      </w:pPr>
      <w:r w:rsidRPr="0025006B">
        <w:t>CHANGE IN EXISTING CORE CURRICULUM COURSE</w:t>
      </w:r>
    </w:p>
    <w:p w14:paraId="4B0E43D3" w14:textId="210552E4" w:rsidR="0006753C" w:rsidRPr="0092092D" w:rsidRDefault="0006753C" w:rsidP="0006753C">
      <w:pPr>
        <w:pStyle w:val="Heading3"/>
      </w:pPr>
      <w:r w:rsidRPr="0092092D">
        <w:t xml:space="preserve">College of </w:t>
      </w:r>
      <w:r w:rsidR="00587A7B">
        <w:t>Education</w:t>
      </w:r>
    </w:p>
    <w:p w14:paraId="7C933E6C" w14:textId="39CA6090" w:rsidR="00587A7B" w:rsidRDefault="00587A7B" w:rsidP="00AB496D">
      <w:pPr>
        <w:pStyle w:val="Heading4"/>
      </w:pPr>
      <w:r w:rsidRPr="0092092D">
        <w:t xml:space="preserve">Department of </w:t>
      </w:r>
      <w:r w:rsidRPr="00587A7B">
        <w:t>Kinesiology, Health Promotion and Recreation</w:t>
      </w:r>
      <w:r w:rsidR="007B759F">
        <w:t xml:space="preserve"> </w:t>
      </w:r>
      <w:r w:rsidR="007B759F">
        <w:rPr>
          <w:color w:val="FF0000"/>
        </w:rPr>
        <w:t>APPROVED</w:t>
      </w:r>
    </w:p>
    <w:p w14:paraId="3FC2A3CD" w14:textId="05F2BF7F" w:rsidR="003E2011" w:rsidRDefault="00587A7B" w:rsidP="00D903F8">
      <w:pPr>
        <w:pStyle w:val="List1"/>
      </w:pPr>
      <w:r w:rsidRPr="00587A7B">
        <w:t xml:space="preserve">PHED - 1000 - Scientific Principles and Practices of Health-Related Fitness </w:t>
      </w:r>
      <w:r w:rsidR="0006753C">
        <w:t>—</w:t>
      </w:r>
      <w:r>
        <w:t>change in contact hours</w:t>
      </w:r>
      <w:r w:rsidR="0006753C">
        <w:t xml:space="preserve"> (</w:t>
      </w:r>
      <w:r w:rsidR="002B45F0">
        <w:t xml:space="preserve">catalog year effective </w:t>
      </w:r>
      <w:r w:rsidR="0006753C">
        <w:t>2020</w:t>
      </w:r>
      <w:r w:rsidR="002B45F0">
        <w:t>-21</w:t>
      </w:r>
      <w:r w:rsidR="0006753C">
        <w:t>)</w:t>
      </w:r>
    </w:p>
    <w:p w14:paraId="5BFDF16A" w14:textId="66C55E61" w:rsidR="009A5A93" w:rsidRPr="0092092D" w:rsidRDefault="009A5A93" w:rsidP="009A5A93">
      <w:pPr>
        <w:pStyle w:val="Heading3"/>
      </w:pPr>
      <w:r w:rsidRPr="0092092D">
        <w:t xml:space="preserve">College of </w:t>
      </w:r>
      <w:r>
        <w:t>Liberal Arts and Social Sciences</w:t>
      </w:r>
    </w:p>
    <w:p w14:paraId="3823582F" w14:textId="3CD33464" w:rsidR="009A5A93" w:rsidRDefault="009A5A93" w:rsidP="00AB496D">
      <w:pPr>
        <w:pStyle w:val="Heading4"/>
      </w:pPr>
      <w:r w:rsidRPr="0092092D">
        <w:t xml:space="preserve">Department of </w:t>
      </w:r>
      <w:r>
        <w:t>English</w:t>
      </w:r>
      <w:r w:rsidR="007B759F">
        <w:t xml:space="preserve"> </w:t>
      </w:r>
      <w:r w:rsidR="007B759F">
        <w:rPr>
          <w:color w:val="FF0000"/>
        </w:rPr>
        <w:t>APPROVED</w:t>
      </w:r>
    </w:p>
    <w:p w14:paraId="62875D79" w14:textId="328DC12C" w:rsidR="009A5A93" w:rsidRDefault="009A5A93" w:rsidP="00D903F8">
      <w:pPr>
        <w:pStyle w:val="List1"/>
      </w:pPr>
      <w:r w:rsidRPr="009A5A93">
        <w:t xml:space="preserve">ENGL - 2341 - Forms of Literature </w:t>
      </w:r>
      <w:r>
        <w:t>—change in course title, short course title, course number</w:t>
      </w:r>
      <w:r w:rsidR="00615B32">
        <w:t xml:space="preserve"> (</w:t>
      </w:r>
      <w:r w:rsidR="00615B32">
        <w:rPr>
          <w:i/>
        </w:rPr>
        <w:t>from 2400</w:t>
      </w:r>
      <w:r w:rsidR="00615B32">
        <w:t>)</w:t>
      </w:r>
      <w:r>
        <w:t>, description</w:t>
      </w:r>
      <w:r w:rsidR="00615B32">
        <w:t>,</w:t>
      </w:r>
      <w:r>
        <w:t xml:space="preserve"> </w:t>
      </w:r>
      <w:r w:rsidR="00615B32">
        <w:t xml:space="preserve">prerequisites, </w:t>
      </w:r>
      <w:r>
        <w:t xml:space="preserve">TCCNS number </w:t>
      </w:r>
      <w:r w:rsidR="00615B32">
        <w:t>and foundational area (</w:t>
      </w:r>
      <w:r w:rsidR="00615B32">
        <w:rPr>
          <w:i/>
        </w:rPr>
        <w:t>from Component Area Option B to Language, Philosophy and Culture</w:t>
      </w:r>
      <w:r w:rsidR="00615B32">
        <w:t xml:space="preserve">) </w:t>
      </w:r>
      <w:r>
        <w:t>(catalog year effective 2020-21)</w:t>
      </w:r>
    </w:p>
    <w:p w14:paraId="2A92B46C" w14:textId="2D50FE8E" w:rsidR="00C81E1C" w:rsidRDefault="00C81E1C" w:rsidP="00C81E1C">
      <w:pPr>
        <w:pStyle w:val="Heading4"/>
      </w:pPr>
      <w:r w:rsidRPr="0092092D">
        <w:t xml:space="preserve">Department of </w:t>
      </w:r>
      <w:r w:rsidR="007B759F">
        <w:t xml:space="preserve">Philosophy and Religion </w:t>
      </w:r>
      <w:r w:rsidR="007B759F">
        <w:rPr>
          <w:color w:val="FF0000"/>
        </w:rPr>
        <w:t>APPROVED</w:t>
      </w:r>
    </w:p>
    <w:p w14:paraId="59206176" w14:textId="6639E340" w:rsidR="00C81E1C" w:rsidRDefault="00C81E1C" w:rsidP="00C81E1C">
      <w:pPr>
        <w:pStyle w:val="List1"/>
      </w:pPr>
      <w:r>
        <w:t>PHIL</w:t>
      </w:r>
      <w:r w:rsidRPr="009A5A93">
        <w:t xml:space="preserve"> - </w:t>
      </w:r>
      <w:r>
        <w:t>2070</w:t>
      </w:r>
      <w:r w:rsidRPr="009A5A93">
        <w:t xml:space="preserve"> </w:t>
      </w:r>
      <w:r>
        <w:t>–</w:t>
      </w:r>
      <w:r w:rsidRPr="009A5A93">
        <w:t xml:space="preserve"> </w:t>
      </w:r>
      <w:r>
        <w:t>World Religions</w:t>
      </w:r>
      <w:r w:rsidRPr="009A5A93">
        <w:t xml:space="preserve"> </w:t>
      </w:r>
      <w:r>
        <w:t xml:space="preserve">— change in course title, short course title </w:t>
      </w:r>
      <w:proofErr w:type="gramStart"/>
      <w:r>
        <w:t>and  description</w:t>
      </w:r>
      <w:proofErr w:type="gramEnd"/>
      <w:r>
        <w:t xml:space="preserve"> (</w:t>
      </w:r>
      <w:r>
        <w:rPr>
          <w:i/>
        </w:rPr>
        <w:t>from Great Religions</w:t>
      </w:r>
      <w:r>
        <w:t>) (catalog year effective 2020-21)</w:t>
      </w:r>
    </w:p>
    <w:p w14:paraId="562CA7FD" w14:textId="21317FAF" w:rsidR="00587A7B" w:rsidRPr="0092092D" w:rsidRDefault="00587A7B" w:rsidP="00587A7B">
      <w:pPr>
        <w:pStyle w:val="Heading3"/>
      </w:pPr>
      <w:r w:rsidRPr="0092092D">
        <w:t xml:space="preserve">College of </w:t>
      </w:r>
      <w:r>
        <w:t>Science</w:t>
      </w:r>
    </w:p>
    <w:p w14:paraId="0A3578F1" w14:textId="1DDF0045" w:rsidR="00587A7B" w:rsidRDefault="00587A7B" w:rsidP="00AB496D">
      <w:pPr>
        <w:pStyle w:val="Heading4"/>
      </w:pPr>
      <w:r w:rsidRPr="0092092D">
        <w:t xml:space="preserve">Department of </w:t>
      </w:r>
      <w:r>
        <w:t>Mathematics</w:t>
      </w:r>
      <w:r w:rsidR="007B759F">
        <w:t xml:space="preserve"> </w:t>
      </w:r>
      <w:r w:rsidR="007B759F">
        <w:rPr>
          <w:color w:val="FF0000"/>
        </w:rPr>
        <w:t>APPROVED</w:t>
      </w:r>
    </w:p>
    <w:p w14:paraId="4CA91240" w14:textId="0E59579E" w:rsidR="00587A7B" w:rsidRPr="000D40BD" w:rsidRDefault="00587A7B" w:rsidP="00D903F8">
      <w:pPr>
        <w:pStyle w:val="List1"/>
      </w:pPr>
      <w:r w:rsidRPr="00587A7B">
        <w:t xml:space="preserve">MATH - 1681 - Elementary Probability and Statistics with Algebra Review </w:t>
      </w:r>
      <w:r>
        <w:t>—change in contact hours and notes (catalog year effective 2020-21)</w:t>
      </w:r>
    </w:p>
    <w:p w14:paraId="69BEB4F1" w14:textId="77777777" w:rsidR="00336B41" w:rsidRPr="0025006B" w:rsidRDefault="0063536E" w:rsidP="00D903F8">
      <w:pPr>
        <w:pStyle w:val="Heading2"/>
      </w:pPr>
      <w:r w:rsidRPr="0025006B">
        <w:t>ADDITION OF COURSE TO CORE CURRICULU</w:t>
      </w:r>
      <w:r w:rsidR="00336B41" w:rsidRPr="0025006B">
        <w:t>m</w:t>
      </w:r>
    </w:p>
    <w:p w14:paraId="6386FDA7" w14:textId="5E5BE12B" w:rsidR="002B45F0" w:rsidRPr="0092092D" w:rsidRDefault="002B45F0" w:rsidP="002B45F0">
      <w:pPr>
        <w:pStyle w:val="Heading3"/>
      </w:pPr>
      <w:r w:rsidRPr="0092092D">
        <w:t xml:space="preserve">College of </w:t>
      </w:r>
      <w:r w:rsidR="00587A7B">
        <w:t>Engineering</w:t>
      </w:r>
    </w:p>
    <w:p w14:paraId="4CBDE5AE" w14:textId="0C41C861" w:rsidR="002B45F0" w:rsidRDefault="002B45F0" w:rsidP="00AB496D">
      <w:pPr>
        <w:pStyle w:val="Heading4"/>
      </w:pPr>
      <w:r w:rsidRPr="0092092D">
        <w:t xml:space="preserve">Department of </w:t>
      </w:r>
      <w:r w:rsidR="00587A7B">
        <w:t>Computer Science and Engineering</w:t>
      </w:r>
      <w:r w:rsidR="007B759F">
        <w:t xml:space="preserve"> </w:t>
      </w:r>
      <w:r w:rsidR="007B759F">
        <w:rPr>
          <w:color w:val="FF0000"/>
        </w:rPr>
        <w:t>APPROVED</w:t>
      </w:r>
    </w:p>
    <w:p w14:paraId="2C212146" w14:textId="139AE7C4" w:rsidR="002B45F0" w:rsidRDefault="00AE35B4" w:rsidP="00D903F8">
      <w:pPr>
        <w:pStyle w:val="List1"/>
      </w:pPr>
      <w:r w:rsidRPr="00AE35B4">
        <w:t xml:space="preserve">CSCE - 1010 - Discovering Computer Science </w:t>
      </w:r>
      <w:r w:rsidR="002B45F0">
        <w:t>—</w:t>
      </w:r>
      <w:r w:rsidR="002B45F0" w:rsidRPr="002B45F0">
        <w:t xml:space="preserve"> </w:t>
      </w:r>
      <w:r w:rsidR="002B45F0">
        <w:t xml:space="preserve">addition of course to </w:t>
      </w:r>
      <w:r>
        <w:t>Component Area Option B</w:t>
      </w:r>
      <w:r w:rsidR="002B45F0">
        <w:t xml:space="preserve"> area of the Core (catalog year effective 2020-21)</w:t>
      </w:r>
    </w:p>
    <w:p w14:paraId="63643EA3" w14:textId="3F180C49" w:rsidR="00AE35B4" w:rsidRPr="0092092D" w:rsidRDefault="00AE35B4" w:rsidP="00AE35B4">
      <w:pPr>
        <w:pStyle w:val="Heading3"/>
      </w:pPr>
      <w:r w:rsidRPr="0092092D">
        <w:t xml:space="preserve">College of </w:t>
      </w:r>
      <w:r>
        <w:t>Liberal Arts and Social Sciences</w:t>
      </w:r>
    </w:p>
    <w:p w14:paraId="17C3E303" w14:textId="7AA82FB6" w:rsidR="00AE35B4" w:rsidRDefault="00AE35B4" w:rsidP="00AB496D">
      <w:pPr>
        <w:pStyle w:val="Heading4"/>
      </w:pPr>
      <w:r w:rsidRPr="0092092D">
        <w:lastRenderedPageBreak/>
        <w:t xml:space="preserve">Department of </w:t>
      </w:r>
      <w:r w:rsidR="007B759F">
        <w:t xml:space="preserve">English </w:t>
      </w:r>
      <w:r w:rsidR="007B759F">
        <w:rPr>
          <w:color w:val="FF0000"/>
        </w:rPr>
        <w:t>APPROVED</w:t>
      </w:r>
    </w:p>
    <w:p w14:paraId="4DF23D37" w14:textId="0E4CC4EB" w:rsidR="00AE35B4" w:rsidRDefault="00AE35B4" w:rsidP="00D903F8">
      <w:pPr>
        <w:pStyle w:val="List1"/>
      </w:pPr>
      <w:r>
        <w:t>ENGL - 2321 - British Literature—</w:t>
      </w:r>
      <w:r w:rsidRPr="002B45F0">
        <w:t xml:space="preserve"> </w:t>
      </w:r>
      <w:r>
        <w:t xml:space="preserve">addition of course to </w:t>
      </w:r>
      <w:r w:rsidR="004D3136">
        <w:t>Language, Philosophy and Culture</w:t>
      </w:r>
      <w:r>
        <w:t xml:space="preserve"> area of the Core (catalog year effective 2020-21)</w:t>
      </w:r>
    </w:p>
    <w:p w14:paraId="61233B93" w14:textId="3B1FB888" w:rsidR="00AE35B4" w:rsidRDefault="00AE35B4" w:rsidP="00D903F8">
      <w:pPr>
        <w:pStyle w:val="List1"/>
      </w:pPr>
      <w:r>
        <w:t>ENGL - 2326 - American Literature</w:t>
      </w:r>
      <w:r w:rsidR="004D3136">
        <w:t>—</w:t>
      </w:r>
      <w:r w:rsidR="004D3136" w:rsidRPr="002B45F0">
        <w:t xml:space="preserve"> </w:t>
      </w:r>
      <w:r w:rsidR="004D3136">
        <w:t>addition of course to Language, Philosophy and Culture area of the Core (catalog year effective 2020-21)</w:t>
      </w:r>
    </w:p>
    <w:p w14:paraId="1FB15304" w14:textId="00ECC91E" w:rsidR="00AE35B4" w:rsidRDefault="00AE35B4" w:rsidP="00D903F8">
      <w:pPr>
        <w:pStyle w:val="List1"/>
      </w:pPr>
      <w:r>
        <w:t>ENGL - 2331 - World Literature</w:t>
      </w:r>
      <w:r w:rsidR="004D3136">
        <w:t>—</w:t>
      </w:r>
      <w:r w:rsidR="004D3136" w:rsidRPr="002B45F0">
        <w:t xml:space="preserve"> </w:t>
      </w:r>
      <w:r w:rsidR="004D3136">
        <w:t>addition of course to Language, Philosophy and Culture area of the Core (catalog year effective 2020-21)</w:t>
      </w:r>
    </w:p>
    <w:p w14:paraId="38B9F5BD" w14:textId="003A625C" w:rsidR="00AE35B4" w:rsidRPr="00D823C2" w:rsidRDefault="00AE35B4" w:rsidP="00D903F8">
      <w:pPr>
        <w:pStyle w:val="List1"/>
      </w:pPr>
      <w:r>
        <w:t>ENGL - 2351 - Mexican American Literature</w:t>
      </w:r>
      <w:r w:rsidR="004D3136">
        <w:t>—</w:t>
      </w:r>
      <w:r w:rsidR="004D3136" w:rsidRPr="002B45F0">
        <w:t xml:space="preserve"> </w:t>
      </w:r>
      <w:r w:rsidR="004D3136">
        <w:t>addition of course to Language, Philosophy and Culture area of the Core (catalog year effective 2020-21)</w:t>
      </w:r>
    </w:p>
    <w:p w14:paraId="158DA8AB" w14:textId="77777777" w:rsidR="0063536E" w:rsidRPr="0025006B" w:rsidRDefault="0063536E" w:rsidP="00D903F8">
      <w:pPr>
        <w:pStyle w:val="Heading2"/>
      </w:pPr>
      <w:r w:rsidRPr="0025006B">
        <w:t>DELETION OF COURSE FROM CORE CURRICULUM</w:t>
      </w:r>
    </w:p>
    <w:p w14:paraId="1AE9EA91" w14:textId="77777777" w:rsidR="002B45F0" w:rsidRPr="00410033" w:rsidRDefault="002B45F0" w:rsidP="002B45F0">
      <w:pPr>
        <w:ind w:left="1440" w:firstLine="0"/>
        <w:rPr>
          <w:i/>
        </w:rPr>
      </w:pPr>
      <w:r w:rsidRPr="00410033">
        <w:rPr>
          <w:i/>
        </w:rPr>
        <w:t>None.</w:t>
      </w:r>
    </w:p>
    <w:p w14:paraId="01E20B6A" w14:textId="795B44E4" w:rsidR="005E41F1" w:rsidRPr="00EB45EC" w:rsidRDefault="0063536E" w:rsidP="00D903F8">
      <w:pPr>
        <w:pStyle w:val="Heading2"/>
      </w:pPr>
      <w:r w:rsidRPr="003847E1">
        <w:t>ADD</w:t>
      </w:r>
      <w:r w:rsidR="005E41F1" w:rsidRPr="003847E1">
        <w:t xml:space="preserve">/DELETE DEGREE/MAJOR/PROFESSIONAL </w:t>
      </w:r>
      <w:r w:rsidR="005E41F1" w:rsidRPr="00EB45EC">
        <w:t>FIELD/CONCENTRATION/OPTION/MINOR</w:t>
      </w:r>
    </w:p>
    <w:p w14:paraId="5D5644EF" w14:textId="01D9040E" w:rsidR="00420C74" w:rsidRDefault="00420C74" w:rsidP="004D3136">
      <w:pPr>
        <w:pStyle w:val="Heading3"/>
      </w:pPr>
      <w:r>
        <w:t>New College</w:t>
      </w:r>
      <w:r w:rsidR="007B759F">
        <w:t xml:space="preserve"> </w:t>
      </w:r>
      <w:r w:rsidR="007B759F">
        <w:rPr>
          <w:color w:val="FF0000"/>
        </w:rPr>
        <w:t>APPROVED</w:t>
      </w:r>
    </w:p>
    <w:p w14:paraId="1D7BD662" w14:textId="43C83A97" w:rsidR="00420C74" w:rsidRPr="00DA7CD3" w:rsidRDefault="00420C74" w:rsidP="00420C74">
      <w:pPr>
        <w:pStyle w:val="List1"/>
        <w:rPr>
          <w:strike/>
        </w:rPr>
      </w:pPr>
      <w:r w:rsidRPr="00DA7CD3">
        <w:rPr>
          <w:strike/>
        </w:rPr>
        <w:t>Analytics and Computational Science, BS—Add major (Catalog year effective 2020-21)</w:t>
      </w:r>
    </w:p>
    <w:p w14:paraId="0959FAEE" w14:textId="2BAEB7FA" w:rsidR="00420C74" w:rsidRPr="00DA7CD3" w:rsidRDefault="00694C8B" w:rsidP="00420C74">
      <w:pPr>
        <w:pStyle w:val="List1"/>
        <w:rPr>
          <w:strike/>
        </w:rPr>
      </w:pPr>
      <w:r w:rsidRPr="00DA7CD3">
        <w:rPr>
          <w:strike/>
        </w:rPr>
        <w:t xml:space="preserve">Commerce and </w:t>
      </w:r>
      <w:proofErr w:type="gramStart"/>
      <w:r w:rsidRPr="00DA7CD3">
        <w:rPr>
          <w:strike/>
        </w:rPr>
        <w:t>High Performance</w:t>
      </w:r>
      <w:proofErr w:type="gramEnd"/>
      <w:r w:rsidRPr="00DA7CD3">
        <w:rPr>
          <w:strike/>
        </w:rPr>
        <w:t xml:space="preserve"> Teams</w:t>
      </w:r>
      <w:r w:rsidR="00420C74" w:rsidRPr="00DA7CD3">
        <w:rPr>
          <w:strike/>
        </w:rPr>
        <w:t>, BS—Add major (Catalog year effective 2020-21)</w:t>
      </w:r>
    </w:p>
    <w:p w14:paraId="5BFC3255" w14:textId="24053412" w:rsidR="00420C74" w:rsidRPr="00DA7CD3" w:rsidRDefault="00694C8B" w:rsidP="00420C74">
      <w:pPr>
        <w:pStyle w:val="List1"/>
        <w:rPr>
          <w:strike/>
        </w:rPr>
      </w:pPr>
      <w:r w:rsidRPr="00DA7CD3">
        <w:rPr>
          <w:strike/>
        </w:rPr>
        <w:t>Policy Analysis and Public Good</w:t>
      </w:r>
      <w:r w:rsidR="00420C74" w:rsidRPr="00DA7CD3">
        <w:rPr>
          <w:strike/>
        </w:rPr>
        <w:t>, BS—Add major (Catalog year effective 2020-21)</w:t>
      </w:r>
    </w:p>
    <w:p w14:paraId="7523D7B8" w14:textId="7F7D68D6" w:rsidR="00420C74" w:rsidRPr="00691468" w:rsidRDefault="00694C8B" w:rsidP="00420C74">
      <w:pPr>
        <w:pStyle w:val="List1"/>
      </w:pPr>
      <w:r>
        <w:t>Project Design and Analysis</w:t>
      </w:r>
      <w:r w:rsidR="00420C74">
        <w:t>, BS</w:t>
      </w:r>
      <w:r w:rsidR="00420C74" w:rsidRPr="00691468">
        <w:t xml:space="preserve">—Add </w:t>
      </w:r>
      <w:r w:rsidR="00420C74">
        <w:t xml:space="preserve">major </w:t>
      </w:r>
      <w:r w:rsidR="00420C74" w:rsidRPr="00691468">
        <w:t>(Catalog year effective 2020-21)</w:t>
      </w:r>
    </w:p>
    <w:p w14:paraId="03014AB0" w14:textId="0286CB1D" w:rsidR="004D3136" w:rsidRDefault="004D3136" w:rsidP="004D3136">
      <w:pPr>
        <w:pStyle w:val="Heading3"/>
      </w:pPr>
      <w:r>
        <w:t>College of Engineering</w:t>
      </w:r>
      <w:r w:rsidR="007B759F">
        <w:t xml:space="preserve"> </w:t>
      </w:r>
      <w:r w:rsidR="007B759F">
        <w:rPr>
          <w:color w:val="FF0000"/>
        </w:rPr>
        <w:t>APPROVED</w:t>
      </w:r>
    </w:p>
    <w:p w14:paraId="21E489AD" w14:textId="3DC9CE4C" w:rsidR="004D3136" w:rsidRPr="00691468" w:rsidRDefault="004D3136" w:rsidP="00D903F8">
      <w:pPr>
        <w:pStyle w:val="List1"/>
      </w:pPr>
      <w:r>
        <w:t>Additive and Digital Manufacturing certificate</w:t>
      </w:r>
      <w:r w:rsidRPr="00691468">
        <w:t xml:space="preserve">—Add </w:t>
      </w:r>
      <w:r>
        <w:t xml:space="preserve">certificate </w:t>
      </w:r>
      <w:r w:rsidRPr="00691468">
        <w:t>(Catalog year effective 2020-21)</w:t>
      </w:r>
    </w:p>
    <w:p w14:paraId="639B0645" w14:textId="277D147B" w:rsidR="004D3136" w:rsidRDefault="004D3136" w:rsidP="00AB496D">
      <w:pPr>
        <w:pStyle w:val="Heading4"/>
      </w:pPr>
      <w:r>
        <w:t>Department of Engineering Technology</w:t>
      </w:r>
    </w:p>
    <w:p w14:paraId="5CC27DE6" w14:textId="5E2EBFE0" w:rsidR="004D3136" w:rsidRPr="00C37B83" w:rsidRDefault="0018767F" w:rsidP="00D903F8">
      <w:pPr>
        <w:pStyle w:val="List1"/>
        <w:rPr>
          <w:strike/>
        </w:rPr>
      </w:pPr>
      <w:r w:rsidRPr="00C37B83">
        <w:rPr>
          <w:strike/>
        </w:rPr>
        <w:t>Construction Engineering Management, BS</w:t>
      </w:r>
      <w:r w:rsidR="004D3136" w:rsidRPr="00C37B83">
        <w:rPr>
          <w:strike/>
        </w:rPr>
        <w:t xml:space="preserve">—Add </w:t>
      </w:r>
      <w:r w:rsidRPr="00C37B83">
        <w:rPr>
          <w:strike/>
        </w:rPr>
        <w:t>major</w:t>
      </w:r>
      <w:r w:rsidR="004D3136" w:rsidRPr="00C37B83">
        <w:rPr>
          <w:strike/>
        </w:rPr>
        <w:t xml:space="preserve"> (Catalog year effective 2020-21)</w:t>
      </w:r>
    </w:p>
    <w:p w14:paraId="314E6AD0" w14:textId="32ACCC35" w:rsidR="0018767F" w:rsidRDefault="0018767F" w:rsidP="00AB496D">
      <w:pPr>
        <w:pStyle w:val="Heading4"/>
      </w:pPr>
      <w:r>
        <w:t>Department of Mechanical and Energy Engineering</w:t>
      </w:r>
      <w:r w:rsidR="007B759F">
        <w:t xml:space="preserve"> </w:t>
      </w:r>
      <w:r w:rsidR="007B759F">
        <w:rPr>
          <w:color w:val="FF0000"/>
        </w:rPr>
        <w:t>APPROVED</w:t>
      </w:r>
    </w:p>
    <w:p w14:paraId="4283DBDA" w14:textId="02117601" w:rsidR="0018767F" w:rsidRPr="00691468" w:rsidRDefault="0018767F" w:rsidP="00D903F8">
      <w:pPr>
        <w:pStyle w:val="List1"/>
      </w:pPr>
      <w:r>
        <w:t>Electromechanical Systems and Mechatronics certificate</w:t>
      </w:r>
      <w:r w:rsidRPr="00691468">
        <w:t xml:space="preserve">—Add </w:t>
      </w:r>
      <w:r>
        <w:t xml:space="preserve">certificate </w:t>
      </w:r>
      <w:r w:rsidRPr="00691468">
        <w:t>(Catalog year effective 2020-21)</w:t>
      </w:r>
    </w:p>
    <w:p w14:paraId="56C58CF0" w14:textId="24DE7EE6" w:rsidR="0018767F" w:rsidRDefault="0018767F" w:rsidP="0018767F">
      <w:pPr>
        <w:pStyle w:val="Heading3"/>
      </w:pPr>
      <w:r>
        <w:lastRenderedPageBreak/>
        <w:t>College of Liberal Arts and Social Sciences</w:t>
      </w:r>
    </w:p>
    <w:p w14:paraId="73BCAB00" w14:textId="1CC9193E" w:rsidR="0018767F" w:rsidRDefault="0018767F" w:rsidP="00AB496D">
      <w:pPr>
        <w:pStyle w:val="Heading4"/>
      </w:pPr>
      <w:r>
        <w:t>Department of Anthropology</w:t>
      </w:r>
      <w:r w:rsidR="006C2CE6">
        <w:t xml:space="preserve"> </w:t>
      </w:r>
      <w:r w:rsidR="006C2CE6">
        <w:rPr>
          <w:color w:val="FF0000"/>
        </w:rPr>
        <w:t>APPROVED</w:t>
      </w:r>
    </w:p>
    <w:p w14:paraId="5AC6A001" w14:textId="60E8316A" w:rsidR="0018767F" w:rsidRPr="00691468" w:rsidRDefault="0018767F" w:rsidP="00D903F8">
      <w:pPr>
        <w:pStyle w:val="List1"/>
      </w:pPr>
      <w:r>
        <w:t>Ethnic Studies minor</w:t>
      </w:r>
      <w:r w:rsidRPr="00691468">
        <w:t>—</w:t>
      </w:r>
      <w:r w:rsidR="00BF3BB0">
        <w:t>Delete</w:t>
      </w:r>
      <w:r w:rsidRPr="00691468">
        <w:t xml:space="preserve"> </w:t>
      </w:r>
      <w:r>
        <w:t xml:space="preserve">minor </w:t>
      </w:r>
      <w:r w:rsidRPr="00691468">
        <w:t>(Catalog year effective 2020-21)</w:t>
      </w:r>
    </w:p>
    <w:p w14:paraId="36F8A12A" w14:textId="743870BE" w:rsidR="0018767F" w:rsidRDefault="0018767F" w:rsidP="00AB496D">
      <w:pPr>
        <w:pStyle w:val="Heading4"/>
      </w:pPr>
      <w:r>
        <w:t>Department of Geography and the Environment</w:t>
      </w:r>
      <w:r w:rsidR="006C2CE6">
        <w:t xml:space="preserve"> </w:t>
      </w:r>
      <w:r w:rsidR="006C2CE6">
        <w:rPr>
          <w:color w:val="FF0000"/>
        </w:rPr>
        <w:t>APPROVED</w:t>
      </w:r>
    </w:p>
    <w:p w14:paraId="7B4B98BA" w14:textId="069A6C04" w:rsidR="0018767F" w:rsidRDefault="0018767F" w:rsidP="00D903F8">
      <w:pPr>
        <w:pStyle w:val="List1"/>
      </w:pPr>
      <w:proofErr w:type="spellStart"/>
      <w:r>
        <w:t>GeoPhoto</w:t>
      </w:r>
      <w:proofErr w:type="spellEnd"/>
      <w:r>
        <w:t>: Imaging Technology and Visualization certificate</w:t>
      </w:r>
      <w:r w:rsidRPr="00691468">
        <w:t xml:space="preserve">—Add </w:t>
      </w:r>
      <w:r>
        <w:t xml:space="preserve">certificate </w:t>
      </w:r>
      <w:r w:rsidRPr="00691468">
        <w:t>(Catalog year effective 2020-21)</w:t>
      </w:r>
    </w:p>
    <w:p w14:paraId="2BE933E9" w14:textId="008BCFDD" w:rsidR="0018767F" w:rsidRDefault="0018767F" w:rsidP="00AB496D">
      <w:pPr>
        <w:pStyle w:val="Heading4"/>
      </w:pPr>
      <w:r>
        <w:t>Department of Philosophy and Religion</w:t>
      </w:r>
      <w:r w:rsidR="006C2CE6">
        <w:t xml:space="preserve"> </w:t>
      </w:r>
      <w:r w:rsidR="006C2CE6">
        <w:rPr>
          <w:color w:val="FF0000"/>
        </w:rPr>
        <w:t>APPROVED</w:t>
      </w:r>
    </w:p>
    <w:p w14:paraId="2C794F15" w14:textId="0B6D86AA" w:rsidR="0018767F" w:rsidRPr="00691468" w:rsidRDefault="0018767F" w:rsidP="00D903F8">
      <w:pPr>
        <w:pStyle w:val="List1"/>
      </w:pPr>
      <w:r>
        <w:t>Jain and India Studies certificate</w:t>
      </w:r>
      <w:r w:rsidRPr="00691468">
        <w:t xml:space="preserve">—Add </w:t>
      </w:r>
      <w:r>
        <w:t xml:space="preserve">certificate </w:t>
      </w:r>
      <w:r w:rsidRPr="00691468">
        <w:t>(Catalog year effective 2020-21)</w:t>
      </w:r>
    </w:p>
    <w:p w14:paraId="2ECA6C0F" w14:textId="01211AB3" w:rsidR="00EB45EC" w:rsidRPr="00691468" w:rsidRDefault="00EB45EC" w:rsidP="00EB45EC">
      <w:pPr>
        <w:pStyle w:val="Heading3"/>
      </w:pPr>
      <w:r w:rsidRPr="00691468">
        <w:t xml:space="preserve">College of </w:t>
      </w:r>
      <w:r w:rsidR="002B45F0">
        <w:t>Music</w:t>
      </w:r>
      <w:r w:rsidR="006C2CE6">
        <w:t xml:space="preserve"> </w:t>
      </w:r>
      <w:r w:rsidR="006C2CE6">
        <w:rPr>
          <w:color w:val="FF0000"/>
        </w:rPr>
        <w:t>APPROVED</w:t>
      </w:r>
    </w:p>
    <w:p w14:paraId="7BA05B80" w14:textId="71AF7494" w:rsidR="00525BD2" w:rsidRDefault="002B45F0" w:rsidP="00D903F8">
      <w:pPr>
        <w:pStyle w:val="List1"/>
      </w:pPr>
      <w:r>
        <w:t>Music Business and Entrepreneurship minor</w:t>
      </w:r>
      <w:r w:rsidR="00EB45EC" w:rsidRPr="00691468">
        <w:t xml:space="preserve">—Add </w:t>
      </w:r>
      <w:r>
        <w:t xml:space="preserve">minor </w:t>
      </w:r>
      <w:r w:rsidR="00EB45EC" w:rsidRPr="00691468">
        <w:t>(Catalog year effective 2020-21)</w:t>
      </w:r>
    </w:p>
    <w:p w14:paraId="731858C9" w14:textId="2348C91E" w:rsidR="00DA7CD3" w:rsidRPr="00691468" w:rsidRDefault="00DA7CD3" w:rsidP="00D903F8">
      <w:pPr>
        <w:pStyle w:val="List1"/>
      </w:pPr>
      <w:r>
        <w:t>Jazz Studies, BM</w:t>
      </w:r>
      <w:r w:rsidRPr="00691468">
        <w:t xml:space="preserve">—Add </w:t>
      </w:r>
      <w:r>
        <w:t xml:space="preserve">Commercial Music emphasis </w:t>
      </w:r>
      <w:r w:rsidRPr="00691468">
        <w:t>(Catalog year effective 2020-21)</w:t>
      </w:r>
    </w:p>
    <w:p w14:paraId="4224720D" w14:textId="62A6BFB1" w:rsidR="00E450B6" w:rsidRDefault="00EE5B5A" w:rsidP="00D903F8">
      <w:pPr>
        <w:pStyle w:val="Heading2"/>
      </w:pPr>
      <w:r w:rsidRPr="0025006B">
        <w:t>CHANGE IN PROGRAM</w:t>
      </w:r>
    </w:p>
    <w:p w14:paraId="70BE3722" w14:textId="4A0BAA69" w:rsidR="000D40BD" w:rsidRDefault="000D40BD" w:rsidP="000D40BD">
      <w:pPr>
        <w:pStyle w:val="Heading3"/>
      </w:pPr>
      <w:r>
        <w:t xml:space="preserve">College of </w:t>
      </w:r>
      <w:r w:rsidR="00DB1E4F">
        <w:t>Liberal Arts and Social Sciences</w:t>
      </w:r>
      <w:r w:rsidR="006C2CE6">
        <w:t xml:space="preserve"> </w:t>
      </w:r>
      <w:r w:rsidR="006C2CE6">
        <w:rPr>
          <w:color w:val="FF0000"/>
        </w:rPr>
        <w:t>APPROVED</w:t>
      </w:r>
    </w:p>
    <w:p w14:paraId="6DF1076E" w14:textId="28CD89D9" w:rsidR="00DB1E4F" w:rsidRDefault="00DB1E4F" w:rsidP="00D903F8">
      <w:pPr>
        <w:pStyle w:val="List1"/>
      </w:pPr>
      <w:r>
        <w:t>Jewish and Israel Studies minor</w:t>
      </w:r>
      <w:r w:rsidRPr="00691468">
        <w:t>—</w:t>
      </w:r>
      <w:r>
        <w:t>Change in requirements (Catalog year effective: 2020-21)</w:t>
      </w:r>
    </w:p>
    <w:p w14:paraId="702E12CF" w14:textId="24FD987B" w:rsidR="00DB1E4F" w:rsidRDefault="00DB1E4F" w:rsidP="00D903F8">
      <w:pPr>
        <w:pStyle w:val="List1"/>
      </w:pPr>
      <w:r>
        <w:t>LGBTQ Studies minor</w:t>
      </w:r>
      <w:r w:rsidRPr="00691468">
        <w:t>—</w:t>
      </w:r>
      <w:r>
        <w:t>Change in title and requirements (</w:t>
      </w:r>
      <w:r>
        <w:rPr>
          <w:i/>
        </w:rPr>
        <w:t>from LGBT Studies minor</w:t>
      </w:r>
      <w:r w:rsidRPr="00DB1E4F">
        <w:t xml:space="preserve">) </w:t>
      </w:r>
      <w:r>
        <w:t>(Catalog year effective: 2020-21)</w:t>
      </w:r>
    </w:p>
    <w:p w14:paraId="4C560B89" w14:textId="2B8921C6" w:rsidR="000D40BD" w:rsidRDefault="000D40BD" w:rsidP="00AB496D">
      <w:pPr>
        <w:pStyle w:val="Heading4"/>
      </w:pPr>
      <w:r>
        <w:t xml:space="preserve">Department of </w:t>
      </w:r>
      <w:r w:rsidR="00DB1E4F">
        <w:t>Anthropology</w:t>
      </w:r>
      <w:r w:rsidR="006C2CE6">
        <w:t xml:space="preserve"> </w:t>
      </w:r>
      <w:r w:rsidR="006C2CE6">
        <w:rPr>
          <w:color w:val="FF0000"/>
        </w:rPr>
        <w:t>APPROVED</w:t>
      </w:r>
    </w:p>
    <w:p w14:paraId="65E3E272" w14:textId="5B4A05C7" w:rsidR="000D40BD" w:rsidRDefault="00DB1E4F" w:rsidP="00D903F8">
      <w:pPr>
        <w:pStyle w:val="List1"/>
      </w:pPr>
      <w:r>
        <w:t>Anthropology minor</w:t>
      </w:r>
      <w:r w:rsidR="000D40BD" w:rsidRPr="00691468">
        <w:t>—</w:t>
      </w:r>
      <w:r w:rsidR="000D40BD">
        <w:t xml:space="preserve">Change in </w:t>
      </w:r>
      <w:r>
        <w:t>requirements (Catalog year effective: 2020-21)</w:t>
      </w:r>
    </w:p>
    <w:p w14:paraId="41CC7DBB" w14:textId="4C7EC33D" w:rsidR="00DB1E4F" w:rsidRDefault="00DB1E4F" w:rsidP="00D903F8">
      <w:pPr>
        <w:pStyle w:val="List1"/>
      </w:pPr>
      <w:r>
        <w:t>Applied Anthropology certificate</w:t>
      </w:r>
      <w:r w:rsidRPr="00691468">
        <w:t>—</w:t>
      </w:r>
      <w:r>
        <w:t>Change in requirements (Catalog year effective: 2020-21)</w:t>
      </w:r>
    </w:p>
    <w:p w14:paraId="6A9960B0" w14:textId="4E0F60E2" w:rsidR="004F3488" w:rsidRDefault="004F3488" w:rsidP="004F3488">
      <w:pPr>
        <w:pStyle w:val="Heading3"/>
      </w:pPr>
      <w:r>
        <w:t>College of Science</w:t>
      </w:r>
      <w:r w:rsidR="006C2CE6">
        <w:t xml:space="preserve"> </w:t>
      </w:r>
      <w:r w:rsidR="006C2CE6">
        <w:rPr>
          <w:color w:val="FF0000"/>
        </w:rPr>
        <w:t>APPROVED</w:t>
      </w:r>
    </w:p>
    <w:p w14:paraId="5FD74FD1" w14:textId="3535E339" w:rsidR="00E6237D" w:rsidRDefault="00E6237D" w:rsidP="00D903F8">
      <w:pPr>
        <w:pStyle w:val="ListParagraph"/>
      </w:pPr>
      <w:r>
        <w:t>Mathematics and Science Secondary Teaching minor</w:t>
      </w:r>
      <w:r w:rsidRPr="00691468">
        <w:t>—</w:t>
      </w:r>
      <w:r>
        <w:t>Change in requirements (Catalog year effective: 2020-21)</w:t>
      </w:r>
    </w:p>
    <w:p w14:paraId="47710139" w14:textId="7866495D" w:rsidR="00DB1E4F" w:rsidRDefault="00DB1E4F" w:rsidP="00AB496D">
      <w:pPr>
        <w:pStyle w:val="Heading4"/>
      </w:pPr>
      <w:r>
        <w:t xml:space="preserve">Department of </w:t>
      </w:r>
      <w:r w:rsidR="004F3488">
        <w:t>Biological Sciences</w:t>
      </w:r>
      <w:r w:rsidR="006C2CE6">
        <w:t xml:space="preserve"> </w:t>
      </w:r>
      <w:r w:rsidR="006C2CE6">
        <w:rPr>
          <w:color w:val="FF0000"/>
        </w:rPr>
        <w:t>APPROVED</w:t>
      </w:r>
    </w:p>
    <w:p w14:paraId="7CF3D59C" w14:textId="56AFE779" w:rsidR="004F3488" w:rsidRDefault="004F3488" w:rsidP="00D903F8">
      <w:pPr>
        <w:pStyle w:val="List1"/>
      </w:pPr>
      <w:r>
        <w:lastRenderedPageBreak/>
        <w:t>Biological Sciences minor</w:t>
      </w:r>
      <w:r w:rsidRPr="00691468">
        <w:t>—</w:t>
      </w:r>
      <w:r>
        <w:t>Change in requirements (Catalog year effective: 2020-21)</w:t>
      </w:r>
    </w:p>
    <w:p w14:paraId="56A642A6" w14:textId="1D144FA0" w:rsidR="00C8448E" w:rsidRDefault="00C8448E" w:rsidP="00C8448E">
      <w:pPr>
        <w:pStyle w:val="Heading4"/>
      </w:pPr>
      <w:r>
        <w:t>Department of Physics</w:t>
      </w:r>
      <w:r w:rsidR="006C2CE6">
        <w:t xml:space="preserve"> </w:t>
      </w:r>
      <w:r w:rsidR="006C2CE6">
        <w:rPr>
          <w:color w:val="FF0000"/>
        </w:rPr>
        <w:t>APPROVED</w:t>
      </w:r>
    </w:p>
    <w:p w14:paraId="354FEF90" w14:textId="4EA911EF" w:rsidR="00C8448E" w:rsidRDefault="00C8448E" w:rsidP="00D903F8">
      <w:pPr>
        <w:pStyle w:val="List1"/>
      </w:pPr>
      <w:r w:rsidRPr="0065053C">
        <w:rPr>
          <w:rFonts w:eastAsia="Times New Roman"/>
          <w:sz w:val="27"/>
          <w:szCs w:val="27"/>
        </w:rPr>
        <w:t>Physics, BSPHY</w:t>
      </w:r>
      <w:r w:rsidRPr="00691468">
        <w:t xml:space="preserve"> —</w:t>
      </w:r>
      <w:r>
        <w:t>Change in requirements and major hours (Catalog year effective: 2020-21)</w:t>
      </w:r>
    </w:p>
    <w:p w14:paraId="2BE049C5" w14:textId="70FB379B" w:rsidR="00E6237D" w:rsidRDefault="00E6237D" w:rsidP="00E6237D">
      <w:pPr>
        <w:pStyle w:val="Heading3"/>
      </w:pPr>
      <w:r>
        <w:t>College of Visual Arts and Design</w:t>
      </w:r>
    </w:p>
    <w:p w14:paraId="19F9B226" w14:textId="2E1B0A3C" w:rsidR="00C8448E" w:rsidRDefault="00C8448E" w:rsidP="00C8448E">
      <w:pPr>
        <w:pStyle w:val="Heading4"/>
      </w:pPr>
      <w:r>
        <w:t>Department of Art Education and Art History</w:t>
      </w:r>
      <w:r w:rsidR="006C2CE6">
        <w:t xml:space="preserve"> </w:t>
      </w:r>
      <w:r w:rsidR="006C2CE6">
        <w:rPr>
          <w:color w:val="FF0000"/>
        </w:rPr>
        <w:t>APPROVED</w:t>
      </w:r>
    </w:p>
    <w:p w14:paraId="225CD30B" w14:textId="10A35491" w:rsidR="0065053C" w:rsidRPr="00C8448E" w:rsidRDefault="0065053C" w:rsidP="00D903F8">
      <w:pPr>
        <w:pStyle w:val="List1"/>
      </w:pPr>
      <w:r>
        <w:t>Art Education</w:t>
      </w:r>
      <w:r w:rsidRPr="00943903">
        <w:t>, BFA</w:t>
      </w:r>
      <w:r w:rsidRPr="00C8448E">
        <w:t xml:space="preserve"> </w:t>
      </w:r>
      <w:r w:rsidRPr="00691468">
        <w:t>—</w:t>
      </w:r>
      <w:r>
        <w:t xml:space="preserve"> Change in title, requirements and removal of college admission requirements </w:t>
      </w:r>
      <w:r w:rsidR="002B6E2B">
        <w:t>(</w:t>
      </w:r>
      <w:r w:rsidR="002B6E2B" w:rsidRPr="00943903">
        <w:rPr>
          <w:i/>
        </w:rPr>
        <w:t>from Visual Arts Studies, BFA</w:t>
      </w:r>
      <w:r w:rsidR="002B6E2B" w:rsidRPr="00943903">
        <w:t>)</w:t>
      </w:r>
      <w:r w:rsidR="002B6E2B">
        <w:t xml:space="preserve"> </w:t>
      </w:r>
      <w:r>
        <w:t>(Catalog year effective: 2020-21)</w:t>
      </w:r>
    </w:p>
    <w:p w14:paraId="05852E92" w14:textId="323D3292" w:rsidR="00C8448E" w:rsidRDefault="00C8448E" w:rsidP="00D903F8">
      <w:pPr>
        <w:pStyle w:val="List1"/>
      </w:pPr>
      <w:r w:rsidRPr="00C8448E">
        <w:t xml:space="preserve">Interdisciplinary Art and Design Studies with a concentration in Design Management, BA </w:t>
      </w:r>
      <w:r w:rsidRPr="00691468">
        <w:t>—</w:t>
      </w:r>
      <w:r w:rsidR="00943903">
        <w:t xml:space="preserve"> </w:t>
      </w:r>
      <w:r>
        <w:t>Change in requirements</w:t>
      </w:r>
      <w:r w:rsidR="00943903">
        <w:t xml:space="preserve">, major hours and removal of college admission requirements </w:t>
      </w:r>
      <w:r>
        <w:t>(Catalog year effective: 2020-21)</w:t>
      </w:r>
    </w:p>
    <w:p w14:paraId="3614C9C3" w14:textId="23B29186" w:rsidR="00DB1E4F" w:rsidRDefault="00E6237D" w:rsidP="00AB496D">
      <w:pPr>
        <w:pStyle w:val="Heading4"/>
      </w:pPr>
      <w:r>
        <w:t>Department of Studio Art</w:t>
      </w:r>
      <w:r w:rsidR="006C2CE6">
        <w:t xml:space="preserve"> </w:t>
      </w:r>
      <w:r w:rsidR="006C2CE6">
        <w:rPr>
          <w:color w:val="FF0000"/>
        </w:rPr>
        <w:t>APPROVED</w:t>
      </w:r>
    </w:p>
    <w:p w14:paraId="2B9D585C" w14:textId="6815F053" w:rsidR="00E6237D" w:rsidRDefault="00E6237D" w:rsidP="00C76439">
      <w:pPr>
        <w:pStyle w:val="ListParagraph"/>
        <w:numPr>
          <w:ilvl w:val="1"/>
          <w:numId w:val="7"/>
        </w:numPr>
      </w:pPr>
      <w:r>
        <w:t>Ceramics minor</w:t>
      </w:r>
      <w:r w:rsidRPr="00691468">
        <w:t>—</w:t>
      </w:r>
      <w:r>
        <w:t>Change in requirements (Catalog year effective: 2020-21)</w:t>
      </w:r>
    </w:p>
    <w:p w14:paraId="30A48B4F" w14:textId="3FD1F51C" w:rsidR="00E6237D" w:rsidRDefault="00E6237D" w:rsidP="00C76439">
      <w:pPr>
        <w:pStyle w:val="ListParagraph"/>
        <w:numPr>
          <w:ilvl w:val="1"/>
          <w:numId w:val="7"/>
        </w:numPr>
      </w:pPr>
      <w:r>
        <w:t>Drawing and Painting minor</w:t>
      </w:r>
      <w:r w:rsidRPr="00691468">
        <w:t>—</w:t>
      </w:r>
      <w:r>
        <w:t>Change in requirements (Catalog year effective: 2020-21)</w:t>
      </w:r>
    </w:p>
    <w:p w14:paraId="33811577" w14:textId="429032C0" w:rsidR="00E6237D" w:rsidRDefault="00E6237D" w:rsidP="00C76439">
      <w:pPr>
        <w:pStyle w:val="ListParagraph"/>
        <w:numPr>
          <w:ilvl w:val="1"/>
          <w:numId w:val="7"/>
        </w:numPr>
      </w:pPr>
      <w:r>
        <w:t>Metalsmithing and Jewelry minor</w:t>
      </w:r>
      <w:r w:rsidRPr="00691468">
        <w:t>—</w:t>
      </w:r>
      <w:r>
        <w:t>Change in requirements (Catalog year effective: 2020-21)</w:t>
      </w:r>
    </w:p>
    <w:p w14:paraId="7A213FCF" w14:textId="176B0323" w:rsidR="00E6237D" w:rsidRDefault="00E6237D" w:rsidP="00C76439">
      <w:pPr>
        <w:pStyle w:val="ListParagraph"/>
        <w:numPr>
          <w:ilvl w:val="1"/>
          <w:numId w:val="7"/>
        </w:numPr>
      </w:pPr>
      <w:r>
        <w:t>New Media Art minor</w:t>
      </w:r>
      <w:r w:rsidRPr="00691468">
        <w:t>—</w:t>
      </w:r>
      <w:r>
        <w:t>Change in requirements (Catalog year effective: 2020-21)</w:t>
      </w:r>
    </w:p>
    <w:p w14:paraId="6899D046" w14:textId="0537E310" w:rsidR="00E6237D" w:rsidRDefault="00E6237D" w:rsidP="00C76439">
      <w:pPr>
        <w:pStyle w:val="ListParagraph"/>
        <w:numPr>
          <w:ilvl w:val="1"/>
          <w:numId w:val="7"/>
        </w:numPr>
      </w:pPr>
      <w:r>
        <w:t>Photography minor</w:t>
      </w:r>
      <w:r w:rsidRPr="00691468">
        <w:t>—</w:t>
      </w:r>
      <w:r>
        <w:t>Change in requirements (Catalog year effective: 2020-21)</w:t>
      </w:r>
    </w:p>
    <w:p w14:paraId="6FD7F2CE" w14:textId="6F3E3F7E" w:rsidR="00E6237D" w:rsidRDefault="00E6237D" w:rsidP="00C76439">
      <w:pPr>
        <w:pStyle w:val="ListParagraph"/>
        <w:numPr>
          <w:ilvl w:val="1"/>
          <w:numId w:val="7"/>
        </w:numPr>
      </w:pPr>
      <w:r>
        <w:t>Printmaking minor</w:t>
      </w:r>
      <w:r w:rsidRPr="00691468">
        <w:t>—</w:t>
      </w:r>
      <w:r>
        <w:t>Change in requirements (Catalog year effective: 2020-21)</w:t>
      </w:r>
    </w:p>
    <w:p w14:paraId="4A8ABFD2" w14:textId="4907630E" w:rsidR="00E6237D" w:rsidRDefault="00E6237D" w:rsidP="00C76439">
      <w:pPr>
        <w:pStyle w:val="ListParagraph"/>
        <w:numPr>
          <w:ilvl w:val="1"/>
          <w:numId w:val="7"/>
        </w:numPr>
      </w:pPr>
      <w:r>
        <w:t>Sculpture minor</w:t>
      </w:r>
      <w:r w:rsidRPr="00691468">
        <w:t>—</w:t>
      </w:r>
      <w:r>
        <w:t>Change in requirements (Catalog year effective: 2020-21)</w:t>
      </w:r>
    </w:p>
    <w:p w14:paraId="0129E398" w14:textId="77777777" w:rsidR="00732594" w:rsidRPr="00D1406E" w:rsidRDefault="0063536E" w:rsidP="00D903F8">
      <w:pPr>
        <w:pStyle w:val="Heading2"/>
      </w:pPr>
      <w:r w:rsidRPr="00D1406E">
        <w:t>CHANGE IN EXISTING COURSE/COURSE DELETIONS</w:t>
      </w:r>
    </w:p>
    <w:p w14:paraId="3F0CE3D5" w14:textId="77777777" w:rsidR="00AC0FC1" w:rsidRDefault="0063536E" w:rsidP="00D903F8">
      <w:pPr>
        <w:pStyle w:val="AlphaHeader"/>
      </w:pPr>
      <w:r w:rsidRPr="00D1406E">
        <w:t>CHANGE IN EXISTING COURSE</w:t>
      </w:r>
    </w:p>
    <w:p w14:paraId="5F4DD6FC" w14:textId="21AF901B" w:rsidR="00052950" w:rsidRDefault="00052950" w:rsidP="00052950">
      <w:pPr>
        <w:pStyle w:val="Heading3"/>
      </w:pPr>
      <w:r>
        <w:t>College</w:t>
      </w:r>
      <w:r w:rsidR="00AA5B27">
        <w:t xml:space="preserve"> of Liberal Arts and Social Sciences</w:t>
      </w:r>
    </w:p>
    <w:p w14:paraId="6F5E3648" w14:textId="47CE7927" w:rsidR="00AA5B27" w:rsidRDefault="00AA5B27" w:rsidP="00AB496D">
      <w:pPr>
        <w:pStyle w:val="Heading4"/>
      </w:pPr>
      <w:r>
        <w:t>Department of Anthropology</w:t>
      </w:r>
      <w:r w:rsidR="006C2CE6">
        <w:t xml:space="preserve"> </w:t>
      </w:r>
      <w:r w:rsidR="006C2CE6">
        <w:rPr>
          <w:color w:val="FF0000"/>
        </w:rPr>
        <w:t>APPROVED</w:t>
      </w:r>
    </w:p>
    <w:p w14:paraId="41048400" w14:textId="2688C859" w:rsidR="00052950" w:rsidRDefault="00AA5B27" w:rsidP="00D903F8">
      <w:pPr>
        <w:pStyle w:val="ListParagraph2"/>
      </w:pPr>
      <w:r w:rsidRPr="00AA5B27">
        <w:lastRenderedPageBreak/>
        <w:t xml:space="preserve">ANTH - 4920 - Cooperative Education in Anthropology </w:t>
      </w:r>
      <w:r w:rsidR="00052950" w:rsidRPr="00656130">
        <w:t>—</w:t>
      </w:r>
      <w:r w:rsidR="00052950">
        <w:t>Change in</w:t>
      </w:r>
      <w:r w:rsidR="00052950" w:rsidRPr="00656130">
        <w:t xml:space="preserve"> </w:t>
      </w:r>
      <w:r w:rsidR="00F71A25">
        <w:t>Repeat Status (</w:t>
      </w:r>
      <w:r w:rsidR="00F71A25" w:rsidRPr="002B6E2B">
        <w:t xml:space="preserve">repeatable to </w:t>
      </w:r>
      <w:r w:rsidR="00540A2C" w:rsidRPr="002B6E2B">
        <w:t>non-</w:t>
      </w:r>
      <w:r w:rsidR="00F71A25" w:rsidRPr="002B6E2B">
        <w:t>repeatable</w:t>
      </w:r>
      <w:r w:rsidR="00F71A25">
        <w:t>)</w:t>
      </w:r>
      <w:r w:rsidR="00540A2C">
        <w:t>, semester credit hours (</w:t>
      </w:r>
      <w:r w:rsidR="00540A2C" w:rsidRPr="002B6E2B">
        <w:t>from 1-3 to 3</w:t>
      </w:r>
      <w:r w:rsidR="00540A2C" w:rsidRPr="00540A2C">
        <w:t>),</w:t>
      </w:r>
      <w:r w:rsidR="00540A2C">
        <w:t xml:space="preserve"> and notes</w:t>
      </w:r>
      <w:r w:rsidR="00F71A25">
        <w:t xml:space="preserve"> </w:t>
      </w:r>
      <w:r w:rsidR="00052950" w:rsidRPr="00656130">
        <w:t>(Catalog year effective 2020-21)</w:t>
      </w:r>
    </w:p>
    <w:p w14:paraId="2711E0AB" w14:textId="760624BC" w:rsidR="006A5428" w:rsidRDefault="006A5428" w:rsidP="006A5428">
      <w:pPr>
        <w:pStyle w:val="Heading3"/>
      </w:pPr>
      <w:r>
        <w:t>College of Science</w:t>
      </w:r>
      <w:r w:rsidR="006C2CE6">
        <w:t xml:space="preserve"> </w:t>
      </w:r>
      <w:r w:rsidR="006C2CE6">
        <w:rPr>
          <w:color w:val="FF0000"/>
        </w:rPr>
        <w:t>APPROVED</w:t>
      </w:r>
    </w:p>
    <w:p w14:paraId="3CAA7B54" w14:textId="0AFF2EB8" w:rsidR="00207BA9" w:rsidRDefault="00207BA9" w:rsidP="00D903F8">
      <w:pPr>
        <w:pStyle w:val="ListParagraph2"/>
      </w:pPr>
      <w:r w:rsidRPr="00D415C4">
        <w:t>TNTX - 3100 - Conceptual Algebra</w:t>
      </w:r>
      <w:r w:rsidRPr="00656130">
        <w:t xml:space="preserve"> —</w:t>
      </w:r>
      <w:r w:rsidR="00D415C4">
        <w:t>Change in course title, short course title</w:t>
      </w:r>
      <w:r w:rsidR="007E718A">
        <w:t>, repeat status</w:t>
      </w:r>
      <w:r w:rsidR="00D415C4">
        <w:t xml:space="preserve"> and description</w:t>
      </w:r>
      <w:r w:rsidRPr="00207BA9">
        <w:rPr>
          <w:i/>
        </w:rPr>
        <w:t xml:space="preserve"> </w:t>
      </w:r>
      <w:r w:rsidR="002B6E2B">
        <w:t>(</w:t>
      </w:r>
      <w:r w:rsidR="002B6E2B">
        <w:rPr>
          <w:i/>
        </w:rPr>
        <w:t>from Conceptual Algebra and Geometry</w:t>
      </w:r>
      <w:r w:rsidR="002B6E2B">
        <w:t>)</w:t>
      </w:r>
      <w:r w:rsidR="002B6E2B" w:rsidRPr="00656130">
        <w:t xml:space="preserve"> </w:t>
      </w:r>
      <w:r w:rsidRPr="00656130">
        <w:t>(Catalog year effective 2020-21)</w:t>
      </w:r>
    </w:p>
    <w:p w14:paraId="1F52D67C" w14:textId="5F780367" w:rsidR="009F3500" w:rsidRDefault="009F3500" w:rsidP="00AB496D">
      <w:pPr>
        <w:pStyle w:val="Heading4"/>
      </w:pPr>
      <w:r>
        <w:t>Department of Biological Sciences</w:t>
      </w:r>
      <w:r w:rsidR="006C2CE6">
        <w:t xml:space="preserve"> </w:t>
      </w:r>
      <w:r w:rsidR="006C2CE6">
        <w:rPr>
          <w:color w:val="FF0000"/>
        </w:rPr>
        <w:t>APPROVED</w:t>
      </w:r>
    </w:p>
    <w:p w14:paraId="51BB62FB" w14:textId="461C8E0F" w:rsidR="00472655" w:rsidRDefault="00472655" w:rsidP="00D903F8">
      <w:pPr>
        <w:pStyle w:val="ListParagraph2"/>
      </w:pPr>
      <w:r w:rsidRPr="00472655">
        <w:t xml:space="preserve">BIOL - 2041 - Microbiology </w:t>
      </w:r>
      <w:r w:rsidRPr="00656130">
        <w:t>—</w:t>
      </w:r>
      <w:r>
        <w:t xml:space="preserve"> Change in prerequisites and corequisites</w:t>
      </w:r>
      <w:r w:rsidRPr="00207BA9">
        <w:rPr>
          <w:i/>
        </w:rPr>
        <w:t xml:space="preserve"> </w:t>
      </w:r>
      <w:r w:rsidRPr="00656130">
        <w:t>(Catalog year effective 2020-21)</w:t>
      </w:r>
    </w:p>
    <w:p w14:paraId="457B0A55" w14:textId="12822ED1" w:rsidR="00472655" w:rsidRDefault="00472655" w:rsidP="00D903F8">
      <w:pPr>
        <w:pStyle w:val="ListParagraph2"/>
      </w:pPr>
      <w:r w:rsidRPr="00472655">
        <w:t>BIOL - 204</w:t>
      </w:r>
      <w:r>
        <w:t>2</w:t>
      </w:r>
      <w:r w:rsidRPr="00472655">
        <w:t xml:space="preserve"> - Microbiology </w:t>
      </w:r>
      <w:r>
        <w:t xml:space="preserve">Laboratory </w:t>
      </w:r>
      <w:r w:rsidRPr="00656130">
        <w:t>—</w:t>
      </w:r>
      <w:r>
        <w:t xml:space="preserve"> Change in prerequisites and corequisites</w:t>
      </w:r>
      <w:r w:rsidRPr="00207BA9">
        <w:rPr>
          <w:i/>
        </w:rPr>
        <w:t xml:space="preserve"> </w:t>
      </w:r>
      <w:r w:rsidRPr="00656130">
        <w:t>(Catalog year effective 2020-21)</w:t>
      </w:r>
    </w:p>
    <w:p w14:paraId="1E569792" w14:textId="65B55878" w:rsidR="00472655" w:rsidRDefault="00472655" w:rsidP="00D903F8">
      <w:pPr>
        <w:pStyle w:val="ListParagraph2"/>
      </w:pPr>
      <w:r w:rsidRPr="00472655">
        <w:t>BIOL - 2140 - Principles of Ecology</w:t>
      </w:r>
      <w:r>
        <w:t xml:space="preserve"> </w:t>
      </w:r>
      <w:r w:rsidRPr="00656130">
        <w:t>—</w:t>
      </w:r>
      <w:r>
        <w:t xml:space="preserve"> Change in prerequisites </w:t>
      </w:r>
      <w:r w:rsidRPr="00656130">
        <w:t>(Catalog year effective 2020-21)</w:t>
      </w:r>
    </w:p>
    <w:p w14:paraId="7B018AC9" w14:textId="7E2099B7" w:rsidR="00472655" w:rsidRDefault="006D1F35" w:rsidP="00D903F8">
      <w:pPr>
        <w:pStyle w:val="ListParagraph2"/>
      </w:pPr>
      <w:r w:rsidRPr="006D1F35">
        <w:t xml:space="preserve">BIOL - 2141 - Ecology Laboratory </w:t>
      </w:r>
      <w:r w:rsidR="00472655" w:rsidRPr="00656130">
        <w:t>—</w:t>
      </w:r>
      <w:r w:rsidR="00472655">
        <w:t xml:space="preserve"> Change in prerequisites </w:t>
      </w:r>
      <w:r w:rsidR="00472655" w:rsidRPr="00656130">
        <w:t>(Catalog year effective 2020-21)</w:t>
      </w:r>
    </w:p>
    <w:p w14:paraId="05363D8E" w14:textId="76EDE35A" w:rsidR="00472655" w:rsidRDefault="006D1F35" w:rsidP="00D903F8">
      <w:pPr>
        <w:pStyle w:val="ListParagraph2"/>
      </w:pPr>
      <w:r w:rsidRPr="006D1F35">
        <w:t xml:space="preserve">BIOL - 2241 - Biology of Higher Plants </w:t>
      </w:r>
      <w:r w:rsidR="00472655" w:rsidRPr="00656130">
        <w:t>—</w:t>
      </w:r>
      <w:r w:rsidR="00472655">
        <w:t xml:space="preserve"> Change in prerequisites </w:t>
      </w:r>
      <w:r w:rsidR="00472655" w:rsidRPr="00656130">
        <w:t>(Catalog year effective 2020-21)</w:t>
      </w:r>
    </w:p>
    <w:p w14:paraId="0CE41FDE" w14:textId="257446DF" w:rsidR="00472655" w:rsidRDefault="006D1F35" w:rsidP="00D903F8">
      <w:pPr>
        <w:pStyle w:val="ListParagraph2"/>
      </w:pPr>
      <w:r w:rsidRPr="006D1F35">
        <w:t xml:space="preserve">BIOL - 2251 - Biodiversity and Conservation of Animals </w:t>
      </w:r>
      <w:r w:rsidR="00472655" w:rsidRPr="00656130">
        <w:t>—</w:t>
      </w:r>
      <w:r w:rsidR="00472655">
        <w:t xml:space="preserve"> Change in prerequisites </w:t>
      </w:r>
      <w:r w:rsidR="00472655" w:rsidRPr="00656130">
        <w:t>(Catalog year effective 2020-21)</w:t>
      </w:r>
    </w:p>
    <w:p w14:paraId="26A752BA" w14:textId="68FB5F3D" w:rsidR="00472655" w:rsidRDefault="006D1F35" w:rsidP="00D903F8">
      <w:pPr>
        <w:pStyle w:val="ListParagraph2"/>
      </w:pPr>
      <w:r w:rsidRPr="006D1F35">
        <w:t xml:space="preserve">BIOL - 2311 - Human Anatomy and Physiology I Laboratory </w:t>
      </w:r>
      <w:r w:rsidR="00472655" w:rsidRPr="00656130">
        <w:t>—</w:t>
      </w:r>
      <w:r w:rsidR="00472655">
        <w:t xml:space="preserve"> Change in prerequisites and corequisites</w:t>
      </w:r>
      <w:r w:rsidR="00472655" w:rsidRPr="00207BA9">
        <w:rPr>
          <w:i/>
        </w:rPr>
        <w:t xml:space="preserve"> </w:t>
      </w:r>
      <w:r w:rsidR="00472655" w:rsidRPr="00656130">
        <w:t>(Catalog year effective 2020-21)</w:t>
      </w:r>
    </w:p>
    <w:p w14:paraId="7C1D838E" w14:textId="054BC9B4" w:rsidR="00472655" w:rsidRDefault="00A1425C" w:rsidP="00D903F8">
      <w:pPr>
        <w:pStyle w:val="ListParagraph2"/>
      </w:pPr>
      <w:r w:rsidRPr="00A1425C">
        <w:t xml:space="preserve">BIOL - 2312 - Human Anatomy and Physiology II Laboratory </w:t>
      </w:r>
      <w:r w:rsidR="00472655" w:rsidRPr="00656130">
        <w:t>—</w:t>
      </w:r>
      <w:r w:rsidR="00472655">
        <w:t xml:space="preserve"> Change in prerequisites and corequisites</w:t>
      </w:r>
      <w:r w:rsidR="00472655" w:rsidRPr="00207BA9">
        <w:rPr>
          <w:i/>
        </w:rPr>
        <w:t xml:space="preserve"> </w:t>
      </w:r>
      <w:r w:rsidR="00472655" w:rsidRPr="00656130">
        <w:t>(Catalog year effective 2020-21)</w:t>
      </w:r>
    </w:p>
    <w:p w14:paraId="134CE490" w14:textId="65E9628A" w:rsidR="00472655" w:rsidRDefault="00A1425C" w:rsidP="00D903F8">
      <w:pPr>
        <w:pStyle w:val="ListParagraph2"/>
      </w:pPr>
      <w:r w:rsidRPr="00A1425C">
        <w:t xml:space="preserve">BIOL - 3080 - Physiological Bases of Exercise and Sport </w:t>
      </w:r>
      <w:r w:rsidR="00472655" w:rsidRPr="00656130">
        <w:t>—</w:t>
      </w:r>
      <w:r w:rsidR="00472655">
        <w:t xml:space="preserve"> Change in prerequisites </w:t>
      </w:r>
      <w:r w:rsidR="00472655" w:rsidRPr="00656130">
        <w:t>(Catalog year effective 2020-21)</w:t>
      </w:r>
    </w:p>
    <w:p w14:paraId="07E9131A" w14:textId="6E1AC0BD" w:rsidR="00472655" w:rsidRDefault="00EB0693" w:rsidP="00D903F8">
      <w:pPr>
        <w:pStyle w:val="ListParagraph2"/>
      </w:pPr>
      <w:r w:rsidRPr="00EB0693">
        <w:t xml:space="preserve">BIOL - 3160 - Conservation Biology </w:t>
      </w:r>
      <w:r w:rsidR="00472655" w:rsidRPr="00656130">
        <w:t>—</w:t>
      </w:r>
      <w:r w:rsidR="00472655">
        <w:t xml:space="preserve"> Change in prerequisites </w:t>
      </w:r>
      <w:r w:rsidR="00472655" w:rsidRPr="00656130">
        <w:t>(Catalog year effective 2020-21)</w:t>
      </w:r>
    </w:p>
    <w:p w14:paraId="138E750F" w14:textId="2CC49DAA" w:rsidR="00472655" w:rsidRDefault="00EB0693" w:rsidP="00D903F8">
      <w:pPr>
        <w:pStyle w:val="ListParagraph2"/>
      </w:pPr>
      <w:r w:rsidRPr="00EB0693">
        <w:t xml:space="preserve">BIOL - 3170 - Plants and Human Society </w:t>
      </w:r>
      <w:r w:rsidR="00472655" w:rsidRPr="00656130">
        <w:t>—</w:t>
      </w:r>
      <w:r w:rsidR="00472655">
        <w:t xml:space="preserve"> Change in prerequisites </w:t>
      </w:r>
      <w:r w:rsidR="00472655" w:rsidRPr="00656130">
        <w:t>(Catalog year effective 2020-21)</w:t>
      </w:r>
    </w:p>
    <w:p w14:paraId="5B2D8528" w14:textId="388E7657" w:rsidR="00472655" w:rsidRDefault="0079269A" w:rsidP="00D903F8">
      <w:pPr>
        <w:pStyle w:val="ListParagraph2"/>
      </w:pPr>
      <w:r w:rsidRPr="0079269A">
        <w:t xml:space="preserve">BIOL - 3850 - Introduction to Computational Life Science </w:t>
      </w:r>
      <w:r w:rsidR="00472655" w:rsidRPr="00656130">
        <w:t>—</w:t>
      </w:r>
      <w:r w:rsidR="00472655">
        <w:t xml:space="preserve"> Change in prerequisites </w:t>
      </w:r>
      <w:r w:rsidR="00472655" w:rsidRPr="00656130">
        <w:t>(Catalog year effective 2020-21)</w:t>
      </w:r>
    </w:p>
    <w:p w14:paraId="7C5A3F05" w14:textId="4B758035" w:rsidR="00472655" w:rsidRDefault="00B11EC7" w:rsidP="00D903F8">
      <w:pPr>
        <w:pStyle w:val="ListParagraph2"/>
      </w:pPr>
      <w:r w:rsidRPr="00B11EC7">
        <w:t xml:space="preserve">BIOL - 4100 - Introduction to Environmental Impact Assessment </w:t>
      </w:r>
      <w:r w:rsidR="00472655" w:rsidRPr="00656130">
        <w:t>—</w:t>
      </w:r>
      <w:r w:rsidR="00472655">
        <w:t xml:space="preserve"> Change in prerequisites </w:t>
      </w:r>
      <w:r w:rsidR="00472655" w:rsidRPr="00656130">
        <w:t>(Catalog year effective 2020-21)</w:t>
      </w:r>
    </w:p>
    <w:p w14:paraId="2D30ADCF" w14:textId="72EB7BB9" w:rsidR="00472655" w:rsidRDefault="00EE131C" w:rsidP="00D903F8">
      <w:pPr>
        <w:pStyle w:val="ListParagraph2"/>
      </w:pPr>
      <w:r w:rsidRPr="00EE131C">
        <w:lastRenderedPageBreak/>
        <w:t xml:space="preserve">BIOL - 4810 - Biocomputing </w:t>
      </w:r>
      <w:r w:rsidR="00472655" w:rsidRPr="00656130">
        <w:t>—</w:t>
      </w:r>
      <w:r w:rsidR="00472655">
        <w:t xml:space="preserve"> Change in prerequisites </w:t>
      </w:r>
      <w:r w:rsidR="00472655" w:rsidRPr="00656130">
        <w:t>(Catalog year effective 2020-21)</w:t>
      </w:r>
    </w:p>
    <w:p w14:paraId="13A8D63E" w14:textId="080259F8" w:rsidR="006A5428" w:rsidRDefault="00EE131C" w:rsidP="00D903F8">
      <w:pPr>
        <w:pStyle w:val="ListParagraph2"/>
      </w:pPr>
      <w:r w:rsidRPr="00EE131C">
        <w:t xml:space="preserve">BIOL - 4820 - Computational Epidemiology </w:t>
      </w:r>
      <w:r w:rsidR="00472655" w:rsidRPr="00656130">
        <w:t>—</w:t>
      </w:r>
      <w:r w:rsidR="00472655">
        <w:t xml:space="preserve"> Change in prerequisites </w:t>
      </w:r>
      <w:r w:rsidR="00472655" w:rsidRPr="00656130">
        <w:t>(Catalog year effective 2020-21)</w:t>
      </w:r>
    </w:p>
    <w:p w14:paraId="025A4154" w14:textId="3C0009C0" w:rsidR="0063536E" w:rsidRDefault="0063536E" w:rsidP="00D903F8">
      <w:pPr>
        <w:pStyle w:val="AlphaHeader"/>
      </w:pPr>
      <w:r w:rsidRPr="00D1406E">
        <w:t>COURSE DELETION</w:t>
      </w:r>
    </w:p>
    <w:p w14:paraId="1004B301" w14:textId="05E5181B" w:rsidR="003B1382" w:rsidRPr="006839CB" w:rsidRDefault="006839CB" w:rsidP="006839CB">
      <w:pPr>
        <w:ind w:left="1440" w:firstLine="0"/>
        <w:rPr>
          <w:i/>
        </w:rPr>
      </w:pPr>
      <w:r w:rsidRPr="00410033">
        <w:rPr>
          <w:i/>
        </w:rPr>
        <w:t>None.</w:t>
      </w:r>
    </w:p>
    <w:p w14:paraId="2C40C4E6" w14:textId="533188B4" w:rsidR="00EE5B5A" w:rsidRPr="00CD1FAF" w:rsidRDefault="0063536E" w:rsidP="00D903F8">
      <w:pPr>
        <w:pStyle w:val="Heading2"/>
      </w:pPr>
      <w:r w:rsidRPr="00CD1FAF">
        <w:t xml:space="preserve">CONSENT </w:t>
      </w:r>
      <w:proofErr w:type="gramStart"/>
      <w:r w:rsidRPr="00CD1FAF">
        <w:t>CALENDAR</w:t>
      </w:r>
      <w:r w:rsidR="009061D5">
        <w:t xml:space="preserve"> </w:t>
      </w:r>
      <w:r w:rsidR="006C2CE6">
        <w:t xml:space="preserve"> </w:t>
      </w:r>
      <w:r w:rsidR="006C2CE6" w:rsidRPr="006C2CE6">
        <w:rPr>
          <w:color w:val="FF0000"/>
        </w:rPr>
        <w:t>Taken</w:t>
      </w:r>
      <w:proofErr w:type="gramEnd"/>
      <w:r w:rsidR="006C2CE6" w:rsidRPr="006C2CE6">
        <w:rPr>
          <w:color w:val="FF0000"/>
        </w:rPr>
        <w:t xml:space="preserve"> as whole-- </w:t>
      </w:r>
      <w:r w:rsidR="006C2CE6">
        <w:rPr>
          <w:color w:val="FF0000"/>
        </w:rPr>
        <w:t>APPROVED</w:t>
      </w:r>
    </w:p>
    <w:p w14:paraId="4BCE8505" w14:textId="77777777" w:rsidR="00EE5B5A" w:rsidRPr="00CD1FAF" w:rsidRDefault="0063536E" w:rsidP="00D903F8">
      <w:pPr>
        <w:pStyle w:val="AlphaHeader"/>
      </w:pPr>
      <w:r w:rsidRPr="00CD1FAF">
        <w:t>REQUEST FOR EXPERIMENTAL COURSE</w:t>
      </w:r>
    </w:p>
    <w:p w14:paraId="4CD1E602" w14:textId="27102E95" w:rsidR="00AB022E" w:rsidRPr="00410033" w:rsidRDefault="00410033" w:rsidP="00D14099">
      <w:pPr>
        <w:ind w:left="1440" w:firstLine="0"/>
        <w:rPr>
          <w:i/>
        </w:rPr>
      </w:pPr>
      <w:r w:rsidRPr="00410033">
        <w:rPr>
          <w:i/>
        </w:rPr>
        <w:t>None.</w:t>
      </w:r>
    </w:p>
    <w:p w14:paraId="2B71C8B9" w14:textId="77777777" w:rsidR="00754D35" w:rsidRPr="00172AE5" w:rsidRDefault="0063536E" w:rsidP="00D903F8">
      <w:pPr>
        <w:pStyle w:val="AlphaHeader"/>
      </w:pPr>
      <w:r w:rsidRPr="003B7179">
        <w:t xml:space="preserve">CHANGE </w:t>
      </w:r>
      <w:r w:rsidRPr="00172AE5">
        <w:t>IN PROGRAM</w:t>
      </w:r>
    </w:p>
    <w:p w14:paraId="522F5C51" w14:textId="6E24D5C8" w:rsidR="001A19C9" w:rsidRPr="00172AE5" w:rsidRDefault="001A19C9" w:rsidP="001A19C9">
      <w:pPr>
        <w:pStyle w:val="Heading3"/>
      </w:pPr>
      <w:r w:rsidRPr="00172AE5">
        <w:t xml:space="preserve">College of </w:t>
      </w:r>
      <w:r w:rsidR="00BA7970">
        <w:t>Liberal Arts and Social Sciences</w:t>
      </w:r>
    </w:p>
    <w:p w14:paraId="4D8E3F91" w14:textId="0705A98F" w:rsidR="0076079F" w:rsidRDefault="00BA7970" w:rsidP="002B6E2B">
      <w:pPr>
        <w:pStyle w:val="ListParagraph2"/>
        <w:numPr>
          <w:ilvl w:val="3"/>
          <w:numId w:val="3"/>
        </w:numPr>
      </w:pPr>
      <w:r w:rsidRPr="00BA7970">
        <w:t xml:space="preserve">Liberal Arts and Social Sciences degree requirements </w:t>
      </w:r>
      <w:r w:rsidR="0076079F" w:rsidRPr="0076079F">
        <w:t>—Change in Requirements (Catalog year effective 2020-21)</w:t>
      </w:r>
    </w:p>
    <w:p w14:paraId="65155144" w14:textId="4789B2E5" w:rsidR="00BA7970" w:rsidRDefault="00BA7970" w:rsidP="00BA7970">
      <w:pPr>
        <w:pStyle w:val="Heading4"/>
      </w:pPr>
      <w:r>
        <w:t>Department of Anthropology</w:t>
      </w:r>
    </w:p>
    <w:p w14:paraId="1F60EB54" w14:textId="228C3BA2" w:rsidR="00BA7970" w:rsidRDefault="00BA7970" w:rsidP="002B6E2B">
      <w:pPr>
        <w:pStyle w:val="ListParagraph2"/>
        <w:numPr>
          <w:ilvl w:val="3"/>
          <w:numId w:val="3"/>
        </w:numPr>
      </w:pPr>
      <w:r w:rsidRPr="00BA7970">
        <w:t xml:space="preserve">Anthropology, BA </w:t>
      </w:r>
      <w:r w:rsidRPr="0076079F">
        <w:t>—Change in Requirements (Catalog year effective 2020-21)</w:t>
      </w:r>
    </w:p>
    <w:p w14:paraId="0CEE6588" w14:textId="6E039136" w:rsidR="00BA7970" w:rsidRDefault="00BA7970" w:rsidP="00BA7970">
      <w:pPr>
        <w:pStyle w:val="Heading4"/>
      </w:pPr>
      <w:r>
        <w:t>Department of Communication Studies</w:t>
      </w:r>
    </w:p>
    <w:p w14:paraId="6430AFF5" w14:textId="5AC97072" w:rsidR="00BA7970" w:rsidRDefault="00BA7970" w:rsidP="002B6E2B">
      <w:pPr>
        <w:pStyle w:val="ListParagraph2"/>
        <w:numPr>
          <w:ilvl w:val="3"/>
          <w:numId w:val="3"/>
        </w:numPr>
      </w:pPr>
      <w:r w:rsidRPr="00BA7970">
        <w:t xml:space="preserve">Communication Studies, BA </w:t>
      </w:r>
      <w:r w:rsidRPr="0076079F">
        <w:t>—Change in Requirements (Catalog year effective 2020-21)</w:t>
      </w:r>
    </w:p>
    <w:p w14:paraId="292C7240" w14:textId="6C8EC4F1" w:rsidR="00BA7970" w:rsidRDefault="00BA7970" w:rsidP="00BA7970">
      <w:pPr>
        <w:pStyle w:val="Heading4"/>
      </w:pPr>
      <w:r>
        <w:t>Department of Geography and the Environment</w:t>
      </w:r>
    </w:p>
    <w:p w14:paraId="3ADB3DEB" w14:textId="23C52E0E" w:rsidR="00BA7970" w:rsidRDefault="00BA7970" w:rsidP="002B6E2B">
      <w:pPr>
        <w:pStyle w:val="ListParagraph2"/>
        <w:numPr>
          <w:ilvl w:val="3"/>
          <w:numId w:val="3"/>
        </w:numPr>
      </w:pPr>
      <w:r w:rsidRPr="00BA7970">
        <w:t xml:space="preserve">Geography, BA </w:t>
      </w:r>
      <w:r w:rsidRPr="0076079F">
        <w:t>—Change in Requirements (Catalog year effective 2020-21)</w:t>
      </w:r>
    </w:p>
    <w:p w14:paraId="07E33A24" w14:textId="3774FD16" w:rsidR="00BA7970" w:rsidRDefault="00BA7970" w:rsidP="002B6E2B">
      <w:pPr>
        <w:pStyle w:val="ListParagraph2"/>
        <w:numPr>
          <w:ilvl w:val="3"/>
          <w:numId w:val="3"/>
        </w:numPr>
      </w:pPr>
      <w:r w:rsidRPr="00BA7970">
        <w:t xml:space="preserve">Geography, BS </w:t>
      </w:r>
      <w:r w:rsidRPr="0076079F">
        <w:t>—Change in Requirements (Catalog year effective 2020-21)</w:t>
      </w:r>
    </w:p>
    <w:p w14:paraId="10F7D375" w14:textId="5058748D" w:rsidR="00BA7970" w:rsidRDefault="00BA7970" w:rsidP="00BA7970">
      <w:pPr>
        <w:pStyle w:val="Heading4"/>
      </w:pPr>
      <w:r>
        <w:t>Department of History</w:t>
      </w:r>
    </w:p>
    <w:p w14:paraId="26827D6C" w14:textId="4BD948E2" w:rsidR="00BA7970" w:rsidRDefault="00BA7970" w:rsidP="002B6E2B">
      <w:pPr>
        <w:pStyle w:val="ListParagraph2"/>
        <w:numPr>
          <w:ilvl w:val="3"/>
          <w:numId w:val="3"/>
        </w:numPr>
      </w:pPr>
      <w:r w:rsidRPr="00BA7970">
        <w:t xml:space="preserve">History, BA </w:t>
      </w:r>
      <w:r w:rsidRPr="0076079F">
        <w:t>—Change in Requirements (Catalog year effective 2020-21)</w:t>
      </w:r>
    </w:p>
    <w:p w14:paraId="1F410F4F" w14:textId="46CE02B1" w:rsidR="00BA7970" w:rsidRDefault="00BA7970" w:rsidP="00BA7970">
      <w:pPr>
        <w:pStyle w:val="Heading4"/>
      </w:pPr>
      <w:r>
        <w:t>Department of Media Arts</w:t>
      </w:r>
    </w:p>
    <w:p w14:paraId="5F3EE3DD" w14:textId="1BA19131" w:rsidR="00BA7970" w:rsidRDefault="00BA7970" w:rsidP="002B6E2B">
      <w:pPr>
        <w:pStyle w:val="ListParagraph2"/>
        <w:numPr>
          <w:ilvl w:val="3"/>
          <w:numId w:val="3"/>
        </w:numPr>
      </w:pPr>
      <w:r w:rsidRPr="00BA7970">
        <w:t xml:space="preserve">Converged Broadcast Media, BA </w:t>
      </w:r>
      <w:r w:rsidRPr="0076079F">
        <w:t>—Change in Requirements (Catalog year effective 2020-21)</w:t>
      </w:r>
    </w:p>
    <w:p w14:paraId="0AB88F46" w14:textId="4260B216" w:rsidR="00BA7970" w:rsidRDefault="00BA7970" w:rsidP="002B6E2B">
      <w:pPr>
        <w:pStyle w:val="ListParagraph2"/>
        <w:numPr>
          <w:ilvl w:val="3"/>
          <w:numId w:val="3"/>
        </w:numPr>
      </w:pPr>
      <w:r w:rsidRPr="00BA7970">
        <w:lastRenderedPageBreak/>
        <w:t xml:space="preserve">Media Arts, BA </w:t>
      </w:r>
      <w:r w:rsidRPr="0076079F">
        <w:t>—Change in Requirements (Catalog year effective 2020-21)</w:t>
      </w:r>
    </w:p>
    <w:p w14:paraId="40DACE36" w14:textId="3F64E25A" w:rsidR="00BA7970" w:rsidRDefault="00BA7970" w:rsidP="00BA7970">
      <w:pPr>
        <w:pStyle w:val="Heading4"/>
      </w:pPr>
      <w:r>
        <w:t>Department of Philosophy and Religion</w:t>
      </w:r>
    </w:p>
    <w:p w14:paraId="655D18D0" w14:textId="3A0CC0F5" w:rsidR="00BA7970" w:rsidRDefault="00BA7970" w:rsidP="002B6E2B">
      <w:pPr>
        <w:pStyle w:val="ListParagraph2"/>
        <w:numPr>
          <w:ilvl w:val="3"/>
          <w:numId w:val="3"/>
        </w:numPr>
      </w:pPr>
      <w:r w:rsidRPr="00BA7970">
        <w:t xml:space="preserve">Philosophy, BA </w:t>
      </w:r>
      <w:r w:rsidRPr="0076079F">
        <w:t>—Change in Requirements (Catalog year effective 2020-21)</w:t>
      </w:r>
    </w:p>
    <w:p w14:paraId="0EABC3C5" w14:textId="673A8B9A" w:rsidR="00BA7970" w:rsidRPr="00172AE5" w:rsidRDefault="00BA7970" w:rsidP="00BA7970">
      <w:pPr>
        <w:pStyle w:val="Heading3"/>
      </w:pPr>
      <w:r w:rsidRPr="00172AE5">
        <w:t xml:space="preserve">College of </w:t>
      </w:r>
      <w:r>
        <w:t>Science</w:t>
      </w:r>
    </w:p>
    <w:p w14:paraId="0E18CE65" w14:textId="789ACED5" w:rsidR="00BA7970" w:rsidRDefault="00BA7970" w:rsidP="00BA7970">
      <w:pPr>
        <w:pStyle w:val="Heading4"/>
      </w:pPr>
      <w:r>
        <w:t>Department of Biological Sciences</w:t>
      </w:r>
    </w:p>
    <w:p w14:paraId="50FE59A3" w14:textId="2FC148D1" w:rsidR="00BA7970" w:rsidRDefault="002553D3" w:rsidP="002B6E2B">
      <w:pPr>
        <w:pStyle w:val="ListParagraph2"/>
        <w:numPr>
          <w:ilvl w:val="3"/>
          <w:numId w:val="3"/>
        </w:numPr>
      </w:pPr>
      <w:r w:rsidRPr="002553D3">
        <w:t xml:space="preserve">Biology, BA </w:t>
      </w:r>
      <w:r w:rsidR="00BA7970" w:rsidRPr="0076079F">
        <w:t>—Change in Requirements (Catalog year effective 2020-21)</w:t>
      </w:r>
    </w:p>
    <w:p w14:paraId="0E4BE752" w14:textId="60A28E5F" w:rsidR="00BA7970" w:rsidRDefault="002553D3" w:rsidP="002B6E2B">
      <w:pPr>
        <w:pStyle w:val="ListParagraph2"/>
        <w:numPr>
          <w:ilvl w:val="3"/>
          <w:numId w:val="3"/>
        </w:numPr>
      </w:pPr>
      <w:r w:rsidRPr="002553D3">
        <w:t xml:space="preserve">Biology, BSBIO </w:t>
      </w:r>
      <w:r w:rsidR="00BA7970" w:rsidRPr="0076079F">
        <w:t>—Change in Requirements (Catalog year effective 2020-21)</w:t>
      </w:r>
    </w:p>
    <w:p w14:paraId="10F5EBA4" w14:textId="4E659E31" w:rsidR="00BA7970" w:rsidRDefault="002553D3" w:rsidP="002B6E2B">
      <w:pPr>
        <w:pStyle w:val="ListParagraph2"/>
        <w:numPr>
          <w:ilvl w:val="3"/>
          <w:numId w:val="3"/>
        </w:numPr>
      </w:pPr>
      <w:r w:rsidRPr="002553D3">
        <w:t xml:space="preserve">Ecology for Environmental Science, BS </w:t>
      </w:r>
      <w:r w:rsidR="00BA7970" w:rsidRPr="0076079F">
        <w:t>—Change in Requirements (Catalog year effective 2020-21)</w:t>
      </w:r>
    </w:p>
    <w:p w14:paraId="476F2785" w14:textId="287BA9B2" w:rsidR="00BA7970" w:rsidRDefault="002553D3" w:rsidP="002B6E2B">
      <w:pPr>
        <w:pStyle w:val="ListParagraph2"/>
        <w:numPr>
          <w:ilvl w:val="3"/>
          <w:numId w:val="3"/>
        </w:numPr>
      </w:pPr>
      <w:r w:rsidRPr="002553D3">
        <w:t xml:space="preserve">Medical Laboratory Sciences, BSMLS </w:t>
      </w:r>
      <w:r w:rsidRPr="0076079F">
        <w:t>—Change in Requirements (Catalog year effective 2020-21)</w:t>
      </w:r>
    </w:p>
    <w:p w14:paraId="5B47CEAE" w14:textId="2B180452" w:rsidR="00C8448E" w:rsidRPr="00172AE5" w:rsidRDefault="00C8448E" w:rsidP="00C8448E">
      <w:pPr>
        <w:pStyle w:val="Heading3"/>
      </w:pPr>
      <w:r w:rsidRPr="00172AE5">
        <w:t xml:space="preserve">College of </w:t>
      </w:r>
      <w:r>
        <w:t>Visual Arts and Design</w:t>
      </w:r>
    </w:p>
    <w:p w14:paraId="23B18F0A" w14:textId="3288E6ED" w:rsidR="00C8448E" w:rsidRDefault="00C8448E" w:rsidP="002B6E2B">
      <w:pPr>
        <w:pStyle w:val="ListParagraph2"/>
        <w:numPr>
          <w:ilvl w:val="3"/>
          <w:numId w:val="3"/>
        </w:numPr>
      </w:pPr>
      <w:r w:rsidRPr="00C8448E">
        <w:t xml:space="preserve">Admission to the College of Visual Arts and Design </w:t>
      </w:r>
      <w:r w:rsidRPr="0076079F">
        <w:t>—</w:t>
      </w:r>
      <w:r>
        <w:t xml:space="preserve"> Remove college admission requirements </w:t>
      </w:r>
      <w:r w:rsidRPr="0076079F">
        <w:t>(Catalog year effective 2020-21)</w:t>
      </w:r>
    </w:p>
    <w:p w14:paraId="68B2C258" w14:textId="2A362322" w:rsidR="00BA7970" w:rsidRDefault="00BA7970" w:rsidP="00BA7970">
      <w:pPr>
        <w:pStyle w:val="Heading4"/>
      </w:pPr>
      <w:r>
        <w:t xml:space="preserve">Department of </w:t>
      </w:r>
      <w:r w:rsidR="00C8448E">
        <w:t>Art Education and Art History</w:t>
      </w:r>
    </w:p>
    <w:p w14:paraId="60D452FB" w14:textId="138C62A7" w:rsidR="00C8448E" w:rsidRDefault="00C8448E" w:rsidP="002B6E2B">
      <w:pPr>
        <w:pStyle w:val="ListParagraph2"/>
        <w:numPr>
          <w:ilvl w:val="3"/>
          <w:numId w:val="3"/>
        </w:numPr>
      </w:pPr>
      <w:r w:rsidRPr="00C8448E">
        <w:t xml:space="preserve">Art History, BA </w:t>
      </w:r>
      <w:r w:rsidRPr="0076079F">
        <w:t>—</w:t>
      </w:r>
      <w:r>
        <w:t xml:space="preserve"> Remove college admission requirements </w:t>
      </w:r>
      <w:r w:rsidRPr="0076079F">
        <w:t>(Catalog year effective 2020-21)</w:t>
      </w:r>
    </w:p>
    <w:p w14:paraId="4C804EBC" w14:textId="3D04F490" w:rsidR="00C8448E" w:rsidRDefault="00C8448E" w:rsidP="002B6E2B">
      <w:pPr>
        <w:pStyle w:val="ListParagraph2"/>
        <w:numPr>
          <w:ilvl w:val="3"/>
          <w:numId w:val="3"/>
        </w:numPr>
      </w:pPr>
      <w:r w:rsidRPr="00C8448E">
        <w:t xml:space="preserve">Interdisciplinary Art and Design Studies, BA </w:t>
      </w:r>
      <w:r w:rsidRPr="0076079F">
        <w:t>—</w:t>
      </w:r>
      <w:r>
        <w:t xml:space="preserve"> Remove college admission requirements and change in requirements </w:t>
      </w:r>
      <w:r w:rsidRPr="0076079F">
        <w:t>(Catalog year effective 2020-21)</w:t>
      </w:r>
    </w:p>
    <w:p w14:paraId="237F242E" w14:textId="617834A2" w:rsidR="00C8448E" w:rsidRDefault="00C8448E" w:rsidP="002B6E2B">
      <w:pPr>
        <w:pStyle w:val="ListParagraph2"/>
        <w:numPr>
          <w:ilvl w:val="3"/>
          <w:numId w:val="3"/>
        </w:numPr>
      </w:pPr>
      <w:r w:rsidRPr="00C8448E">
        <w:t xml:space="preserve">Interdisciplinary Art and Design Studies with a concentration in Arts Management, BA </w:t>
      </w:r>
      <w:r w:rsidRPr="0076079F">
        <w:t>—</w:t>
      </w:r>
      <w:r>
        <w:t xml:space="preserve"> Remove college admission requirements and change in requirements </w:t>
      </w:r>
      <w:r w:rsidRPr="0076079F">
        <w:t>(Catalog year effective 2020-21)</w:t>
      </w:r>
    </w:p>
    <w:p w14:paraId="1FECC320" w14:textId="737ABB62" w:rsidR="00C8448E" w:rsidRDefault="00943903" w:rsidP="002B6E2B">
      <w:pPr>
        <w:pStyle w:val="ListParagraph2"/>
        <w:numPr>
          <w:ilvl w:val="3"/>
          <w:numId w:val="3"/>
        </w:numPr>
      </w:pPr>
      <w:r>
        <w:t>Art Education</w:t>
      </w:r>
      <w:r w:rsidRPr="00943903">
        <w:t xml:space="preserve"> pre-major</w:t>
      </w:r>
      <w:r w:rsidR="00C8448E" w:rsidRPr="00C8448E">
        <w:t xml:space="preserve"> </w:t>
      </w:r>
      <w:r w:rsidR="00C8448E" w:rsidRPr="0076079F">
        <w:t>—</w:t>
      </w:r>
      <w:r w:rsidR="00C8448E">
        <w:t xml:space="preserve"> </w:t>
      </w:r>
      <w:r>
        <w:t>Change in title and requirements</w:t>
      </w:r>
      <w:r w:rsidR="00C8448E">
        <w:t xml:space="preserve"> </w:t>
      </w:r>
      <w:r w:rsidR="002B6E2B">
        <w:t>(</w:t>
      </w:r>
      <w:r w:rsidR="002B6E2B">
        <w:rPr>
          <w:i/>
        </w:rPr>
        <w:t>from Visual Arts Studies pre-major</w:t>
      </w:r>
      <w:r w:rsidR="002B6E2B">
        <w:t>)</w:t>
      </w:r>
      <w:r w:rsidR="002B6E2B" w:rsidRPr="0076079F">
        <w:t xml:space="preserve"> </w:t>
      </w:r>
      <w:r w:rsidR="00C8448E" w:rsidRPr="0076079F">
        <w:t>(Catalog year effective 2020-21)</w:t>
      </w:r>
    </w:p>
    <w:p w14:paraId="2FAF912F" w14:textId="6DB2D21A" w:rsidR="00943903" w:rsidRDefault="00943903" w:rsidP="00943903">
      <w:pPr>
        <w:pStyle w:val="Heading4"/>
      </w:pPr>
      <w:r>
        <w:t xml:space="preserve">Department of </w:t>
      </w:r>
      <w:r w:rsidR="00913447">
        <w:t>Design</w:t>
      </w:r>
    </w:p>
    <w:p w14:paraId="211C6738" w14:textId="53D09354" w:rsidR="00943903" w:rsidRDefault="00943903" w:rsidP="002B6E2B">
      <w:pPr>
        <w:pStyle w:val="ListParagraph2"/>
        <w:numPr>
          <w:ilvl w:val="3"/>
          <w:numId w:val="3"/>
        </w:numPr>
      </w:pPr>
      <w:r w:rsidRPr="00943903">
        <w:t xml:space="preserve">Communication Design pre-major </w:t>
      </w:r>
      <w:r w:rsidRPr="0076079F">
        <w:t>—</w:t>
      </w:r>
      <w:r>
        <w:t xml:space="preserve"> </w:t>
      </w:r>
      <w:r w:rsidR="00913447">
        <w:t xml:space="preserve">Change in </w:t>
      </w:r>
      <w:r>
        <w:t xml:space="preserve">requirements </w:t>
      </w:r>
      <w:r w:rsidRPr="0076079F">
        <w:t>(Catalog year effective 2020-21)</w:t>
      </w:r>
    </w:p>
    <w:p w14:paraId="3659B089" w14:textId="692250D2" w:rsidR="00913447" w:rsidRDefault="00913447" w:rsidP="002B6E2B">
      <w:pPr>
        <w:pStyle w:val="ListParagraph2"/>
        <w:numPr>
          <w:ilvl w:val="3"/>
          <w:numId w:val="3"/>
        </w:numPr>
      </w:pPr>
      <w:r w:rsidRPr="00913447">
        <w:t xml:space="preserve">Communication Design with a concentration in Graphic Design, BFA </w:t>
      </w:r>
      <w:r w:rsidRPr="0076079F">
        <w:t>—</w:t>
      </w:r>
      <w:r>
        <w:t xml:space="preserve"> Change in requirements </w:t>
      </w:r>
      <w:r w:rsidRPr="0076079F">
        <w:t>(Catalog year effective 2020-21)</w:t>
      </w:r>
    </w:p>
    <w:p w14:paraId="51617651" w14:textId="49A9F49A" w:rsidR="00913447" w:rsidRDefault="00913447" w:rsidP="002B6E2B">
      <w:pPr>
        <w:pStyle w:val="ListParagraph2"/>
        <w:numPr>
          <w:ilvl w:val="3"/>
          <w:numId w:val="3"/>
        </w:numPr>
      </w:pPr>
      <w:r w:rsidRPr="00913447">
        <w:t xml:space="preserve">Communication Design with a concentration in User-Experience Design, BFA </w:t>
      </w:r>
      <w:r w:rsidRPr="0076079F">
        <w:t>—</w:t>
      </w:r>
      <w:r>
        <w:t xml:space="preserve"> Change in requirements </w:t>
      </w:r>
      <w:r w:rsidRPr="0076079F">
        <w:t>(Catalog year effective 2020-21)</w:t>
      </w:r>
    </w:p>
    <w:p w14:paraId="2304DC17" w14:textId="0E4EE552" w:rsidR="00913447" w:rsidRDefault="00913447" w:rsidP="002B6E2B">
      <w:pPr>
        <w:pStyle w:val="ListParagraph2"/>
        <w:numPr>
          <w:ilvl w:val="3"/>
          <w:numId w:val="3"/>
        </w:numPr>
      </w:pPr>
      <w:r w:rsidRPr="00913447">
        <w:lastRenderedPageBreak/>
        <w:t xml:space="preserve">Fashion design pre-major </w:t>
      </w:r>
      <w:r w:rsidRPr="0076079F">
        <w:t>—</w:t>
      </w:r>
      <w:r>
        <w:t xml:space="preserve"> Change in requirements </w:t>
      </w:r>
      <w:r w:rsidRPr="0076079F">
        <w:t>(Catalog year effective 2020-21)</w:t>
      </w:r>
    </w:p>
    <w:p w14:paraId="0C7C2FF5" w14:textId="2A8113BF" w:rsidR="00913447" w:rsidRDefault="00913447" w:rsidP="002B6E2B">
      <w:pPr>
        <w:pStyle w:val="ListParagraph2"/>
        <w:numPr>
          <w:ilvl w:val="3"/>
          <w:numId w:val="3"/>
        </w:numPr>
      </w:pPr>
      <w:r w:rsidRPr="00913447">
        <w:t xml:space="preserve">Fashion Design, BFA </w:t>
      </w:r>
      <w:r w:rsidRPr="0076079F">
        <w:t>—</w:t>
      </w:r>
      <w:r>
        <w:t xml:space="preserve"> Change in requirements and remove college admission requirements </w:t>
      </w:r>
      <w:r w:rsidRPr="0076079F">
        <w:t>(Catalog year effective 2020-21)</w:t>
      </w:r>
    </w:p>
    <w:p w14:paraId="13487611" w14:textId="737AB5B5" w:rsidR="00913447" w:rsidRDefault="00913447" w:rsidP="002B6E2B">
      <w:pPr>
        <w:pStyle w:val="ListParagraph2"/>
        <w:numPr>
          <w:ilvl w:val="3"/>
          <w:numId w:val="3"/>
        </w:numPr>
      </w:pPr>
      <w:r w:rsidRPr="00913447">
        <w:t xml:space="preserve">Interior Design pre-major </w:t>
      </w:r>
      <w:r w:rsidRPr="0076079F">
        <w:t>—</w:t>
      </w:r>
      <w:r>
        <w:t xml:space="preserve"> Change in requirements </w:t>
      </w:r>
      <w:r w:rsidRPr="0076079F">
        <w:t>(Catalog year effective 2020-21)</w:t>
      </w:r>
    </w:p>
    <w:p w14:paraId="7F468C0B" w14:textId="7C6119C1" w:rsidR="00BA7970" w:rsidRDefault="00913447" w:rsidP="002B6E2B">
      <w:pPr>
        <w:pStyle w:val="ListParagraph2"/>
        <w:numPr>
          <w:ilvl w:val="3"/>
          <w:numId w:val="3"/>
        </w:numPr>
      </w:pPr>
      <w:r w:rsidRPr="00913447">
        <w:t xml:space="preserve">Interior Design, BFA — Change in requirements and remove college admission requirements </w:t>
      </w:r>
      <w:r w:rsidRPr="0076079F">
        <w:t>(Catalog year effective 2020-21)</w:t>
      </w:r>
    </w:p>
    <w:p w14:paraId="2EBA4CDF" w14:textId="77777777" w:rsidR="00913447" w:rsidRDefault="00913447" w:rsidP="00913447">
      <w:pPr>
        <w:pStyle w:val="Heading4"/>
      </w:pPr>
      <w:r>
        <w:t>Department of Design</w:t>
      </w:r>
    </w:p>
    <w:p w14:paraId="4300B036" w14:textId="5EAB2885" w:rsidR="00913447" w:rsidRDefault="00913447" w:rsidP="002B6E2B">
      <w:pPr>
        <w:pStyle w:val="ListParagraph2"/>
        <w:numPr>
          <w:ilvl w:val="3"/>
          <w:numId w:val="3"/>
        </w:numPr>
      </w:pPr>
      <w:r w:rsidRPr="00913447">
        <w:t xml:space="preserve">Studio Art with a concentration in Ceramics, BFA — Change in requirements and remove college admission requirements </w:t>
      </w:r>
      <w:r w:rsidRPr="0076079F">
        <w:t>(Catalog year effective 2020-21)</w:t>
      </w:r>
    </w:p>
    <w:p w14:paraId="5899296B" w14:textId="7C20DC40" w:rsidR="00913447" w:rsidRDefault="00913447" w:rsidP="002B6E2B">
      <w:pPr>
        <w:pStyle w:val="ListParagraph2"/>
        <w:numPr>
          <w:ilvl w:val="3"/>
          <w:numId w:val="3"/>
        </w:numPr>
      </w:pPr>
      <w:r w:rsidRPr="00913447">
        <w:t xml:space="preserve">Studio Art with a concentration in Drawing and Painting, BFA — Change in requirements and remove college admission requirements </w:t>
      </w:r>
      <w:r w:rsidRPr="0076079F">
        <w:t>(Catalog year effective 2020-21)</w:t>
      </w:r>
    </w:p>
    <w:p w14:paraId="06D6DBDF" w14:textId="24C26376" w:rsidR="00913447" w:rsidRDefault="00913447" w:rsidP="002B6E2B">
      <w:pPr>
        <w:pStyle w:val="ListParagraph2"/>
        <w:numPr>
          <w:ilvl w:val="3"/>
          <w:numId w:val="3"/>
        </w:numPr>
      </w:pPr>
      <w:r w:rsidRPr="00913447">
        <w:t xml:space="preserve">Studio Art with a concentration in Metalsmithing and Jewelry, BFA — Change in requirements and remove college admission requirements </w:t>
      </w:r>
      <w:r w:rsidRPr="0076079F">
        <w:t>(Catalog year effective 2020-21)</w:t>
      </w:r>
    </w:p>
    <w:p w14:paraId="7BBD9FFF" w14:textId="41E1C259" w:rsidR="00913447" w:rsidRDefault="00913447" w:rsidP="002B6E2B">
      <w:pPr>
        <w:pStyle w:val="ListParagraph2"/>
        <w:numPr>
          <w:ilvl w:val="3"/>
          <w:numId w:val="3"/>
        </w:numPr>
      </w:pPr>
      <w:r w:rsidRPr="00913447">
        <w:t xml:space="preserve">Studio Art with a concentration in New Media Art, BFA — Change in requirements and remove college admission requirements </w:t>
      </w:r>
      <w:r w:rsidRPr="0076079F">
        <w:t>(Catalog year effective 2020-21)</w:t>
      </w:r>
    </w:p>
    <w:p w14:paraId="34AFFD5D" w14:textId="4631A832" w:rsidR="00913447" w:rsidRDefault="00913447" w:rsidP="002B6E2B">
      <w:pPr>
        <w:pStyle w:val="ListParagraph2"/>
        <w:numPr>
          <w:ilvl w:val="3"/>
          <w:numId w:val="3"/>
        </w:numPr>
      </w:pPr>
      <w:r w:rsidRPr="00913447">
        <w:t xml:space="preserve">Studio Art with a concentration in Photography, BFA — Change in requirements and remove college admission requirements </w:t>
      </w:r>
      <w:r w:rsidRPr="0076079F">
        <w:t>(Catalog year effective 2020-21)</w:t>
      </w:r>
    </w:p>
    <w:p w14:paraId="5E9798D9" w14:textId="103C5BE9" w:rsidR="00913447" w:rsidRDefault="00913447" w:rsidP="002B6E2B">
      <w:pPr>
        <w:pStyle w:val="ListParagraph2"/>
        <w:numPr>
          <w:ilvl w:val="3"/>
          <w:numId w:val="3"/>
        </w:numPr>
      </w:pPr>
      <w:r w:rsidRPr="00913447">
        <w:t xml:space="preserve">Studio Art with a concentration in Printmaking, BFA — Change in requirements and remove college admission requirements </w:t>
      </w:r>
      <w:r w:rsidRPr="0076079F">
        <w:t>(Catalog year effective 2020-21)</w:t>
      </w:r>
    </w:p>
    <w:p w14:paraId="3425F1CE" w14:textId="23246FC6" w:rsidR="00913447" w:rsidRDefault="00913447" w:rsidP="002B6E2B">
      <w:pPr>
        <w:pStyle w:val="ListParagraph2"/>
        <w:numPr>
          <w:ilvl w:val="3"/>
          <w:numId w:val="3"/>
        </w:numPr>
      </w:pPr>
      <w:r w:rsidRPr="00913447">
        <w:t xml:space="preserve">Studio Art with a concentration in Sculpture, BFA — Change in requirements and remove college admission requirements </w:t>
      </w:r>
      <w:r w:rsidRPr="0076079F">
        <w:t>(Catalog year effective 2020-21)</w:t>
      </w:r>
    </w:p>
    <w:p w14:paraId="11C89352" w14:textId="74A24055" w:rsidR="0083011D" w:rsidRDefault="0083011D" w:rsidP="002B6E2B">
      <w:pPr>
        <w:pStyle w:val="AlphaHeader"/>
        <w:numPr>
          <w:ilvl w:val="2"/>
          <w:numId w:val="3"/>
        </w:numPr>
      </w:pPr>
      <w:r w:rsidRPr="0025006B">
        <w:t>CHANGE IN EXISTING COURSE</w:t>
      </w:r>
    </w:p>
    <w:p w14:paraId="1B6CF23D" w14:textId="77777777" w:rsidR="00B76E0F" w:rsidRDefault="00B76E0F" w:rsidP="00B76E0F">
      <w:pPr>
        <w:pStyle w:val="Heading3"/>
      </w:pPr>
      <w:r>
        <w:t>College of Engineering</w:t>
      </w:r>
    </w:p>
    <w:p w14:paraId="3D95D02C" w14:textId="77777777" w:rsidR="00B76E0F" w:rsidRDefault="00B76E0F" w:rsidP="00B76E0F">
      <w:pPr>
        <w:pStyle w:val="Heading4"/>
      </w:pPr>
      <w:r w:rsidRPr="001354A6">
        <w:t xml:space="preserve">Department of </w:t>
      </w:r>
      <w:r>
        <w:t>Biomedical</w:t>
      </w:r>
      <w:r w:rsidRPr="001354A6">
        <w:t xml:space="preserve"> Engineering</w:t>
      </w:r>
    </w:p>
    <w:p w14:paraId="376002CC" w14:textId="5242F724" w:rsidR="00B76E0F" w:rsidRDefault="00B76E0F" w:rsidP="00B76E0F">
      <w:pPr>
        <w:pStyle w:val="ListParagraph2"/>
        <w:numPr>
          <w:ilvl w:val="3"/>
          <w:numId w:val="4"/>
        </w:numPr>
      </w:pPr>
      <w:r w:rsidRPr="009D19EF">
        <w:t xml:space="preserve">BMEN - 3310 - Engineering Measurements from Human Systems —Change in </w:t>
      </w:r>
      <w:r>
        <w:t>description</w:t>
      </w:r>
      <w:r w:rsidRPr="009D19EF">
        <w:t xml:space="preserve"> (Catalog year effective 2020-21)</w:t>
      </w:r>
    </w:p>
    <w:p w14:paraId="7538A672" w14:textId="12CB7E8D" w:rsidR="0070540D" w:rsidRPr="009D19EF" w:rsidRDefault="0070540D" w:rsidP="0070540D">
      <w:pPr>
        <w:pStyle w:val="ListParagraph2"/>
        <w:numPr>
          <w:ilvl w:val="3"/>
          <w:numId w:val="4"/>
        </w:numPr>
      </w:pPr>
      <w:r w:rsidRPr="009D19EF">
        <w:lastRenderedPageBreak/>
        <w:t xml:space="preserve">BMEN - </w:t>
      </w:r>
      <w:r>
        <w:t>4</w:t>
      </w:r>
      <w:r w:rsidRPr="009D19EF">
        <w:t xml:space="preserve">310 </w:t>
      </w:r>
      <w:r>
        <w:t>–</w:t>
      </w:r>
      <w:r w:rsidRPr="009D19EF">
        <w:t xml:space="preserve"> </w:t>
      </w:r>
      <w:r>
        <w:t>Biomedical Modeling</w:t>
      </w:r>
      <w:r w:rsidRPr="009D19EF">
        <w:t xml:space="preserve"> —</w:t>
      </w:r>
      <w:r>
        <w:t xml:space="preserve"> Add cross-listing</w:t>
      </w:r>
      <w:r w:rsidRPr="009D19EF">
        <w:t xml:space="preserve"> (Catalog year effective 2020-21)</w:t>
      </w:r>
    </w:p>
    <w:p w14:paraId="79582BA4" w14:textId="77777777" w:rsidR="00B76E0F" w:rsidRDefault="00B76E0F" w:rsidP="00B76E0F">
      <w:pPr>
        <w:pStyle w:val="Heading4"/>
      </w:pPr>
      <w:r w:rsidRPr="001354A6">
        <w:t>Department of Computer Science and Engineering</w:t>
      </w:r>
    </w:p>
    <w:p w14:paraId="468F231F" w14:textId="77777777" w:rsidR="00B76E0F" w:rsidRPr="001354A6" w:rsidRDefault="00B76E0F" w:rsidP="00B76E0F">
      <w:pPr>
        <w:pStyle w:val="ListParagraph2"/>
        <w:numPr>
          <w:ilvl w:val="3"/>
          <w:numId w:val="4"/>
        </w:numPr>
      </w:pPr>
      <w:bookmarkStart w:id="8" w:name="_Hlk20220365"/>
      <w:r w:rsidRPr="009D19EF">
        <w:t xml:space="preserve">CSCE - 4610 - Computer Architecture </w:t>
      </w:r>
      <w:r w:rsidRPr="00656130">
        <w:t>—</w:t>
      </w:r>
      <w:r>
        <w:t>Change in</w:t>
      </w:r>
      <w:r w:rsidRPr="00656130">
        <w:t xml:space="preserve"> </w:t>
      </w:r>
      <w:r>
        <w:t>prerequisites</w:t>
      </w:r>
      <w:r w:rsidRPr="00656130">
        <w:t xml:space="preserve"> (Catalog year effective 2020-21)</w:t>
      </w:r>
    </w:p>
    <w:bookmarkEnd w:id="8"/>
    <w:p w14:paraId="7C432F81" w14:textId="77777777" w:rsidR="00B76E0F" w:rsidRDefault="00B76E0F" w:rsidP="00B76E0F">
      <w:pPr>
        <w:pStyle w:val="Heading4"/>
      </w:pPr>
      <w:r>
        <w:t>Department of Electrical Engineering</w:t>
      </w:r>
    </w:p>
    <w:p w14:paraId="38826080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9D19EF">
        <w:t xml:space="preserve">EENG - 2610 - Circuit Analysis </w:t>
      </w:r>
      <w:r w:rsidRPr="00656130">
        <w:t>—</w:t>
      </w:r>
      <w:r>
        <w:t xml:space="preserve"> Remove cross-listing </w:t>
      </w:r>
      <w:r w:rsidRPr="00656130">
        <w:t>(Catalog year effective 2020-21)</w:t>
      </w:r>
    </w:p>
    <w:p w14:paraId="7CBCD30E" w14:textId="77777777" w:rsidR="00B76E0F" w:rsidRDefault="00B76E0F" w:rsidP="00B76E0F">
      <w:pPr>
        <w:pStyle w:val="Heading4"/>
      </w:pPr>
      <w:r>
        <w:t>Department of Engineering Technology</w:t>
      </w:r>
    </w:p>
    <w:p w14:paraId="72F9C801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9D19EF">
        <w:t xml:space="preserve">ENGR - 2405 - Circuit Analysis </w:t>
      </w:r>
      <w:r w:rsidRPr="00656130">
        <w:t>—</w:t>
      </w:r>
      <w:r w:rsidRPr="009D19EF">
        <w:t xml:space="preserve"> </w:t>
      </w:r>
      <w:r>
        <w:t xml:space="preserve">Remove cross-listing </w:t>
      </w:r>
      <w:r w:rsidRPr="00656130">
        <w:t>(Catalog year effective 2020-21)</w:t>
      </w:r>
    </w:p>
    <w:p w14:paraId="0D541923" w14:textId="32B35087" w:rsidR="001F5CDC" w:rsidRDefault="001F5CDC" w:rsidP="001F5CDC">
      <w:pPr>
        <w:pStyle w:val="Heading3"/>
      </w:pPr>
      <w:r>
        <w:t>College of Health and Public Service</w:t>
      </w:r>
    </w:p>
    <w:p w14:paraId="6E550E4E" w14:textId="404069B3" w:rsidR="001F5CDC" w:rsidRDefault="001F5CDC" w:rsidP="00AB496D">
      <w:pPr>
        <w:pStyle w:val="Heading4"/>
      </w:pPr>
      <w:r>
        <w:t>Department of Emergency Management and Disaster Science</w:t>
      </w:r>
    </w:p>
    <w:p w14:paraId="3367E11F" w14:textId="14CA5952" w:rsidR="001F5CDC" w:rsidRPr="00C810C6" w:rsidRDefault="001F5CDC" w:rsidP="002B6E2B">
      <w:pPr>
        <w:pStyle w:val="ListParagraph2"/>
        <w:numPr>
          <w:ilvl w:val="3"/>
          <w:numId w:val="4"/>
        </w:numPr>
      </w:pPr>
      <w:r w:rsidRPr="001F5CDC">
        <w:t xml:space="preserve">EADP - 3080 - Leadership and Organizational Behavior </w:t>
      </w:r>
      <w:r w:rsidRPr="00656130">
        <w:t>—</w:t>
      </w:r>
      <w:r w:rsidRPr="00172AE5">
        <w:t xml:space="preserve"> </w:t>
      </w:r>
      <w:r w:rsidR="00D415C4">
        <w:t>Remove</w:t>
      </w:r>
      <w:r>
        <w:t xml:space="preserve"> cross-listing </w:t>
      </w:r>
      <w:r w:rsidRPr="00656130">
        <w:t>(Catalog year effective 2020-21)</w:t>
      </w:r>
    </w:p>
    <w:p w14:paraId="1A9DACBC" w14:textId="70686C46" w:rsidR="001F5CDC" w:rsidRDefault="001F5CDC" w:rsidP="00AB496D">
      <w:pPr>
        <w:pStyle w:val="Heading4"/>
      </w:pPr>
      <w:r>
        <w:t>Department of Public Administration</w:t>
      </w:r>
    </w:p>
    <w:p w14:paraId="5B2B4216" w14:textId="090420B2" w:rsidR="001F5CDC" w:rsidRPr="00C810C6" w:rsidRDefault="001F5CDC" w:rsidP="002B6E2B">
      <w:pPr>
        <w:pStyle w:val="ListParagraph2"/>
        <w:numPr>
          <w:ilvl w:val="3"/>
          <w:numId w:val="4"/>
        </w:numPr>
      </w:pPr>
      <w:r w:rsidRPr="001F5CDC">
        <w:t xml:space="preserve">PADM - 3020 - Public Management </w:t>
      </w:r>
      <w:r w:rsidRPr="00656130">
        <w:t>—</w:t>
      </w:r>
      <w:r w:rsidRPr="00172AE5">
        <w:t xml:space="preserve"> </w:t>
      </w:r>
      <w:r w:rsidR="00D415C4">
        <w:t>Remove</w:t>
      </w:r>
      <w:r>
        <w:t xml:space="preserve"> cross-listing </w:t>
      </w:r>
      <w:r w:rsidRPr="00656130">
        <w:t>(Catalog year effective 2020-21)</w:t>
      </w:r>
    </w:p>
    <w:p w14:paraId="23B687D7" w14:textId="2E8248A9" w:rsidR="00364CF9" w:rsidRDefault="00364CF9" w:rsidP="001354A6">
      <w:pPr>
        <w:pStyle w:val="Heading3"/>
      </w:pPr>
      <w:r>
        <w:t>College of Liberal Arts and Social Sciences</w:t>
      </w:r>
    </w:p>
    <w:p w14:paraId="79D5CBA6" w14:textId="418F0938" w:rsidR="00364CF9" w:rsidRDefault="00364CF9" w:rsidP="00AB496D">
      <w:pPr>
        <w:pStyle w:val="Heading4"/>
      </w:pPr>
      <w:r>
        <w:t>Department of Anthropology</w:t>
      </w:r>
    </w:p>
    <w:p w14:paraId="65B1BE60" w14:textId="77777777" w:rsidR="00C810C6" w:rsidRPr="00C810C6" w:rsidRDefault="00364CF9" w:rsidP="002B6E2B">
      <w:pPr>
        <w:pStyle w:val="ListParagraph2"/>
        <w:numPr>
          <w:ilvl w:val="3"/>
          <w:numId w:val="4"/>
        </w:numPr>
      </w:pPr>
      <w:r w:rsidRPr="00C810C6">
        <w:t>ANTH - 4011 - Anthropological Field Methods</w:t>
      </w:r>
      <w:r w:rsidRPr="00656130">
        <w:t xml:space="preserve"> —</w:t>
      </w:r>
      <w:r w:rsidRPr="00172AE5">
        <w:t xml:space="preserve"> </w:t>
      </w:r>
      <w:r>
        <w:t xml:space="preserve">Change in prerequisites </w:t>
      </w:r>
      <w:r w:rsidRPr="00656130">
        <w:t>(Catalog year effective 2020-21)</w:t>
      </w:r>
    </w:p>
    <w:p w14:paraId="6407D73A" w14:textId="579E0587" w:rsidR="00364CF9" w:rsidRDefault="00364CF9" w:rsidP="002B6E2B">
      <w:pPr>
        <w:pStyle w:val="ListParagraph2"/>
        <w:numPr>
          <w:ilvl w:val="3"/>
          <w:numId w:val="4"/>
        </w:numPr>
      </w:pPr>
      <w:r w:rsidRPr="00C810C6">
        <w:t>ANTH - 4751 - Anthropology of Religion</w:t>
      </w:r>
      <w:r w:rsidR="00C810C6" w:rsidRPr="00C810C6">
        <w:t xml:space="preserve">—course title and short course title </w:t>
      </w:r>
      <w:r w:rsidR="002B6E2B" w:rsidRPr="00C810C6">
        <w:t>(</w:t>
      </w:r>
      <w:r w:rsidR="002B6E2B" w:rsidRPr="00C810C6">
        <w:rPr>
          <w:i/>
        </w:rPr>
        <w:t>from Magic, Witchcraft and Religion</w:t>
      </w:r>
      <w:r w:rsidR="002B6E2B" w:rsidRPr="00C810C6">
        <w:t xml:space="preserve">) </w:t>
      </w:r>
      <w:r w:rsidR="00C810C6" w:rsidRPr="00656130">
        <w:t>(Catalog year effective 2020-21)</w:t>
      </w:r>
    </w:p>
    <w:p w14:paraId="00714380" w14:textId="30A41A0A" w:rsidR="009D19EF" w:rsidRDefault="009D19EF" w:rsidP="009D19EF">
      <w:pPr>
        <w:pStyle w:val="Heading3"/>
      </w:pPr>
      <w:r>
        <w:t>College of Music</w:t>
      </w:r>
    </w:p>
    <w:p w14:paraId="320EE204" w14:textId="0F5139CD" w:rsidR="00207A8A" w:rsidRDefault="00207A8A" w:rsidP="002B6E2B">
      <w:pPr>
        <w:pStyle w:val="ListParagraph2"/>
        <w:numPr>
          <w:ilvl w:val="3"/>
          <w:numId w:val="4"/>
        </w:numPr>
      </w:pPr>
      <w:r w:rsidRPr="00207A8A">
        <w:t xml:space="preserve">MUAG - 1102 - High Brass Methods </w:t>
      </w:r>
      <w:r w:rsidRPr="00656130">
        <w:t>—</w:t>
      </w:r>
      <w:r w:rsidRPr="009D19EF">
        <w:t xml:space="preserve"> </w:t>
      </w:r>
      <w:r>
        <w:t>Change in course title, short course title, repeat status (</w:t>
      </w:r>
      <w:r w:rsidRPr="002B6E2B">
        <w:t>repeatable to non-repeatable</w:t>
      </w:r>
      <w:r>
        <w:t xml:space="preserve">) and description </w:t>
      </w:r>
      <w:r w:rsidR="002B6E2B">
        <w:t>(</w:t>
      </w:r>
      <w:r w:rsidR="002B6E2B" w:rsidRPr="00207A8A">
        <w:rPr>
          <w:i/>
        </w:rPr>
        <w:t>from Brass Class</w:t>
      </w:r>
      <w:r w:rsidR="002B6E2B">
        <w:t>)</w:t>
      </w:r>
      <w:r w:rsidR="002B6E2B" w:rsidRPr="00656130">
        <w:t xml:space="preserve"> </w:t>
      </w:r>
      <w:r w:rsidRPr="00656130">
        <w:t>(Catalog year effective 2020-21)</w:t>
      </w:r>
    </w:p>
    <w:p w14:paraId="0908FF56" w14:textId="3B85E774" w:rsidR="00207A8A" w:rsidRDefault="00207A8A" w:rsidP="002B6E2B">
      <w:pPr>
        <w:pStyle w:val="ListParagraph2"/>
        <w:numPr>
          <w:ilvl w:val="3"/>
          <w:numId w:val="4"/>
        </w:numPr>
      </w:pPr>
      <w:r w:rsidRPr="00207A8A">
        <w:lastRenderedPageBreak/>
        <w:t xml:space="preserve">MUAG - 1125 - Flute and Saxophone Methods </w:t>
      </w:r>
      <w:r w:rsidRPr="00656130">
        <w:t>—</w:t>
      </w:r>
      <w:r w:rsidRPr="009D19EF">
        <w:t xml:space="preserve"> </w:t>
      </w:r>
      <w:r>
        <w:t xml:space="preserve">Change in course title, short course title, repeat status </w:t>
      </w:r>
      <w:r w:rsidRPr="002B6E2B">
        <w:t>(repeatable to non-repeatable</w:t>
      </w:r>
      <w:r>
        <w:t xml:space="preserve">) and description </w:t>
      </w:r>
      <w:r w:rsidR="002B6E2B">
        <w:t>(</w:t>
      </w:r>
      <w:r w:rsidR="002B6E2B" w:rsidRPr="00207A8A">
        <w:rPr>
          <w:i/>
        </w:rPr>
        <w:t>from Woodwinds Class</w:t>
      </w:r>
      <w:r w:rsidR="002B6E2B">
        <w:t>)</w:t>
      </w:r>
      <w:r w:rsidR="002B6E2B" w:rsidRPr="00656130">
        <w:t xml:space="preserve"> </w:t>
      </w:r>
      <w:r w:rsidRPr="00656130">
        <w:t>(Catalog year effective 2020-21)</w:t>
      </w:r>
    </w:p>
    <w:p w14:paraId="5FC3224F" w14:textId="572FD024" w:rsidR="00207A8A" w:rsidRDefault="00207A8A" w:rsidP="002B6E2B">
      <w:pPr>
        <w:pStyle w:val="ListParagraph2"/>
        <w:numPr>
          <w:ilvl w:val="3"/>
          <w:numId w:val="4"/>
        </w:numPr>
      </w:pPr>
      <w:r w:rsidRPr="00207A8A">
        <w:t xml:space="preserve">MUAG - 1202 - Low Brass Methods </w:t>
      </w:r>
      <w:r w:rsidRPr="00656130">
        <w:t>—</w:t>
      </w:r>
      <w:r w:rsidRPr="009D19EF">
        <w:t xml:space="preserve"> </w:t>
      </w:r>
      <w:r>
        <w:t>Change in course title, short course title, repeat status (</w:t>
      </w:r>
      <w:r w:rsidRPr="002B6E2B">
        <w:t>repeatable to non-repeatable</w:t>
      </w:r>
      <w:r>
        <w:t xml:space="preserve">) and description </w:t>
      </w:r>
      <w:r w:rsidR="002B6E2B">
        <w:t>(</w:t>
      </w:r>
      <w:r w:rsidR="002B6E2B" w:rsidRPr="00207A8A">
        <w:rPr>
          <w:i/>
        </w:rPr>
        <w:t>from Brass Class</w:t>
      </w:r>
      <w:r w:rsidR="002B6E2B">
        <w:t>)</w:t>
      </w:r>
      <w:r w:rsidR="002B6E2B" w:rsidRPr="00656130">
        <w:t xml:space="preserve"> </w:t>
      </w:r>
      <w:r w:rsidRPr="00656130">
        <w:t>(Catalog year effective 2020-21)</w:t>
      </w:r>
    </w:p>
    <w:p w14:paraId="0E862A1D" w14:textId="1A2181A3" w:rsidR="00207A8A" w:rsidRDefault="00207A8A" w:rsidP="002B6E2B">
      <w:pPr>
        <w:pStyle w:val="ListParagraph2"/>
        <w:numPr>
          <w:ilvl w:val="3"/>
          <w:numId w:val="4"/>
        </w:numPr>
      </w:pPr>
      <w:r w:rsidRPr="00207A8A">
        <w:t xml:space="preserve">MUAG - 1225 - Clarinet, Oboe and Bassoon Methods </w:t>
      </w:r>
      <w:r w:rsidRPr="00656130">
        <w:t>—</w:t>
      </w:r>
      <w:r w:rsidRPr="009D19EF">
        <w:t xml:space="preserve"> </w:t>
      </w:r>
      <w:r>
        <w:t>Change in course title, short course title, repeat status (</w:t>
      </w:r>
      <w:r w:rsidRPr="002B6E2B">
        <w:t>repeatable to non-repeatable</w:t>
      </w:r>
      <w:r>
        <w:t xml:space="preserve">) and description </w:t>
      </w:r>
      <w:r w:rsidR="002B6E2B">
        <w:t>(</w:t>
      </w:r>
      <w:r w:rsidR="002B6E2B" w:rsidRPr="00207A8A">
        <w:rPr>
          <w:i/>
        </w:rPr>
        <w:t>from Woodwinds Class</w:t>
      </w:r>
      <w:r w:rsidR="002B6E2B">
        <w:t>)</w:t>
      </w:r>
      <w:r w:rsidR="002B6E2B" w:rsidRPr="00656130">
        <w:t xml:space="preserve"> </w:t>
      </w:r>
      <w:r w:rsidRPr="00656130">
        <w:t>(Catalog year effective 2020-21)</w:t>
      </w:r>
    </w:p>
    <w:p w14:paraId="3EA55DFB" w14:textId="3EA5546E" w:rsidR="00207A8A" w:rsidRDefault="00EB2309" w:rsidP="002B6E2B">
      <w:pPr>
        <w:pStyle w:val="ListParagraph2"/>
        <w:numPr>
          <w:ilvl w:val="3"/>
          <w:numId w:val="4"/>
        </w:numPr>
      </w:pPr>
      <w:r w:rsidRPr="00EB2309">
        <w:t xml:space="preserve">MUCP - 1180 - Contemporary Materials and Techniques I </w:t>
      </w:r>
      <w:r w:rsidR="00207A8A" w:rsidRPr="00656130">
        <w:t>—</w:t>
      </w:r>
      <w:r w:rsidR="00207A8A" w:rsidRPr="009D19EF">
        <w:t xml:space="preserve"> </w:t>
      </w:r>
      <w:r w:rsidR="00207A8A">
        <w:t xml:space="preserve">Change in course title </w:t>
      </w:r>
      <w:r>
        <w:t>and</w:t>
      </w:r>
      <w:r w:rsidR="00207A8A">
        <w:t xml:space="preserve"> short course title </w:t>
      </w:r>
      <w:r w:rsidR="002B6E2B">
        <w:t>(</w:t>
      </w:r>
      <w:r w:rsidR="002B6E2B" w:rsidRPr="00207A8A">
        <w:rPr>
          <w:i/>
        </w:rPr>
        <w:t xml:space="preserve">from </w:t>
      </w:r>
      <w:r w:rsidR="002B6E2B">
        <w:rPr>
          <w:i/>
        </w:rPr>
        <w:t>Beginning Composition I</w:t>
      </w:r>
      <w:r w:rsidR="002B6E2B">
        <w:t>)</w:t>
      </w:r>
      <w:r w:rsidR="002B6E2B" w:rsidRPr="00656130">
        <w:t xml:space="preserve"> </w:t>
      </w:r>
      <w:r w:rsidR="00207A8A" w:rsidRPr="00656130">
        <w:t>(Catalog year effective 2020-21)</w:t>
      </w:r>
    </w:p>
    <w:p w14:paraId="691348F0" w14:textId="428E7037" w:rsidR="00207A8A" w:rsidRDefault="00EB2309" w:rsidP="002B6E2B">
      <w:pPr>
        <w:pStyle w:val="ListParagraph2"/>
        <w:numPr>
          <w:ilvl w:val="3"/>
          <w:numId w:val="4"/>
        </w:numPr>
      </w:pPr>
      <w:r w:rsidRPr="00EB2309">
        <w:t xml:space="preserve">MUCP - 1190 - Contemporary Materials and Techniques II </w:t>
      </w:r>
      <w:r w:rsidR="00207A8A" w:rsidRPr="00656130">
        <w:t>—</w:t>
      </w:r>
      <w:r w:rsidR="00207A8A" w:rsidRPr="009D19EF">
        <w:t xml:space="preserve"> </w:t>
      </w:r>
      <w:r w:rsidR="00207A8A">
        <w:t xml:space="preserve">Change in course title </w:t>
      </w:r>
      <w:r>
        <w:t>and</w:t>
      </w:r>
      <w:r w:rsidR="00207A8A">
        <w:t xml:space="preserve"> short course title </w:t>
      </w:r>
      <w:r w:rsidR="002B6E2B">
        <w:t>(</w:t>
      </w:r>
      <w:r w:rsidR="002B6E2B" w:rsidRPr="00207A8A">
        <w:rPr>
          <w:i/>
        </w:rPr>
        <w:t xml:space="preserve">from </w:t>
      </w:r>
      <w:r w:rsidR="002B6E2B">
        <w:rPr>
          <w:i/>
        </w:rPr>
        <w:t>Beginning Composition II</w:t>
      </w:r>
      <w:r w:rsidR="002B6E2B">
        <w:t xml:space="preserve">) </w:t>
      </w:r>
      <w:r w:rsidR="00207A8A" w:rsidRPr="00656130">
        <w:t>(Catalog year effective 2020-21)</w:t>
      </w:r>
    </w:p>
    <w:p w14:paraId="23E20877" w14:textId="35588803" w:rsidR="00207A8A" w:rsidRDefault="00EB2309" w:rsidP="002B6E2B">
      <w:pPr>
        <w:pStyle w:val="ListParagraph2"/>
        <w:numPr>
          <w:ilvl w:val="3"/>
          <w:numId w:val="4"/>
        </w:numPr>
      </w:pPr>
      <w:r w:rsidRPr="00EB2309">
        <w:t xml:space="preserve">MUCP - 3320 - Instrumentation </w:t>
      </w:r>
      <w:r w:rsidR="00207A8A" w:rsidRPr="00656130">
        <w:t>—</w:t>
      </w:r>
      <w:r w:rsidR="00207A8A" w:rsidRPr="009D19EF">
        <w:t xml:space="preserve"> </w:t>
      </w:r>
      <w:r w:rsidR="00207A8A">
        <w:t xml:space="preserve">Change in course </w:t>
      </w:r>
      <w:r>
        <w:t xml:space="preserve">number </w:t>
      </w:r>
      <w:r w:rsidR="00207A8A">
        <w:t>(</w:t>
      </w:r>
      <w:r w:rsidR="00207A8A" w:rsidRPr="00207A8A">
        <w:rPr>
          <w:i/>
        </w:rPr>
        <w:t xml:space="preserve">from </w:t>
      </w:r>
      <w:r>
        <w:rPr>
          <w:i/>
        </w:rPr>
        <w:t>MUCP 4310</w:t>
      </w:r>
      <w:r w:rsidR="00207A8A">
        <w:t xml:space="preserve">) </w:t>
      </w:r>
      <w:r w:rsidR="00207A8A" w:rsidRPr="00656130">
        <w:t>(Catalog year effective 2020-21)</w:t>
      </w:r>
    </w:p>
    <w:p w14:paraId="316B7893" w14:textId="6CC07A60" w:rsidR="00207A8A" w:rsidRDefault="00EB2309" w:rsidP="002B6E2B">
      <w:pPr>
        <w:pStyle w:val="ListParagraph2"/>
        <w:numPr>
          <w:ilvl w:val="3"/>
          <w:numId w:val="4"/>
        </w:numPr>
      </w:pPr>
      <w:r w:rsidRPr="00EB2309">
        <w:t xml:space="preserve">MUCP - 3670 - Introduction to Electroacoustic Music </w:t>
      </w:r>
      <w:r w:rsidR="00207A8A" w:rsidRPr="00656130">
        <w:t>—</w:t>
      </w:r>
      <w:r w:rsidR="00207A8A" w:rsidRPr="009D19EF">
        <w:t xml:space="preserve"> </w:t>
      </w:r>
      <w:r w:rsidR="00207A8A">
        <w:t xml:space="preserve">Change in course </w:t>
      </w:r>
      <w:r>
        <w:t>number</w:t>
      </w:r>
      <w:r w:rsidR="00207A8A">
        <w:t xml:space="preserve"> (</w:t>
      </w:r>
      <w:r w:rsidR="00207A8A" w:rsidRPr="00207A8A">
        <w:rPr>
          <w:i/>
        </w:rPr>
        <w:t xml:space="preserve">from </w:t>
      </w:r>
      <w:r>
        <w:rPr>
          <w:i/>
        </w:rPr>
        <w:t>MUCP 4670</w:t>
      </w:r>
      <w:r w:rsidR="00207A8A">
        <w:t>)</w:t>
      </w:r>
      <w:r>
        <w:t xml:space="preserve"> </w:t>
      </w:r>
      <w:r w:rsidR="00207A8A" w:rsidRPr="00656130">
        <w:t>(Catalog year effective 2020-21)</w:t>
      </w:r>
    </w:p>
    <w:p w14:paraId="2F23AAF7" w14:textId="5CF65889" w:rsidR="002C0787" w:rsidRDefault="00DA7CD3" w:rsidP="002B6E2B">
      <w:pPr>
        <w:pStyle w:val="ListParagraph2"/>
        <w:numPr>
          <w:ilvl w:val="3"/>
          <w:numId w:val="4"/>
        </w:numPr>
      </w:pPr>
      <w:r w:rsidRPr="00EB2309">
        <w:t xml:space="preserve">MUCP - </w:t>
      </w:r>
      <w:r>
        <w:t>4195</w:t>
      </w:r>
      <w:r w:rsidRPr="00EB2309">
        <w:t xml:space="preserve"> - </w:t>
      </w:r>
      <w:r w:rsidRPr="00DA7CD3">
        <w:t>Senior Composition Capstone Project</w:t>
      </w:r>
      <w:r w:rsidRPr="00EB2309">
        <w:t xml:space="preserve"> </w:t>
      </w:r>
      <w:r w:rsidRPr="00656130">
        <w:t>—</w:t>
      </w:r>
      <w:r w:rsidRPr="009D19EF">
        <w:t xml:space="preserve"> </w:t>
      </w:r>
      <w:r>
        <w:t>Change in course title, short course title and description (</w:t>
      </w:r>
      <w:r w:rsidRPr="00207A8A">
        <w:rPr>
          <w:i/>
        </w:rPr>
        <w:t xml:space="preserve">from </w:t>
      </w:r>
      <w:r>
        <w:rPr>
          <w:i/>
        </w:rPr>
        <w:t>Senior Composition Recital Capstone</w:t>
      </w:r>
      <w:r>
        <w:t xml:space="preserve">) </w:t>
      </w:r>
      <w:r w:rsidRPr="00656130">
        <w:t>(Catalog year effective 2020-21)</w:t>
      </w:r>
    </w:p>
    <w:p w14:paraId="02FD73DA" w14:textId="05EC4AF7" w:rsidR="00207A8A" w:rsidRDefault="009329F2" w:rsidP="002B6E2B">
      <w:pPr>
        <w:pStyle w:val="ListParagraph2"/>
        <w:numPr>
          <w:ilvl w:val="3"/>
          <w:numId w:val="4"/>
        </w:numPr>
      </w:pPr>
      <w:r w:rsidRPr="009329F2">
        <w:t xml:space="preserve">MULB - 1807 - Wind Orchestra </w:t>
      </w:r>
      <w:r w:rsidR="00207A8A" w:rsidRPr="00656130">
        <w:t>—</w:t>
      </w:r>
      <w:r w:rsidR="00207A8A" w:rsidRPr="009D19EF">
        <w:t xml:space="preserve"> </w:t>
      </w:r>
      <w:r w:rsidR="00207A8A">
        <w:t xml:space="preserve">Change in course title </w:t>
      </w:r>
      <w:r>
        <w:t>and</w:t>
      </w:r>
      <w:r w:rsidR="00207A8A">
        <w:t xml:space="preserve"> short course title </w:t>
      </w:r>
      <w:r w:rsidR="002B6E2B">
        <w:t>(</w:t>
      </w:r>
      <w:r w:rsidR="002B6E2B" w:rsidRPr="00207A8A">
        <w:rPr>
          <w:i/>
        </w:rPr>
        <w:t xml:space="preserve">from </w:t>
      </w:r>
      <w:r w:rsidR="002B6E2B">
        <w:rPr>
          <w:i/>
        </w:rPr>
        <w:t>Symphonic Band</w:t>
      </w:r>
      <w:r w:rsidR="002B6E2B">
        <w:t>)</w:t>
      </w:r>
      <w:r w:rsidR="002B6E2B" w:rsidRPr="00656130">
        <w:t xml:space="preserve"> </w:t>
      </w:r>
      <w:r w:rsidR="00207A8A" w:rsidRPr="00656130">
        <w:t>(Catalog year effective 2020-21)</w:t>
      </w:r>
    </w:p>
    <w:p w14:paraId="3A143ED0" w14:textId="77777777" w:rsidR="00B76E0F" w:rsidRDefault="00B76E0F" w:rsidP="00B76E0F">
      <w:pPr>
        <w:pStyle w:val="Heading3"/>
      </w:pPr>
      <w:r>
        <w:t>College of Science</w:t>
      </w:r>
    </w:p>
    <w:p w14:paraId="35BA7D9E" w14:textId="77777777" w:rsidR="00B76E0F" w:rsidRDefault="00B76E0F" w:rsidP="00B76E0F">
      <w:pPr>
        <w:pStyle w:val="Heading4"/>
      </w:pPr>
      <w:r>
        <w:t>Department of Biological Sciences</w:t>
      </w:r>
    </w:p>
    <w:p w14:paraId="4E71D7E3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540A2C">
        <w:t xml:space="preserve">BIOC - 3621 - Principles of Biochemistry </w:t>
      </w:r>
      <w:r w:rsidRPr="00656130">
        <w:t>—</w:t>
      </w:r>
      <w:r w:rsidRPr="00172AE5">
        <w:t xml:space="preserve"> </w:t>
      </w:r>
      <w:r>
        <w:t xml:space="preserve">Change in prerequisites </w:t>
      </w:r>
      <w:r w:rsidRPr="00656130">
        <w:t>(Catalog year effective 2020-21)</w:t>
      </w:r>
    </w:p>
    <w:p w14:paraId="0073EFDE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8250E2">
        <w:t xml:space="preserve">BIOC - 4540 - Biochemistry I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7AC5C74D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8250E2">
        <w:t xml:space="preserve">BIOC - 4550 - Biochemistry II I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107BC2E6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83319F">
        <w:t>BIOC - 4570 - Biochemistry and Molecular Biology of the Gene</w:t>
      </w:r>
      <w:r w:rsidRPr="008250E2">
        <w:t xml:space="preserve">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76F09C30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A1425C">
        <w:t xml:space="preserve">BIOL - 3000 - Comparative Anatomy of Vertebrates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07A4C4D8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A1425C">
        <w:lastRenderedPageBreak/>
        <w:t xml:space="preserve">BIOL - 3030 - Careers in the Life Sciences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5720390E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A1425C">
        <w:t xml:space="preserve">BIOL - 3150 - Conservation Biology Laborator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0A39BCD5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EB0693">
        <w:t xml:space="preserve">BIOL - 3331 - Biomedical Criminalistics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640DFCB0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EB0693">
        <w:t xml:space="preserve">BIOL - 3381 - Medical Bacteri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07A3C674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EB0693">
        <w:t xml:space="preserve">BIOL - 3382 - Medical Bacteriology Laborator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310113CD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EB0693">
        <w:t xml:space="preserve">BIOL - 3451 - Genetics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11617A24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79269A">
        <w:t xml:space="preserve">BIOL - 3452 - Genetics Laborator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6397624F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79269A">
        <w:t xml:space="preserve">BIOL - 3510 - Cell Bi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41A3697C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79269A">
        <w:t xml:space="preserve">BIOL - 3520 - Cell Biology Laborator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35128C65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79269A">
        <w:t xml:space="preserve">BIOL - 3770 - Biotechn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23A0CA12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79269A">
        <w:t xml:space="preserve">BIOL - 3800 - Animal Physi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6A74E409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79269A">
        <w:t xml:space="preserve">BIOL - 4000 - Plant Ec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215D22C2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79269A">
        <w:t xml:space="preserve">BIOL - 4005 - Contemporary Topics in Bi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0D0B3F20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79269A">
        <w:t xml:space="preserve">BIOL - 4045 - Foundations of Ecological Theor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03816F84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79269A">
        <w:t xml:space="preserve">BIOL - 4050 - Animal Ec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179FD9F8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79269A">
        <w:t xml:space="preserve">BIOL - 4051 - Community Ec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and corequisites </w:t>
      </w:r>
      <w:r w:rsidRPr="00656130">
        <w:t>(Catalog year effective 2020-21)</w:t>
      </w:r>
    </w:p>
    <w:p w14:paraId="6A79CFB7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B11EC7">
        <w:t xml:space="preserve">BIOL - 4052 - Community Ecology Laborator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and corequisites </w:t>
      </w:r>
      <w:r w:rsidRPr="00656130">
        <w:t>(Catalog year effective 2020-21)</w:t>
      </w:r>
    </w:p>
    <w:p w14:paraId="5E228A67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B11EC7">
        <w:t xml:space="preserve">BIOL - 4055 - Ornith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and corequisites </w:t>
      </w:r>
      <w:r w:rsidRPr="00656130">
        <w:t>(Catalog year effective 2020-21)</w:t>
      </w:r>
    </w:p>
    <w:p w14:paraId="6E2472F9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B11EC7">
        <w:lastRenderedPageBreak/>
        <w:t xml:space="preserve">BIOL - 4056 - Ornithology Laborator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and corequisites </w:t>
      </w:r>
      <w:r w:rsidRPr="00656130">
        <w:t>(Catalog year effective 2020-21)</w:t>
      </w:r>
    </w:p>
    <w:p w14:paraId="075BA755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B11EC7">
        <w:t xml:space="preserve">BIOL - 4057 - Mammalian Ecology and Evolution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622F1881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B11EC7">
        <w:t xml:space="preserve">BIOL - 4070 - Insect Bi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43CC08A5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B11EC7">
        <w:t xml:space="preserve">BIOL - 4080 - Radiation Safet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05747E7B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B11EC7">
        <w:t xml:space="preserve">BIOL - 4085 - Fish Diversity and Ec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and contact hours </w:t>
      </w:r>
      <w:r w:rsidRPr="00656130">
        <w:t>(Catalog year effective 2020-21)</w:t>
      </w:r>
    </w:p>
    <w:p w14:paraId="6124F4AC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B11EC7">
        <w:t xml:space="preserve">BIOL - 4091 - Parasit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61CB48F8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B11EC7">
        <w:t xml:space="preserve">BIOL - 4110 - Endocrin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4EBB2DCE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B11EC7">
        <w:t xml:space="preserve">BIOL - 4120 - Environmental Chemistr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7DD91E42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7A6811">
        <w:t xml:space="preserve">BIOL - 4130 - Economic Botan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0D6AD5CC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7A6811">
        <w:t xml:space="preserve">BIOL - 4160 - Advanced Techniques in Microbiology and Molecular Bi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5698A47C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7A6811">
        <w:t xml:space="preserve">BIOL - 4180 - Techniques in Molecular Bi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38EB1DC9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7A6811">
        <w:t xml:space="preserve">BIOL - 4201 - Immun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2EE281B6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7A6811">
        <w:t xml:space="preserve">BIOL - 4220 - Neuropsychopharmac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4296E6DA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7A6811">
        <w:t xml:space="preserve">BIOL - 4221 - Experimental Methodologies in Neuropsychopharmac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32231AD4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7A6811">
        <w:t xml:space="preserve">BIOL - 4230 - Cardio-respiratory Physi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07C9047F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7A6811">
        <w:t xml:space="preserve">BIOL - 4240 - Forensic Microscop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45BE2892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7A6811">
        <w:t xml:space="preserve">BIOL - 4250 - Pharmacology: Biological Basis of Drug Action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2B2737DD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7A6811">
        <w:t xml:space="preserve">BIOL - 4260 - Principles of Evolution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1A96F66C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D61407">
        <w:lastRenderedPageBreak/>
        <w:t xml:space="preserve">BIOL - 4280 - Aquatic Botan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2C785E9C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D61407">
        <w:t xml:space="preserve">BIOL - 4290 - Marine Bi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20D24431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D61407">
        <w:t xml:space="preserve">BIOL - 4300 - Hist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3D8EC426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D61407">
        <w:t xml:space="preserve">BIOL - 4320 - Integrative Molecular Physiology Laborator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2907B00F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D61407">
        <w:t xml:space="preserve">BIOL - 4330 - Developmental Bi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26FA0984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D61407">
        <w:t xml:space="preserve">BIOL - 4370 - General Toxic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614BCD2A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D61407">
        <w:t xml:space="preserve">BIOL - 4375 - Molecular Toxic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340AB7A6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D61407">
        <w:t xml:space="preserve">BIOL - 4380 - Fundamentals of Aquatic Toxic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1A342AA8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D61407">
        <w:t xml:space="preserve">BIOL - 4400 - Wetland Ecology and Management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5E553038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D61407">
        <w:t xml:space="preserve">BIOL - 4420 - Invertebrate Bi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0527AF3C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D61407">
        <w:t xml:space="preserve">BIOL - 4440 - Stream Ec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5E7A50EF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D61407">
        <w:t xml:space="preserve">BIOL - 4460 - Eukaryotic Genetics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157FCD40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D61407">
        <w:t xml:space="preserve">BIOL - 4480 - Medical Genetics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62F1BD5B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D61407">
        <w:t xml:space="preserve">BIOL - 4501 - Bacterial Diversity and Physi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6EFA333B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3D2F20">
        <w:t xml:space="preserve">BIOL - 4503 - Plant Physiology and Development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0F8C6336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3D2F20">
        <w:t xml:space="preserve">BIOL - 4505 - Comparative Animal Physi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17C6BD00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3D2F20">
        <w:t xml:space="preserve">BIOL - 4530 - Vir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3E4D6D2F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EE131C">
        <w:t xml:space="preserve">BIOL - 4560 - Aquatic Insects of North America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3B628927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EE131C">
        <w:lastRenderedPageBreak/>
        <w:t xml:space="preserve">BIOL - 4570 - Biochemistry and Molecular Biology of the Gene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4E347848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EE131C">
        <w:t xml:space="preserve">BIOL - 4590 - Forensic Molecular Biology Laborator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4DF73733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EE131C">
        <w:t xml:space="preserve">BIOL - 4650 - Environmental Science Field Course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200D7F96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EE131C">
        <w:t xml:space="preserve">BIOL - 4700 - Research Methods for Secondary Science Instruction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40E47216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EE131C">
        <w:t xml:space="preserve">BIOL - 4720 - Sediment Toxicolog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16F9929B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EE131C">
        <w:t xml:space="preserve">BIOL - 4751 - Neuroscience I: Cells and Circuits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7F7A0B43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EE131C">
        <w:t xml:space="preserve">BIOL - 4752 - Neuroscience II: Brain and Plasticity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080F0A12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EE131C">
        <w:t xml:space="preserve">BIOL - 4800 - Biological Sciences Seminar Series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44020A6A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EE131C">
        <w:t xml:space="preserve">BIOL - 4801 - Microbial Genetics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1D564EFD" w14:textId="77777777" w:rsidR="00B76E0F" w:rsidRDefault="00B76E0F" w:rsidP="00B76E0F">
      <w:pPr>
        <w:pStyle w:val="ListParagraph2"/>
        <w:numPr>
          <w:ilvl w:val="3"/>
          <w:numId w:val="4"/>
        </w:numPr>
      </w:pPr>
      <w:r w:rsidRPr="00EE131C">
        <w:t xml:space="preserve">BIOL - 4805 - Biological Sciences Capstone Seminar </w:t>
      </w:r>
      <w:r w:rsidRPr="00656130">
        <w:t>—</w:t>
      </w:r>
      <w:r>
        <w:t xml:space="preserve"> Change in</w:t>
      </w:r>
      <w:r w:rsidRPr="00656130">
        <w:t xml:space="preserve"> </w:t>
      </w:r>
      <w:r>
        <w:t xml:space="preserve">prerequisites </w:t>
      </w:r>
      <w:r w:rsidRPr="00656130">
        <w:t>(Catalog year effective 2020-21)</w:t>
      </w:r>
    </w:p>
    <w:p w14:paraId="3073938A" w14:textId="0AD91E68" w:rsidR="00504D7D" w:rsidRDefault="00504D7D" w:rsidP="00504D7D">
      <w:pPr>
        <w:pStyle w:val="Heading3"/>
      </w:pPr>
      <w:r>
        <w:t>College of Visual Arts and Design</w:t>
      </w:r>
    </w:p>
    <w:p w14:paraId="2B64A711" w14:textId="3714130F" w:rsidR="00AB496D" w:rsidRDefault="00AB496D" w:rsidP="002B6E2B">
      <w:pPr>
        <w:pStyle w:val="ListParagraph2"/>
        <w:numPr>
          <w:ilvl w:val="3"/>
          <w:numId w:val="4"/>
        </w:numPr>
      </w:pPr>
      <w:r w:rsidRPr="00AB496D">
        <w:t xml:space="preserve">ART - 4614 - Art and Business </w:t>
      </w:r>
      <w:r w:rsidRPr="00656130">
        <w:t>—</w:t>
      </w:r>
      <w:r w:rsidRPr="009D19EF">
        <w:t xml:space="preserve"> </w:t>
      </w:r>
      <w:r>
        <w:t xml:space="preserve">Change in prefix and prerequisites </w:t>
      </w:r>
      <w:r w:rsidR="002B6E2B">
        <w:t>(</w:t>
      </w:r>
      <w:r w:rsidR="002B6E2B" w:rsidRPr="00AB496D">
        <w:rPr>
          <w:i/>
        </w:rPr>
        <w:t xml:space="preserve">from </w:t>
      </w:r>
      <w:r w:rsidR="002B6E2B">
        <w:rPr>
          <w:i/>
        </w:rPr>
        <w:t>AEAH 4614</w:t>
      </w:r>
      <w:r w:rsidR="002B6E2B">
        <w:t xml:space="preserve">) </w:t>
      </w:r>
      <w:r w:rsidRPr="00656130">
        <w:t>(Catalog year effective 2020-21)</w:t>
      </w:r>
    </w:p>
    <w:p w14:paraId="5F004AA8" w14:textId="10D0E2AE" w:rsidR="00AB496D" w:rsidRDefault="00AB496D" w:rsidP="002B6E2B">
      <w:pPr>
        <w:pStyle w:val="ListParagraph2"/>
        <w:numPr>
          <w:ilvl w:val="3"/>
          <w:numId w:val="4"/>
        </w:numPr>
      </w:pPr>
      <w:r w:rsidRPr="00AB496D">
        <w:t xml:space="preserve">ART - 4940 - Understanding Art Museums </w:t>
      </w:r>
      <w:r w:rsidRPr="00656130">
        <w:t>—</w:t>
      </w:r>
      <w:r w:rsidRPr="009D19EF">
        <w:t xml:space="preserve"> </w:t>
      </w:r>
      <w:r>
        <w:t>Change in prefix (</w:t>
      </w:r>
      <w:r w:rsidRPr="00AB496D">
        <w:rPr>
          <w:i/>
        </w:rPr>
        <w:t xml:space="preserve">from </w:t>
      </w:r>
      <w:r>
        <w:rPr>
          <w:i/>
        </w:rPr>
        <w:t>AEAH 4940</w:t>
      </w:r>
      <w:r>
        <w:t xml:space="preserve">) </w:t>
      </w:r>
      <w:r w:rsidRPr="00656130">
        <w:t>(Catalog year effective 2020-21)</w:t>
      </w:r>
    </w:p>
    <w:p w14:paraId="7A650700" w14:textId="66AFAF84" w:rsidR="00504D7D" w:rsidRDefault="00504D7D" w:rsidP="00AB496D">
      <w:pPr>
        <w:pStyle w:val="Heading4"/>
      </w:pPr>
      <w:r w:rsidRPr="001354A6">
        <w:t xml:space="preserve">Department of </w:t>
      </w:r>
      <w:r w:rsidR="00AB496D">
        <w:t>Art Education and Art History</w:t>
      </w:r>
    </w:p>
    <w:p w14:paraId="6D160DF0" w14:textId="426442FC" w:rsidR="006977F2" w:rsidRDefault="00AB496D" w:rsidP="002B6E2B">
      <w:pPr>
        <w:pStyle w:val="ListParagraph2"/>
        <w:numPr>
          <w:ilvl w:val="3"/>
          <w:numId w:val="4"/>
        </w:numPr>
      </w:pPr>
      <w:r w:rsidRPr="00AB496D">
        <w:t xml:space="preserve">AEAH - 3753 - Art Education: </w:t>
      </w:r>
      <w:r w:rsidR="002B6E2B">
        <w:t>Foundations</w:t>
      </w:r>
      <w:r w:rsidRPr="00AB496D">
        <w:t xml:space="preserve"> </w:t>
      </w:r>
      <w:r w:rsidR="006977F2" w:rsidRPr="00656130">
        <w:t>—</w:t>
      </w:r>
      <w:r w:rsidR="006977F2" w:rsidRPr="009D19EF">
        <w:t xml:space="preserve"> </w:t>
      </w:r>
      <w:r w:rsidR="006977F2">
        <w:t>Change in course title</w:t>
      </w:r>
      <w:r>
        <w:t>,</w:t>
      </w:r>
      <w:r w:rsidR="006977F2">
        <w:t xml:space="preserve"> short course title </w:t>
      </w:r>
      <w:r>
        <w:t xml:space="preserve">and prerequisites </w:t>
      </w:r>
      <w:r w:rsidR="002B6E2B">
        <w:t>(</w:t>
      </w:r>
      <w:r w:rsidR="002B6E2B" w:rsidRPr="00207A8A">
        <w:rPr>
          <w:i/>
        </w:rPr>
        <w:t xml:space="preserve">from </w:t>
      </w:r>
      <w:r w:rsidR="002B6E2B">
        <w:rPr>
          <w:i/>
        </w:rPr>
        <w:t>Visual Arts Studies: Foundations of Visual Arts Studies</w:t>
      </w:r>
      <w:r w:rsidR="002B6E2B">
        <w:t>)</w:t>
      </w:r>
      <w:r w:rsidR="002B6E2B" w:rsidRPr="00656130">
        <w:t xml:space="preserve"> </w:t>
      </w:r>
      <w:r w:rsidR="006977F2" w:rsidRPr="00656130">
        <w:t>(Catalog year effective 2020-21)</w:t>
      </w:r>
    </w:p>
    <w:p w14:paraId="578F6BC8" w14:textId="1299FF9C" w:rsidR="00AB496D" w:rsidRDefault="00AB496D" w:rsidP="002B6E2B">
      <w:pPr>
        <w:pStyle w:val="ListParagraph2"/>
        <w:numPr>
          <w:ilvl w:val="3"/>
          <w:numId w:val="4"/>
        </w:numPr>
      </w:pPr>
      <w:r w:rsidRPr="00AB496D">
        <w:t xml:space="preserve">AEAH - 3770 - Art Education: Computer Art Applications </w:t>
      </w:r>
      <w:r w:rsidRPr="00656130">
        <w:t>—</w:t>
      </w:r>
      <w:r w:rsidRPr="009D19EF">
        <w:t xml:space="preserve"> </w:t>
      </w:r>
      <w:r>
        <w:t xml:space="preserve">Change in course title, short course title and prerequisites </w:t>
      </w:r>
      <w:r w:rsidR="002B6E2B">
        <w:t>(</w:t>
      </w:r>
      <w:r w:rsidR="002B6E2B" w:rsidRPr="00207A8A">
        <w:rPr>
          <w:i/>
        </w:rPr>
        <w:t xml:space="preserve">from </w:t>
      </w:r>
      <w:r w:rsidR="002B6E2B">
        <w:rPr>
          <w:i/>
        </w:rPr>
        <w:t>Visual Arts Studies: Computer Art Applications</w:t>
      </w:r>
      <w:r w:rsidR="002B6E2B">
        <w:t>)</w:t>
      </w:r>
      <w:r w:rsidR="002B6E2B" w:rsidRPr="00656130">
        <w:t xml:space="preserve"> </w:t>
      </w:r>
      <w:r w:rsidRPr="00656130">
        <w:t>(Catalog year effective 2020-21)</w:t>
      </w:r>
    </w:p>
    <w:p w14:paraId="60F69620" w14:textId="582507D9" w:rsidR="00B42800" w:rsidRDefault="00B42800" w:rsidP="002B6E2B">
      <w:pPr>
        <w:pStyle w:val="ListParagraph2"/>
        <w:numPr>
          <w:ilvl w:val="3"/>
          <w:numId w:val="4"/>
        </w:numPr>
      </w:pPr>
      <w:r w:rsidRPr="00B42800">
        <w:t xml:space="preserve">AEAH - 4750 - Art Education: Elementary Art Education Practices </w:t>
      </w:r>
      <w:r w:rsidRPr="00656130">
        <w:t>—</w:t>
      </w:r>
      <w:r w:rsidRPr="009D19EF">
        <w:t xml:space="preserve"> </w:t>
      </w:r>
      <w:r>
        <w:t xml:space="preserve">Change in course title, short course title and prerequisites </w:t>
      </w:r>
      <w:r w:rsidR="002B6E2B">
        <w:t>(</w:t>
      </w:r>
      <w:r w:rsidR="002B6E2B" w:rsidRPr="00207A8A">
        <w:rPr>
          <w:i/>
        </w:rPr>
        <w:t xml:space="preserve">from </w:t>
      </w:r>
      <w:r w:rsidR="002B6E2B">
        <w:rPr>
          <w:i/>
        </w:rPr>
        <w:t>Visual Arts Studies: Constructing Visual Arts Practices</w:t>
      </w:r>
      <w:r w:rsidR="002B6E2B">
        <w:t>)</w:t>
      </w:r>
      <w:r w:rsidR="002B6E2B" w:rsidRPr="00656130">
        <w:t xml:space="preserve"> </w:t>
      </w:r>
      <w:r w:rsidRPr="00656130">
        <w:t>(Catalog year effective 2020-21)</w:t>
      </w:r>
    </w:p>
    <w:p w14:paraId="6EEA2A34" w14:textId="743AEF3B" w:rsidR="00B42800" w:rsidRDefault="00B42800" w:rsidP="002B6E2B">
      <w:pPr>
        <w:pStyle w:val="ListParagraph2"/>
        <w:numPr>
          <w:ilvl w:val="3"/>
          <w:numId w:val="4"/>
        </w:numPr>
      </w:pPr>
      <w:r w:rsidRPr="00B42800">
        <w:lastRenderedPageBreak/>
        <w:t xml:space="preserve">AEAH - 4760 - Art Education: Global Aesthetics </w:t>
      </w:r>
      <w:r w:rsidRPr="00656130">
        <w:t>—</w:t>
      </w:r>
      <w:r w:rsidRPr="009D19EF">
        <w:t xml:space="preserve"> </w:t>
      </w:r>
      <w:r>
        <w:t xml:space="preserve">Change in course title </w:t>
      </w:r>
      <w:r w:rsidR="008371C8">
        <w:t>and</w:t>
      </w:r>
      <w:r>
        <w:t xml:space="preserve"> short course title </w:t>
      </w:r>
      <w:r w:rsidR="002B6E2B">
        <w:t>(</w:t>
      </w:r>
      <w:r w:rsidR="002B6E2B" w:rsidRPr="00207A8A">
        <w:rPr>
          <w:i/>
        </w:rPr>
        <w:t xml:space="preserve">from </w:t>
      </w:r>
      <w:r w:rsidR="002B6E2B">
        <w:rPr>
          <w:i/>
        </w:rPr>
        <w:t>Visual Arts Studies: A Global Examination of Aesthetics</w:t>
      </w:r>
      <w:r w:rsidR="002B6E2B">
        <w:t>)</w:t>
      </w:r>
      <w:r w:rsidR="002B6E2B" w:rsidRPr="00656130">
        <w:t xml:space="preserve"> </w:t>
      </w:r>
      <w:r w:rsidRPr="00656130">
        <w:t>(Catalog year effective 2020-21)</w:t>
      </w:r>
    </w:p>
    <w:p w14:paraId="14E6DE07" w14:textId="2623868C" w:rsidR="008371C8" w:rsidRDefault="008371C8" w:rsidP="002B6E2B">
      <w:pPr>
        <w:pStyle w:val="ListParagraph2"/>
        <w:numPr>
          <w:ilvl w:val="3"/>
          <w:numId w:val="4"/>
        </w:numPr>
      </w:pPr>
      <w:r w:rsidRPr="008371C8">
        <w:t xml:space="preserve">AEAH - 4780 - Art Education: Secondary Art Education Practices </w:t>
      </w:r>
      <w:r w:rsidRPr="00656130">
        <w:t>—</w:t>
      </w:r>
      <w:r w:rsidRPr="009D19EF">
        <w:t xml:space="preserve"> </w:t>
      </w:r>
      <w:r>
        <w:t xml:space="preserve">Change in course title, short course title and prerequisites </w:t>
      </w:r>
      <w:r w:rsidR="002B6E2B">
        <w:t>(</w:t>
      </w:r>
      <w:r w:rsidR="002B6E2B" w:rsidRPr="00207A8A">
        <w:rPr>
          <w:i/>
        </w:rPr>
        <w:t xml:space="preserve">from </w:t>
      </w:r>
      <w:r w:rsidR="002B6E2B">
        <w:rPr>
          <w:i/>
        </w:rPr>
        <w:t>Visual Arts Studies: Reflective Visual Arts Practices</w:t>
      </w:r>
      <w:r w:rsidR="002B6E2B">
        <w:t>)</w:t>
      </w:r>
      <w:r w:rsidR="002B6E2B" w:rsidRPr="00656130">
        <w:t xml:space="preserve"> </w:t>
      </w:r>
      <w:r w:rsidRPr="00656130">
        <w:t>(Catalog year effective 2020-21)</w:t>
      </w:r>
    </w:p>
    <w:p w14:paraId="68603204" w14:textId="298916B8" w:rsidR="008371C8" w:rsidRDefault="008371C8" w:rsidP="002B6E2B">
      <w:pPr>
        <w:pStyle w:val="ListParagraph2"/>
        <w:numPr>
          <w:ilvl w:val="3"/>
          <w:numId w:val="4"/>
        </w:numPr>
      </w:pPr>
      <w:r w:rsidRPr="008371C8">
        <w:t xml:space="preserve">AEAH - 4790 - Art Education: Inquiry and Dialogue about Art </w:t>
      </w:r>
      <w:r w:rsidRPr="00656130">
        <w:t>—</w:t>
      </w:r>
      <w:r w:rsidRPr="009D19EF">
        <w:t xml:space="preserve"> </w:t>
      </w:r>
      <w:r>
        <w:t xml:space="preserve">Change in course title, short course title and prerequisites </w:t>
      </w:r>
      <w:r w:rsidR="002B6E2B">
        <w:t>(</w:t>
      </w:r>
      <w:r w:rsidR="002B6E2B" w:rsidRPr="00207A8A">
        <w:rPr>
          <w:i/>
        </w:rPr>
        <w:t xml:space="preserve">from </w:t>
      </w:r>
      <w:r w:rsidR="002B6E2B">
        <w:rPr>
          <w:i/>
        </w:rPr>
        <w:t>Visual Arts Studies: Inquiry and Dialogue About Art</w:t>
      </w:r>
      <w:r w:rsidR="002B6E2B">
        <w:t>)</w:t>
      </w:r>
      <w:r w:rsidR="002B6E2B" w:rsidRPr="00656130">
        <w:t xml:space="preserve"> </w:t>
      </w:r>
      <w:r w:rsidRPr="00656130">
        <w:t>(Catalog year effective 2020-21)</w:t>
      </w:r>
    </w:p>
    <w:p w14:paraId="4D6BC082" w14:textId="34F62F53" w:rsidR="008371C8" w:rsidRDefault="008371C8" w:rsidP="002B6E2B">
      <w:pPr>
        <w:pStyle w:val="ListParagraph2"/>
        <w:numPr>
          <w:ilvl w:val="3"/>
          <w:numId w:val="4"/>
        </w:numPr>
      </w:pPr>
      <w:r w:rsidRPr="008371C8">
        <w:t xml:space="preserve">AEAH - 4795 - Topics in Art Education </w:t>
      </w:r>
      <w:r w:rsidRPr="00656130">
        <w:t>—</w:t>
      </w:r>
      <w:r w:rsidRPr="009D19EF">
        <w:t xml:space="preserve"> </w:t>
      </w:r>
      <w:r>
        <w:t xml:space="preserve">Change in course title and short course title </w:t>
      </w:r>
      <w:r w:rsidR="002B6E2B">
        <w:t>(</w:t>
      </w:r>
      <w:r w:rsidR="002B6E2B" w:rsidRPr="00207A8A">
        <w:rPr>
          <w:i/>
        </w:rPr>
        <w:t xml:space="preserve">from </w:t>
      </w:r>
      <w:r w:rsidR="002B6E2B">
        <w:rPr>
          <w:i/>
        </w:rPr>
        <w:t>Topics in Visual Arts Studies</w:t>
      </w:r>
      <w:r w:rsidR="002B6E2B">
        <w:t xml:space="preserve">) </w:t>
      </w:r>
      <w:r w:rsidRPr="00656130">
        <w:t>(Catalog year effective 2020-21)</w:t>
      </w:r>
    </w:p>
    <w:p w14:paraId="529C55FF" w14:textId="68631EFC" w:rsidR="008371C8" w:rsidRDefault="008371C8" w:rsidP="008371C8">
      <w:pPr>
        <w:pStyle w:val="Heading4"/>
      </w:pPr>
      <w:r w:rsidRPr="001354A6">
        <w:t xml:space="preserve">Department of </w:t>
      </w:r>
      <w:r>
        <w:t>Design</w:t>
      </w:r>
    </w:p>
    <w:p w14:paraId="06BF27E1" w14:textId="233A6AF9" w:rsidR="008371C8" w:rsidRDefault="00B01DF2" w:rsidP="002B6E2B">
      <w:pPr>
        <w:pStyle w:val="ListParagraph2"/>
        <w:numPr>
          <w:ilvl w:val="3"/>
          <w:numId w:val="4"/>
        </w:numPr>
      </w:pPr>
      <w:r w:rsidRPr="00B01DF2">
        <w:t xml:space="preserve">ADES - 1513 - Contextual Research Methods </w:t>
      </w:r>
      <w:r w:rsidR="008371C8" w:rsidRPr="00656130">
        <w:t>—</w:t>
      </w:r>
      <w:r w:rsidR="008371C8" w:rsidRPr="009D19EF">
        <w:t xml:space="preserve"> </w:t>
      </w:r>
      <w:r w:rsidR="008371C8">
        <w:t xml:space="preserve">Change in </w:t>
      </w:r>
      <w:r>
        <w:t xml:space="preserve">contact hours </w:t>
      </w:r>
      <w:r w:rsidR="008371C8" w:rsidRPr="00656130">
        <w:t>(Catalog year effective 2020-21)</w:t>
      </w:r>
    </w:p>
    <w:p w14:paraId="69CDEB86" w14:textId="08B70BCE" w:rsidR="00B01DF2" w:rsidRDefault="00B01DF2" w:rsidP="002B6E2B">
      <w:pPr>
        <w:pStyle w:val="ListParagraph2"/>
        <w:numPr>
          <w:ilvl w:val="3"/>
          <w:numId w:val="4"/>
        </w:numPr>
      </w:pPr>
      <w:r w:rsidRPr="00B01DF2">
        <w:t>ADES - 1540 - Foundations for Commun</w:t>
      </w:r>
      <w:r w:rsidR="002B6E2B">
        <w:t>i</w:t>
      </w:r>
      <w:r w:rsidRPr="00B01DF2">
        <w:t xml:space="preserve">cation Design </w:t>
      </w:r>
      <w:r w:rsidRPr="00656130">
        <w:t>—</w:t>
      </w:r>
      <w:r w:rsidRPr="009D19EF">
        <w:t xml:space="preserve"> </w:t>
      </w:r>
      <w:r>
        <w:t xml:space="preserve">Change in prerequisites </w:t>
      </w:r>
      <w:r w:rsidRPr="00656130">
        <w:t>(Catalog year effective 2020-21)</w:t>
      </w:r>
    </w:p>
    <w:p w14:paraId="1BD152C4" w14:textId="53C8F0A0" w:rsidR="00B01DF2" w:rsidRDefault="00B01DF2" w:rsidP="002B6E2B">
      <w:pPr>
        <w:pStyle w:val="ListParagraph2"/>
        <w:numPr>
          <w:ilvl w:val="3"/>
          <w:numId w:val="4"/>
        </w:numPr>
      </w:pPr>
      <w:r w:rsidRPr="00B01DF2">
        <w:t xml:space="preserve">ADES - 1543 - Foundations of User-Centered Design </w:t>
      </w:r>
      <w:r w:rsidRPr="00656130">
        <w:t>—</w:t>
      </w:r>
      <w:r w:rsidRPr="009D19EF">
        <w:t xml:space="preserve"> </w:t>
      </w:r>
      <w:r>
        <w:t xml:space="preserve">Change in prerequisites </w:t>
      </w:r>
      <w:r w:rsidRPr="00656130">
        <w:t>(Catalog year effective 2020-21)</w:t>
      </w:r>
    </w:p>
    <w:p w14:paraId="4860EFEF" w14:textId="5EC40BC1" w:rsidR="00B01DF2" w:rsidRDefault="00B01DF2" w:rsidP="002B6E2B">
      <w:pPr>
        <w:pStyle w:val="ListParagraph2"/>
        <w:numPr>
          <w:ilvl w:val="3"/>
          <w:numId w:val="4"/>
        </w:numPr>
      </w:pPr>
      <w:r w:rsidRPr="00B01DF2">
        <w:t xml:space="preserve">ADES - 1560 </w:t>
      </w:r>
      <w:r w:rsidR="00051F0F">
        <w:t>–</w:t>
      </w:r>
      <w:r w:rsidRPr="00B01DF2">
        <w:t xml:space="preserve"> </w:t>
      </w:r>
      <w:r w:rsidR="00051F0F">
        <w:t xml:space="preserve">Fashion Design: </w:t>
      </w:r>
      <w:r w:rsidRPr="00B01DF2">
        <w:t xml:space="preserve">Introduction to Industrial Sewing Techniques </w:t>
      </w:r>
      <w:r w:rsidRPr="00656130">
        <w:t>—</w:t>
      </w:r>
      <w:r w:rsidRPr="009D19EF">
        <w:t xml:space="preserve"> </w:t>
      </w:r>
      <w:r>
        <w:t xml:space="preserve">Change in prerequisites </w:t>
      </w:r>
      <w:r w:rsidRPr="00656130">
        <w:t>(Catalog year effective 2020-21)</w:t>
      </w:r>
    </w:p>
    <w:p w14:paraId="49E18FA5" w14:textId="658CE6DC" w:rsidR="00B01DF2" w:rsidRDefault="00B01DF2" w:rsidP="002B6E2B">
      <w:pPr>
        <w:pStyle w:val="ListParagraph2"/>
        <w:numPr>
          <w:ilvl w:val="3"/>
          <w:numId w:val="4"/>
        </w:numPr>
      </w:pPr>
      <w:r w:rsidRPr="00B01DF2">
        <w:t xml:space="preserve">ADES - 2513 - Typographic Systems </w:t>
      </w:r>
      <w:r w:rsidRPr="00656130">
        <w:t>—</w:t>
      </w:r>
      <w:r w:rsidRPr="009D19EF">
        <w:t xml:space="preserve"> </w:t>
      </w:r>
      <w:r>
        <w:t xml:space="preserve">Change in </w:t>
      </w:r>
      <w:r w:rsidR="002B19A5">
        <w:t xml:space="preserve">prerequisites and corequisites </w:t>
      </w:r>
      <w:r w:rsidRPr="00656130">
        <w:t>(Catalog year effective 2020-21)</w:t>
      </w:r>
    </w:p>
    <w:p w14:paraId="6D509564" w14:textId="78C1C272" w:rsidR="00B01DF2" w:rsidRDefault="002B19A5" w:rsidP="002B6E2B">
      <w:pPr>
        <w:pStyle w:val="ListParagraph2"/>
        <w:numPr>
          <w:ilvl w:val="3"/>
          <w:numId w:val="4"/>
        </w:numPr>
      </w:pPr>
      <w:r w:rsidRPr="002B19A5">
        <w:t xml:space="preserve">ADES - 2518 - Design Prototyping and User Testing </w:t>
      </w:r>
      <w:r w:rsidR="00B01DF2" w:rsidRPr="00656130">
        <w:t>—</w:t>
      </w:r>
      <w:r w:rsidR="00B01DF2" w:rsidRPr="009D19EF">
        <w:t xml:space="preserve"> </w:t>
      </w:r>
      <w:r w:rsidR="00B01DF2">
        <w:t xml:space="preserve">Change in </w:t>
      </w:r>
      <w:r>
        <w:t xml:space="preserve">prerequisites and corequisites </w:t>
      </w:r>
      <w:r w:rsidR="00B01DF2" w:rsidRPr="00656130">
        <w:t>(Catalog year effective 2020-21)</w:t>
      </w:r>
    </w:p>
    <w:p w14:paraId="477FFF1C" w14:textId="2203DEF4" w:rsidR="00B01DF2" w:rsidRDefault="002B19A5" w:rsidP="002B6E2B">
      <w:pPr>
        <w:pStyle w:val="ListParagraph2"/>
        <w:numPr>
          <w:ilvl w:val="3"/>
          <w:numId w:val="4"/>
        </w:numPr>
      </w:pPr>
      <w:r w:rsidRPr="002B19A5">
        <w:t xml:space="preserve">ADES - 2550 - Fashion: Patternmaking I </w:t>
      </w:r>
      <w:r w:rsidR="00B01DF2" w:rsidRPr="00656130">
        <w:t>—</w:t>
      </w:r>
      <w:r w:rsidR="00B01DF2" w:rsidRPr="009D19EF">
        <w:t xml:space="preserve"> </w:t>
      </w:r>
      <w:r w:rsidR="00B01DF2">
        <w:t xml:space="preserve">Change in </w:t>
      </w:r>
      <w:r>
        <w:t xml:space="preserve">prerequisites </w:t>
      </w:r>
      <w:r w:rsidR="00B01DF2" w:rsidRPr="00656130">
        <w:t>(Catalog year effective 2020-21)</w:t>
      </w:r>
    </w:p>
    <w:p w14:paraId="146AB0AA" w14:textId="363E9053" w:rsidR="00B01DF2" w:rsidRDefault="002B19A5" w:rsidP="002B6E2B">
      <w:pPr>
        <w:pStyle w:val="ListParagraph2"/>
        <w:numPr>
          <w:ilvl w:val="3"/>
          <w:numId w:val="4"/>
        </w:numPr>
      </w:pPr>
      <w:r w:rsidRPr="002B19A5">
        <w:t xml:space="preserve">ADES - 2630 - Drawing for Interior Design </w:t>
      </w:r>
      <w:r w:rsidR="00B01DF2" w:rsidRPr="00656130">
        <w:t>—</w:t>
      </w:r>
      <w:r w:rsidR="00B01DF2" w:rsidRPr="009D19EF">
        <w:t xml:space="preserve"> </w:t>
      </w:r>
      <w:r w:rsidR="00B01DF2">
        <w:t xml:space="preserve">Change in </w:t>
      </w:r>
      <w:r>
        <w:t xml:space="preserve">prerequisites </w:t>
      </w:r>
      <w:r w:rsidR="00051F0F">
        <w:t xml:space="preserve">and notes </w:t>
      </w:r>
      <w:r w:rsidR="00B01DF2" w:rsidRPr="00656130">
        <w:t>(Catalog year effective 2020-21)</w:t>
      </w:r>
    </w:p>
    <w:p w14:paraId="5C0814EA" w14:textId="1779CA1A" w:rsidR="00B01DF2" w:rsidRDefault="002B19A5" w:rsidP="002B6E2B">
      <w:pPr>
        <w:pStyle w:val="ListParagraph2"/>
        <w:numPr>
          <w:ilvl w:val="3"/>
          <w:numId w:val="4"/>
        </w:numPr>
      </w:pPr>
      <w:r w:rsidRPr="002B19A5">
        <w:t xml:space="preserve">ADES - 2640 - Interior Design: Space Planning I </w:t>
      </w:r>
      <w:r w:rsidR="00B01DF2" w:rsidRPr="00656130">
        <w:t>—</w:t>
      </w:r>
      <w:r w:rsidR="00B01DF2" w:rsidRPr="009D19EF">
        <w:t xml:space="preserve"> </w:t>
      </w:r>
      <w:r w:rsidR="00B01DF2">
        <w:t xml:space="preserve">Change in </w:t>
      </w:r>
      <w:r>
        <w:t xml:space="preserve">prerequisites </w:t>
      </w:r>
      <w:r w:rsidR="00B01DF2" w:rsidRPr="00656130">
        <w:t>(Catalog year effective 2020-21)</w:t>
      </w:r>
    </w:p>
    <w:p w14:paraId="3D1746D3" w14:textId="759FA62D" w:rsidR="00B01DF2" w:rsidRDefault="002B19A5" w:rsidP="002B6E2B">
      <w:pPr>
        <w:pStyle w:val="ListParagraph2"/>
        <w:numPr>
          <w:ilvl w:val="3"/>
          <w:numId w:val="4"/>
        </w:numPr>
      </w:pPr>
      <w:r w:rsidRPr="002B19A5">
        <w:t xml:space="preserve">ADES - 3513 - The Design of Visual Information </w:t>
      </w:r>
      <w:r w:rsidR="00B01DF2" w:rsidRPr="00656130">
        <w:t>—</w:t>
      </w:r>
      <w:r w:rsidR="00B01DF2" w:rsidRPr="009D19EF">
        <w:t xml:space="preserve"> </w:t>
      </w:r>
      <w:r w:rsidR="00B01DF2">
        <w:t xml:space="preserve">Change in </w:t>
      </w:r>
      <w:r>
        <w:t xml:space="preserve">course title and short course title </w:t>
      </w:r>
      <w:r w:rsidR="002B6E2B">
        <w:t>(</w:t>
      </w:r>
      <w:r w:rsidR="002B6E2B">
        <w:rPr>
          <w:i/>
        </w:rPr>
        <w:t>from Data Visualization and the Design of Information</w:t>
      </w:r>
      <w:r w:rsidR="002B6E2B">
        <w:t>)</w:t>
      </w:r>
      <w:r w:rsidR="002B6E2B" w:rsidRPr="00656130">
        <w:t xml:space="preserve"> </w:t>
      </w:r>
      <w:r w:rsidR="00B01DF2" w:rsidRPr="00656130">
        <w:t>(Catalog year effective 2020-21)</w:t>
      </w:r>
    </w:p>
    <w:p w14:paraId="4104E31F" w14:textId="45803079" w:rsidR="00B01DF2" w:rsidRDefault="002B19A5" w:rsidP="002B6E2B">
      <w:pPr>
        <w:pStyle w:val="ListParagraph2"/>
        <w:numPr>
          <w:ilvl w:val="3"/>
          <w:numId w:val="4"/>
        </w:numPr>
      </w:pPr>
      <w:r w:rsidRPr="002B19A5">
        <w:t xml:space="preserve">ADES - 3550 - Fashion: Draping </w:t>
      </w:r>
      <w:r w:rsidR="00B01DF2" w:rsidRPr="00656130">
        <w:t>—</w:t>
      </w:r>
      <w:r w:rsidR="00B01DF2" w:rsidRPr="009D19EF">
        <w:t xml:space="preserve"> </w:t>
      </w:r>
      <w:r w:rsidR="00B01DF2">
        <w:t xml:space="preserve">Change in </w:t>
      </w:r>
      <w:r w:rsidR="00051F0F">
        <w:t xml:space="preserve">description and </w:t>
      </w:r>
      <w:r w:rsidR="00E85EDA">
        <w:t xml:space="preserve">prerequisites </w:t>
      </w:r>
      <w:r w:rsidR="00B01DF2" w:rsidRPr="00656130">
        <w:t>(Catalog year effective 2020-21)</w:t>
      </w:r>
    </w:p>
    <w:p w14:paraId="7389E743" w14:textId="4839EC83" w:rsidR="00B01DF2" w:rsidRDefault="00E85EDA" w:rsidP="002B6E2B">
      <w:pPr>
        <w:pStyle w:val="ListParagraph2"/>
        <w:numPr>
          <w:ilvl w:val="3"/>
          <w:numId w:val="4"/>
        </w:numPr>
      </w:pPr>
      <w:r w:rsidRPr="00E85EDA">
        <w:lastRenderedPageBreak/>
        <w:t xml:space="preserve">ADES - 4523 - Advanced UX Campaigns </w:t>
      </w:r>
      <w:r w:rsidR="00B01DF2" w:rsidRPr="00656130">
        <w:t>—</w:t>
      </w:r>
      <w:r w:rsidR="00B01DF2" w:rsidRPr="009D19EF">
        <w:t xml:space="preserve"> </w:t>
      </w:r>
      <w:r w:rsidR="00B01DF2">
        <w:t xml:space="preserve">Change in </w:t>
      </w:r>
      <w:r>
        <w:t xml:space="preserve">course title and short course title </w:t>
      </w:r>
      <w:r w:rsidR="002B6E2B">
        <w:t>(</w:t>
      </w:r>
      <w:r w:rsidR="002B6E2B">
        <w:rPr>
          <w:i/>
        </w:rPr>
        <w:t>from Advanced Product Design in User-Centered Design</w:t>
      </w:r>
      <w:r w:rsidR="002B6E2B">
        <w:t>)</w:t>
      </w:r>
      <w:r w:rsidR="002B6E2B" w:rsidRPr="00656130">
        <w:t xml:space="preserve"> </w:t>
      </w:r>
      <w:r w:rsidR="00B01DF2" w:rsidRPr="00656130">
        <w:t>(Catalog year effective 2020-21)</w:t>
      </w:r>
    </w:p>
    <w:p w14:paraId="0C79EEBA" w14:textId="64E3C5A8" w:rsidR="00B01DF2" w:rsidRDefault="00E85EDA" w:rsidP="002B6E2B">
      <w:pPr>
        <w:pStyle w:val="ListParagraph2"/>
        <w:numPr>
          <w:ilvl w:val="3"/>
          <w:numId w:val="4"/>
        </w:numPr>
      </w:pPr>
      <w:r w:rsidRPr="00E85EDA">
        <w:t xml:space="preserve">ADES - 4662 - Design Management Integrative Capstone </w:t>
      </w:r>
      <w:r w:rsidR="00B01DF2" w:rsidRPr="00656130">
        <w:t>—</w:t>
      </w:r>
      <w:r w:rsidR="00B01DF2" w:rsidRPr="009D19EF">
        <w:t xml:space="preserve"> </w:t>
      </w:r>
      <w:r w:rsidR="00B01DF2">
        <w:t xml:space="preserve">Change in </w:t>
      </w:r>
      <w:r>
        <w:t xml:space="preserve">prerequisites </w:t>
      </w:r>
      <w:r w:rsidR="00B01DF2" w:rsidRPr="00656130">
        <w:t>(Catalog year effective 2020-21)</w:t>
      </w:r>
    </w:p>
    <w:p w14:paraId="2D43DF12" w14:textId="0BECF203" w:rsidR="00E85EDA" w:rsidRDefault="00E85EDA" w:rsidP="00E85EDA">
      <w:pPr>
        <w:pStyle w:val="Heading4"/>
      </w:pPr>
      <w:r w:rsidRPr="001354A6">
        <w:t xml:space="preserve">Department of </w:t>
      </w:r>
      <w:r>
        <w:t>Studio Art</w:t>
      </w:r>
    </w:p>
    <w:p w14:paraId="43F7FF1C" w14:textId="6C1D2C79" w:rsidR="00E85EDA" w:rsidRDefault="00E85EDA" w:rsidP="002B6E2B">
      <w:pPr>
        <w:pStyle w:val="ListParagraph2"/>
        <w:numPr>
          <w:ilvl w:val="3"/>
          <w:numId w:val="4"/>
        </w:numPr>
      </w:pPr>
      <w:r w:rsidRPr="00E85EDA">
        <w:t xml:space="preserve">ASTU - 2101 - Beginning Ceramics: </w:t>
      </w:r>
      <w:proofErr w:type="spellStart"/>
      <w:r w:rsidRPr="00E85EDA">
        <w:t>Handbuilding</w:t>
      </w:r>
      <w:proofErr w:type="spellEnd"/>
      <w:r w:rsidRPr="00E85EDA">
        <w:t xml:space="preserve"> </w:t>
      </w:r>
      <w:r w:rsidRPr="00656130">
        <w:t>—</w:t>
      </w:r>
      <w:r w:rsidRPr="009D19EF">
        <w:t xml:space="preserve"> </w:t>
      </w:r>
      <w:r>
        <w:t xml:space="preserve">Change in prerequisites </w:t>
      </w:r>
      <w:r w:rsidRPr="00656130">
        <w:t>(Catalog year effective 2020-21)</w:t>
      </w:r>
    </w:p>
    <w:p w14:paraId="6C94126A" w14:textId="3C473DD4" w:rsidR="00E85EDA" w:rsidRDefault="00E85EDA" w:rsidP="002B6E2B">
      <w:pPr>
        <w:pStyle w:val="ListParagraph2"/>
        <w:numPr>
          <w:ilvl w:val="3"/>
          <w:numId w:val="4"/>
        </w:numPr>
      </w:pPr>
      <w:r w:rsidRPr="00E85EDA">
        <w:t xml:space="preserve">ASTU - 2102 - Beginning Ceramics: Throwing </w:t>
      </w:r>
      <w:r w:rsidRPr="00656130">
        <w:t>—</w:t>
      </w:r>
      <w:r w:rsidRPr="009D19EF">
        <w:t xml:space="preserve"> </w:t>
      </w:r>
      <w:r>
        <w:t xml:space="preserve">Change in prerequisites </w:t>
      </w:r>
      <w:r w:rsidRPr="00656130">
        <w:t>(Catalog year effective 2020-21)</w:t>
      </w:r>
    </w:p>
    <w:p w14:paraId="07936479" w14:textId="17181A91" w:rsidR="00E85EDA" w:rsidRDefault="00E85EDA" w:rsidP="002B6E2B">
      <w:pPr>
        <w:pStyle w:val="ListParagraph2"/>
        <w:numPr>
          <w:ilvl w:val="3"/>
          <w:numId w:val="4"/>
        </w:numPr>
      </w:pPr>
      <w:r w:rsidRPr="00E85EDA">
        <w:t xml:space="preserve">ASTU - 2201 - Beginning Drawing and Painting: Painting I </w:t>
      </w:r>
      <w:r w:rsidRPr="00656130">
        <w:t>—</w:t>
      </w:r>
      <w:r w:rsidRPr="009D19EF">
        <w:t xml:space="preserve"> </w:t>
      </w:r>
      <w:r>
        <w:t xml:space="preserve">Change in prerequisites </w:t>
      </w:r>
      <w:r w:rsidRPr="00656130">
        <w:t>(Catalog year effective 2020-21)</w:t>
      </w:r>
    </w:p>
    <w:p w14:paraId="3C822217" w14:textId="790C20FB" w:rsidR="00E85EDA" w:rsidRDefault="00E85EDA" w:rsidP="002B6E2B">
      <w:pPr>
        <w:pStyle w:val="ListParagraph2"/>
        <w:numPr>
          <w:ilvl w:val="3"/>
          <w:numId w:val="4"/>
        </w:numPr>
      </w:pPr>
      <w:r w:rsidRPr="00E85EDA">
        <w:t xml:space="preserve">ASTU - 2401 - Beginning Metalsmithing </w:t>
      </w:r>
      <w:r w:rsidRPr="00656130">
        <w:t>—</w:t>
      </w:r>
      <w:r w:rsidRPr="009D19EF">
        <w:t xml:space="preserve"> </w:t>
      </w:r>
      <w:r>
        <w:t xml:space="preserve">Change in prerequisites </w:t>
      </w:r>
      <w:r w:rsidRPr="00656130">
        <w:t>(Catalog year effective 2020-21)</w:t>
      </w:r>
    </w:p>
    <w:p w14:paraId="6762A5AB" w14:textId="3AE6E1C7" w:rsidR="00E85EDA" w:rsidRDefault="00E85EDA" w:rsidP="002B6E2B">
      <w:pPr>
        <w:pStyle w:val="ListParagraph2"/>
        <w:numPr>
          <w:ilvl w:val="3"/>
          <w:numId w:val="4"/>
        </w:numPr>
      </w:pPr>
      <w:r w:rsidRPr="00E85EDA">
        <w:t xml:space="preserve">ASTU - 2402 - Beginning Jewelry </w:t>
      </w:r>
      <w:r w:rsidRPr="00656130">
        <w:t>—</w:t>
      </w:r>
      <w:r w:rsidRPr="009D19EF">
        <w:t xml:space="preserve"> </w:t>
      </w:r>
      <w:r>
        <w:t xml:space="preserve">Change in prerequisites </w:t>
      </w:r>
      <w:r w:rsidRPr="00656130">
        <w:t>(Catalog year effective 2020-21)</w:t>
      </w:r>
    </w:p>
    <w:p w14:paraId="4E7A7EBE" w14:textId="577EE241" w:rsidR="00E85EDA" w:rsidRDefault="00E85EDA" w:rsidP="002B6E2B">
      <w:pPr>
        <w:pStyle w:val="ListParagraph2"/>
        <w:numPr>
          <w:ilvl w:val="3"/>
          <w:numId w:val="4"/>
        </w:numPr>
      </w:pPr>
      <w:r w:rsidRPr="00E85EDA">
        <w:t xml:space="preserve">ASTU - 2501 - Beginning Photography: Photo I </w:t>
      </w:r>
      <w:r w:rsidRPr="00656130">
        <w:t>—</w:t>
      </w:r>
      <w:r w:rsidRPr="009D19EF">
        <w:t xml:space="preserve"> </w:t>
      </w:r>
      <w:r>
        <w:t xml:space="preserve">Change in prerequisites </w:t>
      </w:r>
      <w:r w:rsidRPr="00656130">
        <w:t>(Catalog year effective 2020-21)</w:t>
      </w:r>
    </w:p>
    <w:p w14:paraId="4C5D0EE6" w14:textId="2FFE7B85" w:rsidR="00E85EDA" w:rsidRDefault="00E85EDA" w:rsidP="002B6E2B">
      <w:pPr>
        <w:pStyle w:val="ListParagraph2"/>
        <w:numPr>
          <w:ilvl w:val="3"/>
          <w:numId w:val="4"/>
        </w:numPr>
      </w:pPr>
      <w:r w:rsidRPr="00E85EDA">
        <w:t xml:space="preserve">ASTU - 2601 - Beginning Printmaking: Relief </w:t>
      </w:r>
      <w:r w:rsidRPr="00656130">
        <w:t>—</w:t>
      </w:r>
      <w:r w:rsidRPr="009D19EF">
        <w:t xml:space="preserve"> </w:t>
      </w:r>
      <w:r>
        <w:t xml:space="preserve">Change in prerequisites </w:t>
      </w:r>
      <w:r w:rsidRPr="00656130">
        <w:t>(Catalog year effective 2020-21)</w:t>
      </w:r>
    </w:p>
    <w:p w14:paraId="29115929" w14:textId="65E67064" w:rsidR="00E85EDA" w:rsidRDefault="00A860B5" w:rsidP="002B6E2B">
      <w:pPr>
        <w:pStyle w:val="ListParagraph2"/>
        <w:numPr>
          <w:ilvl w:val="3"/>
          <w:numId w:val="4"/>
        </w:numPr>
      </w:pPr>
      <w:r w:rsidRPr="00A860B5">
        <w:t xml:space="preserve">ASTU - 2602 - Beginning Printmaking: Screen Printing </w:t>
      </w:r>
      <w:r w:rsidR="00E85EDA" w:rsidRPr="00656130">
        <w:t>—</w:t>
      </w:r>
      <w:r w:rsidR="00E85EDA" w:rsidRPr="009D19EF">
        <w:t xml:space="preserve"> </w:t>
      </w:r>
      <w:r w:rsidR="00E85EDA">
        <w:t xml:space="preserve">Change in prerequisites </w:t>
      </w:r>
      <w:r w:rsidR="00E85EDA" w:rsidRPr="00656130">
        <w:t>(Catalog year effective 2020-21)</w:t>
      </w:r>
    </w:p>
    <w:p w14:paraId="199637F0" w14:textId="3ED12DBA" w:rsidR="00E85EDA" w:rsidRDefault="00A860B5" w:rsidP="002B6E2B">
      <w:pPr>
        <w:pStyle w:val="ListParagraph2"/>
        <w:numPr>
          <w:ilvl w:val="3"/>
          <w:numId w:val="4"/>
        </w:numPr>
      </w:pPr>
      <w:r w:rsidRPr="00A860B5">
        <w:t xml:space="preserve">ASTU - 2701 - Beginning New Media: Time and Movement </w:t>
      </w:r>
      <w:r w:rsidR="00E85EDA" w:rsidRPr="00656130">
        <w:t>—</w:t>
      </w:r>
      <w:r w:rsidR="00E85EDA" w:rsidRPr="009D19EF">
        <w:t xml:space="preserve"> </w:t>
      </w:r>
      <w:r w:rsidR="00E85EDA">
        <w:t xml:space="preserve">Change in prerequisites </w:t>
      </w:r>
      <w:r w:rsidR="00E85EDA" w:rsidRPr="00656130">
        <w:t>(Catalog year effective 2020-21)</w:t>
      </w:r>
    </w:p>
    <w:p w14:paraId="32ECB4F3" w14:textId="48AC31BE" w:rsidR="00E85EDA" w:rsidRDefault="00A860B5" w:rsidP="002B6E2B">
      <w:pPr>
        <w:pStyle w:val="ListParagraph2"/>
        <w:numPr>
          <w:ilvl w:val="3"/>
          <w:numId w:val="4"/>
        </w:numPr>
      </w:pPr>
      <w:r w:rsidRPr="00A860B5">
        <w:t xml:space="preserve">ASTU - 2702 - Beginning New Media: Analog and Avant-Garde </w:t>
      </w:r>
      <w:r w:rsidR="00E85EDA" w:rsidRPr="00656130">
        <w:t>—</w:t>
      </w:r>
      <w:r w:rsidR="00E85EDA" w:rsidRPr="009D19EF">
        <w:t xml:space="preserve"> </w:t>
      </w:r>
      <w:r w:rsidR="00E85EDA">
        <w:t xml:space="preserve">Change in prerequisites </w:t>
      </w:r>
      <w:r w:rsidR="00E85EDA" w:rsidRPr="00656130">
        <w:t>(Catalog year effective 2020-21)</w:t>
      </w:r>
    </w:p>
    <w:p w14:paraId="2834B783" w14:textId="2786CDA1" w:rsidR="00A860B5" w:rsidRDefault="00A860B5" w:rsidP="002B6E2B">
      <w:pPr>
        <w:pStyle w:val="ListParagraph2"/>
        <w:numPr>
          <w:ilvl w:val="3"/>
          <w:numId w:val="4"/>
        </w:numPr>
      </w:pPr>
      <w:r w:rsidRPr="00A860B5">
        <w:t xml:space="preserve">ASTU - 2801 - Beginning Sculpture: Traditional Methods </w:t>
      </w:r>
      <w:r w:rsidRPr="00656130">
        <w:t>—</w:t>
      </w:r>
      <w:r w:rsidRPr="009D19EF">
        <w:t xml:space="preserve"> </w:t>
      </w:r>
      <w:r>
        <w:t xml:space="preserve">Change in prerequisites </w:t>
      </w:r>
      <w:r w:rsidRPr="00656130">
        <w:t>(Catalog year effective 2020-21)</w:t>
      </w:r>
    </w:p>
    <w:p w14:paraId="0970E619" w14:textId="469DD726" w:rsidR="00A860B5" w:rsidRDefault="00A860B5" w:rsidP="002B6E2B">
      <w:pPr>
        <w:pStyle w:val="ListParagraph2"/>
        <w:numPr>
          <w:ilvl w:val="3"/>
          <w:numId w:val="4"/>
        </w:numPr>
      </w:pPr>
      <w:r w:rsidRPr="00A860B5">
        <w:t xml:space="preserve">ASTU - 2802 - Beginning Sculpture: Digital Methods </w:t>
      </w:r>
      <w:r w:rsidRPr="00656130">
        <w:t>—</w:t>
      </w:r>
      <w:r w:rsidRPr="009D19EF">
        <w:t xml:space="preserve"> </w:t>
      </w:r>
      <w:r>
        <w:t xml:space="preserve">Change in prerequisites </w:t>
      </w:r>
      <w:r w:rsidRPr="00656130">
        <w:t>(Catalog year effective 2020-21)</w:t>
      </w:r>
    </w:p>
    <w:p w14:paraId="4B3807D3" w14:textId="13341897" w:rsidR="00A860B5" w:rsidRDefault="002E12FF" w:rsidP="002B6E2B">
      <w:pPr>
        <w:pStyle w:val="ListParagraph2"/>
        <w:numPr>
          <w:ilvl w:val="3"/>
          <w:numId w:val="4"/>
        </w:numPr>
      </w:pPr>
      <w:r w:rsidRPr="002E12FF">
        <w:t xml:space="preserve">ASTU - 3000 - Interdisciplinary: Rotating Topics </w:t>
      </w:r>
      <w:r w:rsidR="00A860B5" w:rsidRPr="00656130">
        <w:t>—</w:t>
      </w:r>
      <w:r w:rsidR="00A860B5" w:rsidRPr="009D19EF">
        <w:t xml:space="preserve"> </w:t>
      </w:r>
      <w:r w:rsidR="00A860B5">
        <w:t xml:space="preserve">Change in prerequisites </w:t>
      </w:r>
      <w:r w:rsidR="00A860B5" w:rsidRPr="00656130">
        <w:t>(Catalog year effective 2020-21)</w:t>
      </w:r>
    </w:p>
    <w:p w14:paraId="3F911314" w14:textId="4D0AA4E7" w:rsidR="00A860B5" w:rsidRDefault="002E12FF" w:rsidP="002B6E2B">
      <w:pPr>
        <w:pStyle w:val="ListParagraph2"/>
        <w:numPr>
          <w:ilvl w:val="3"/>
          <w:numId w:val="4"/>
        </w:numPr>
      </w:pPr>
      <w:r w:rsidRPr="002E12FF">
        <w:t xml:space="preserve">ASTU - 3202 - Intermediate Drawing and Painting: Figure Drawing I </w:t>
      </w:r>
      <w:r w:rsidR="00A860B5" w:rsidRPr="00656130">
        <w:t>—</w:t>
      </w:r>
      <w:r w:rsidR="00A860B5" w:rsidRPr="009D19EF">
        <w:t xml:space="preserve"> </w:t>
      </w:r>
      <w:r w:rsidR="00A860B5">
        <w:t xml:space="preserve">Change in prerequisites </w:t>
      </w:r>
      <w:r w:rsidR="00A860B5" w:rsidRPr="00656130">
        <w:t>(Catalog year effective 2020-21)</w:t>
      </w:r>
    </w:p>
    <w:p w14:paraId="3B95AF8C" w14:textId="75CE52F2" w:rsidR="00A860B5" w:rsidRDefault="008B564D" w:rsidP="002B6E2B">
      <w:pPr>
        <w:pStyle w:val="ListParagraph2"/>
        <w:numPr>
          <w:ilvl w:val="3"/>
          <w:numId w:val="4"/>
        </w:numPr>
      </w:pPr>
      <w:r w:rsidRPr="008B564D">
        <w:lastRenderedPageBreak/>
        <w:t xml:space="preserve">ASTU - 4010 - Professional Practices for the Studio Artist </w:t>
      </w:r>
      <w:r w:rsidR="00A860B5" w:rsidRPr="00656130">
        <w:t>—</w:t>
      </w:r>
      <w:r w:rsidR="00A860B5" w:rsidRPr="009D19EF">
        <w:t xml:space="preserve"> </w:t>
      </w:r>
      <w:r w:rsidR="00A860B5">
        <w:t xml:space="preserve">Change in </w:t>
      </w:r>
      <w:r w:rsidR="005926F4">
        <w:t xml:space="preserve">short course title, </w:t>
      </w:r>
      <w:r w:rsidR="00A860B5">
        <w:t xml:space="preserve">prerequisites </w:t>
      </w:r>
      <w:r w:rsidR="005926F4">
        <w:t xml:space="preserve">and corequisites </w:t>
      </w:r>
      <w:r w:rsidR="00A860B5" w:rsidRPr="00656130">
        <w:t>(Catalog year effective 2020-21)</w:t>
      </w:r>
    </w:p>
    <w:p w14:paraId="787C5A0F" w14:textId="012783E1" w:rsidR="00A860B5" w:rsidRDefault="008B564D" w:rsidP="002B6E2B">
      <w:pPr>
        <w:pStyle w:val="ListParagraph2"/>
        <w:numPr>
          <w:ilvl w:val="3"/>
          <w:numId w:val="4"/>
        </w:numPr>
      </w:pPr>
      <w:r w:rsidRPr="008B564D">
        <w:t xml:space="preserve">ASTU - 4100 - Senior Ceramics Studio </w:t>
      </w:r>
      <w:r w:rsidR="00A860B5" w:rsidRPr="00656130">
        <w:t>—</w:t>
      </w:r>
      <w:r w:rsidR="00A860B5" w:rsidRPr="009D19EF">
        <w:t xml:space="preserve"> </w:t>
      </w:r>
      <w:r w:rsidR="00A860B5">
        <w:t>Change in prerequisites</w:t>
      </w:r>
      <w:r w:rsidR="005926F4">
        <w:t>,</w:t>
      </w:r>
      <w:r>
        <w:t xml:space="preserve"> </w:t>
      </w:r>
      <w:r w:rsidR="005926F4">
        <w:t xml:space="preserve">allowed repeats </w:t>
      </w:r>
      <w:r>
        <w:t>and notes</w:t>
      </w:r>
      <w:r w:rsidR="00A860B5">
        <w:t xml:space="preserve"> </w:t>
      </w:r>
      <w:r w:rsidR="00A860B5" w:rsidRPr="00656130">
        <w:t>(Catalog year effective 2020-21)</w:t>
      </w:r>
    </w:p>
    <w:p w14:paraId="5597E73C" w14:textId="2CF307CA" w:rsidR="00A860B5" w:rsidRDefault="008B564D" w:rsidP="002B6E2B">
      <w:pPr>
        <w:pStyle w:val="ListParagraph2"/>
        <w:numPr>
          <w:ilvl w:val="3"/>
          <w:numId w:val="4"/>
        </w:numPr>
      </w:pPr>
      <w:r w:rsidRPr="008B564D">
        <w:t>ASTU - 4200 - Senior Drawing and Painting Studio</w:t>
      </w:r>
      <w:r w:rsidR="00A860B5" w:rsidRPr="00A860B5">
        <w:t xml:space="preserve"> </w:t>
      </w:r>
      <w:r w:rsidR="00A860B5" w:rsidRPr="00656130">
        <w:t>—</w:t>
      </w:r>
      <w:r w:rsidR="00A860B5" w:rsidRPr="009D19EF">
        <w:t xml:space="preserve"> </w:t>
      </w:r>
      <w:r w:rsidR="00A860B5">
        <w:t>Change in prerequisites</w:t>
      </w:r>
      <w:r w:rsidR="005926F4">
        <w:t>, allowed repeats</w:t>
      </w:r>
      <w:r>
        <w:t xml:space="preserve"> and notes</w:t>
      </w:r>
      <w:r w:rsidR="00A860B5">
        <w:t xml:space="preserve"> </w:t>
      </w:r>
      <w:r w:rsidR="00A860B5" w:rsidRPr="00656130">
        <w:t>(Catalog year effective 2020-21)</w:t>
      </w:r>
    </w:p>
    <w:p w14:paraId="3F8ED751" w14:textId="027E9000" w:rsidR="00A860B5" w:rsidRDefault="008B564D" w:rsidP="002B6E2B">
      <w:pPr>
        <w:pStyle w:val="ListParagraph2"/>
        <w:numPr>
          <w:ilvl w:val="3"/>
          <w:numId w:val="4"/>
        </w:numPr>
      </w:pPr>
      <w:r w:rsidRPr="008B564D">
        <w:t xml:space="preserve">ASTU - 4400 - Senior Metalsmithing and Jewelry Studio </w:t>
      </w:r>
      <w:r w:rsidR="00A860B5" w:rsidRPr="00656130">
        <w:t>—</w:t>
      </w:r>
      <w:r w:rsidR="00A860B5" w:rsidRPr="009D19EF">
        <w:t xml:space="preserve"> </w:t>
      </w:r>
      <w:r w:rsidR="00A860B5">
        <w:t>Change in prerequisites</w:t>
      </w:r>
      <w:r w:rsidR="005926F4">
        <w:t>, allowed repeats</w:t>
      </w:r>
      <w:r w:rsidR="00A860B5">
        <w:t xml:space="preserve"> </w:t>
      </w:r>
      <w:r>
        <w:t xml:space="preserve">and notes </w:t>
      </w:r>
      <w:r w:rsidR="00A860B5" w:rsidRPr="00656130">
        <w:t>(Catalog year effective 2020-21)</w:t>
      </w:r>
    </w:p>
    <w:p w14:paraId="65E71531" w14:textId="4C670BA4" w:rsidR="00A860B5" w:rsidRDefault="008B564D" w:rsidP="002B6E2B">
      <w:pPr>
        <w:pStyle w:val="ListParagraph2"/>
        <w:numPr>
          <w:ilvl w:val="3"/>
          <w:numId w:val="4"/>
        </w:numPr>
      </w:pPr>
      <w:r w:rsidRPr="008B564D">
        <w:t xml:space="preserve">ASTU - 4500 - Senior Photography Studio </w:t>
      </w:r>
      <w:r w:rsidR="00A860B5" w:rsidRPr="00656130">
        <w:t>—</w:t>
      </w:r>
      <w:r w:rsidR="00A860B5" w:rsidRPr="009D19EF">
        <w:t xml:space="preserve"> </w:t>
      </w:r>
      <w:r w:rsidR="00A860B5">
        <w:t>Change in prerequisites</w:t>
      </w:r>
      <w:r w:rsidR="005926F4">
        <w:t>, allowed repeats</w:t>
      </w:r>
      <w:r w:rsidR="00A860B5">
        <w:t xml:space="preserve"> </w:t>
      </w:r>
      <w:r>
        <w:t xml:space="preserve">and notes </w:t>
      </w:r>
      <w:r w:rsidR="00A860B5" w:rsidRPr="00656130">
        <w:t>(Catalog year effective 2020-21)</w:t>
      </w:r>
    </w:p>
    <w:p w14:paraId="6D24DFAD" w14:textId="283682E6" w:rsidR="00A860B5" w:rsidRDefault="008B564D" w:rsidP="002B6E2B">
      <w:pPr>
        <w:pStyle w:val="ListParagraph2"/>
        <w:numPr>
          <w:ilvl w:val="3"/>
          <w:numId w:val="4"/>
        </w:numPr>
      </w:pPr>
      <w:r w:rsidRPr="008B564D">
        <w:t>ASTU - 4600 - Senior Printmaking Studio</w:t>
      </w:r>
      <w:r w:rsidR="00A860B5" w:rsidRPr="00A860B5">
        <w:t xml:space="preserve"> </w:t>
      </w:r>
      <w:r w:rsidR="00A860B5" w:rsidRPr="00656130">
        <w:t>—</w:t>
      </w:r>
      <w:r w:rsidR="00A860B5" w:rsidRPr="009D19EF">
        <w:t xml:space="preserve"> </w:t>
      </w:r>
      <w:r w:rsidR="00A860B5">
        <w:t>Change in prerequisites</w:t>
      </w:r>
      <w:r w:rsidR="005926F4">
        <w:t>, allowed repeats</w:t>
      </w:r>
      <w:r>
        <w:t xml:space="preserve"> and notes</w:t>
      </w:r>
      <w:r w:rsidR="00A860B5">
        <w:t xml:space="preserve"> </w:t>
      </w:r>
      <w:r w:rsidR="00A860B5" w:rsidRPr="00656130">
        <w:t>(Catalog year effective 2020-21)</w:t>
      </w:r>
    </w:p>
    <w:p w14:paraId="647818D1" w14:textId="4E4886BF" w:rsidR="00A37313" w:rsidRDefault="00A37313" w:rsidP="002B6E2B">
      <w:pPr>
        <w:pStyle w:val="ListParagraph2"/>
        <w:numPr>
          <w:ilvl w:val="3"/>
          <w:numId w:val="4"/>
        </w:numPr>
      </w:pPr>
      <w:r w:rsidRPr="00A37313">
        <w:t xml:space="preserve">ASTU - 4700 - Senior New Media Studio </w:t>
      </w:r>
      <w:r w:rsidRPr="00656130">
        <w:t>—</w:t>
      </w:r>
      <w:r w:rsidRPr="009D19EF">
        <w:t xml:space="preserve"> </w:t>
      </w:r>
      <w:r>
        <w:t>Change in prerequisites</w:t>
      </w:r>
      <w:r w:rsidR="005926F4">
        <w:t>, allowed repeats</w:t>
      </w:r>
      <w:r>
        <w:t xml:space="preserve"> and notes </w:t>
      </w:r>
      <w:r w:rsidRPr="00656130">
        <w:t>(Catalog year effective 2020-21)</w:t>
      </w:r>
    </w:p>
    <w:p w14:paraId="6B56EA8E" w14:textId="4F663B61" w:rsidR="009D19EF" w:rsidRDefault="00A37313" w:rsidP="002B6E2B">
      <w:pPr>
        <w:pStyle w:val="ListParagraph2"/>
        <w:numPr>
          <w:ilvl w:val="3"/>
          <w:numId w:val="4"/>
        </w:numPr>
      </w:pPr>
      <w:r w:rsidRPr="00A37313">
        <w:t xml:space="preserve">ASTU - 4800 - Senior Sculpture Studio </w:t>
      </w:r>
      <w:r w:rsidRPr="00656130">
        <w:t>—</w:t>
      </w:r>
      <w:r w:rsidRPr="009D19EF">
        <w:t xml:space="preserve"> </w:t>
      </w:r>
      <w:r>
        <w:t>Change in prerequisites</w:t>
      </w:r>
      <w:r w:rsidR="005926F4">
        <w:t>, allowed repeats</w:t>
      </w:r>
      <w:r>
        <w:t xml:space="preserve"> and notes </w:t>
      </w:r>
      <w:r w:rsidRPr="00656130">
        <w:t>(Catalog year effective 2020-21)</w:t>
      </w:r>
    </w:p>
    <w:p w14:paraId="067347CE" w14:textId="45383F02" w:rsidR="00734D53" w:rsidRPr="00EB45EC" w:rsidRDefault="0083011D" w:rsidP="002B6E2B">
      <w:pPr>
        <w:pStyle w:val="AlphaHeader"/>
        <w:numPr>
          <w:ilvl w:val="2"/>
          <w:numId w:val="4"/>
        </w:numPr>
      </w:pPr>
      <w:r w:rsidRPr="00EB45EC">
        <w:t>COURSE DELETIONS</w:t>
      </w:r>
    </w:p>
    <w:p w14:paraId="68679695" w14:textId="433F7C55" w:rsidR="00A37313" w:rsidRDefault="00A37313" w:rsidP="00A37313">
      <w:pPr>
        <w:pStyle w:val="Heading3"/>
      </w:pPr>
      <w:r>
        <w:t>College of Liberal Arts and Social Sciences</w:t>
      </w:r>
    </w:p>
    <w:p w14:paraId="6908D015" w14:textId="3B75CF27" w:rsidR="00A37313" w:rsidRDefault="00A37313" w:rsidP="00A37313">
      <w:pPr>
        <w:pStyle w:val="Heading4"/>
      </w:pPr>
      <w:r>
        <w:t>Department of History</w:t>
      </w:r>
    </w:p>
    <w:p w14:paraId="32DC324C" w14:textId="314C1334" w:rsidR="00A37313" w:rsidRDefault="00A37313" w:rsidP="002B6E2B">
      <w:pPr>
        <w:pStyle w:val="ListParagraph2"/>
        <w:numPr>
          <w:ilvl w:val="3"/>
          <w:numId w:val="5"/>
        </w:numPr>
      </w:pPr>
      <w:r w:rsidRPr="00A37313">
        <w:t xml:space="preserve">HIST - 4020 - History of Science and Technology Since Newton </w:t>
      </w:r>
      <w:r w:rsidRPr="00656130">
        <w:t>—</w:t>
      </w:r>
      <w:r w:rsidRPr="009D19EF">
        <w:t xml:space="preserve"> </w:t>
      </w:r>
      <w:r>
        <w:t xml:space="preserve">Delete course </w:t>
      </w:r>
      <w:r w:rsidRPr="00656130">
        <w:t>(Catalog year effective 2020-21)</w:t>
      </w:r>
    </w:p>
    <w:p w14:paraId="1AE16327" w14:textId="446C94FC" w:rsidR="00A37313" w:rsidRDefault="00A37313" w:rsidP="002B6E2B">
      <w:pPr>
        <w:pStyle w:val="ListParagraph2"/>
        <w:numPr>
          <w:ilvl w:val="3"/>
          <w:numId w:val="5"/>
        </w:numPr>
      </w:pPr>
      <w:r w:rsidRPr="00A37313">
        <w:t xml:space="preserve">HIST - 4030 - Gold, Silver, and Settlement in the Americas </w:t>
      </w:r>
      <w:r w:rsidRPr="00656130">
        <w:t>—</w:t>
      </w:r>
      <w:r w:rsidRPr="009D19EF">
        <w:t xml:space="preserve"> </w:t>
      </w:r>
      <w:r>
        <w:t xml:space="preserve">Delete course </w:t>
      </w:r>
      <w:r w:rsidRPr="00656130">
        <w:t>(Catalog year effective 2020-21)</w:t>
      </w:r>
    </w:p>
    <w:p w14:paraId="53A59F44" w14:textId="20A979C1" w:rsidR="00A37313" w:rsidRDefault="00A37313" w:rsidP="002B6E2B">
      <w:pPr>
        <w:pStyle w:val="ListParagraph2"/>
        <w:numPr>
          <w:ilvl w:val="3"/>
          <w:numId w:val="5"/>
        </w:numPr>
      </w:pPr>
      <w:r w:rsidRPr="00A37313">
        <w:t xml:space="preserve">HIST - 4115 - Canadian History </w:t>
      </w:r>
      <w:r w:rsidRPr="00656130">
        <w:t>—</w:t>
      </w:r>
      <w:r w:rsidRPr="009D19EF">
        <w:t xml:space="preserve"> </w:t>
      </w:r>
      <w:r>
        <w:t xml:space="preserve">Delete course </w:t>
      </w:r>
      <w:r w:rsidRPr="00656130">
        <w:t>(Catalog year effective 2020-21)</w:t>
      </w:r>
    </w:p>
    <w:p w14:paraId="7898E911" w14:textId="0866E424" w:rsidR="00A37313" w:rsidRDefault="00A37313" w:rsidP="00A37313">
      <w:pPr>
        <w:pStyle w:val="Heading3"/>
      </w:pPr>
      <w:r>
        <w:t>College of Visual Arts and Design</w:t>
      </w:r>
    </w:p>
    <w:p w14:paraId="1D323A4C" w14:textId="42A526A9" w:rsidR="00A37313" w:rsidRDefault="00A37313" w:rsidP="00A37313">
      <w:pPr>
        <w:pStyle w:val="Heading4"/>
      </w:pPr>
      <w:r>
        <w:t>Department of Art Education and Art History</w:t>
      </w:r>
    </w:p>
    <w:p w14:paraId="3E8E90A2" w14:textId="46ACCE9B" w:rsidR="00A37313" w:rsidRDefault="00A37313" w:rsidP="002B6E2B">
      <w:pPr>
        <w:pStyle w:val="ListParagraph2"/>
        <w:numPr>
          <w:ilvl w:val="3"/>
          <w:numId w:val="5"/>
        </w:numPr>
      </w:pPr>
      <w:r w:rsidRPr="00A37313">
        <w:t xml:space="preserve">AEAH - 3750 - Children and Art </w:t>
      </w:r>
      <w:r w:rsidRPr="00656130">
        <w:t>—</w:t>
      </w:r>
      <w:r w:rsidRPr="009D19EF">
        <w:t xml:space="preserve"> </w:t>
      </w:r>
      <w:r>
        <w:t xml:space="preserve">Delete course </w:t>
      </w:r>
      <w:r w:rsidRPr="00656130">
        <w:t>(Catalog year effective 2020-21)</w:t>
      </w:r>
    </w:p>
    <w:p w14:paraId="7E4F5D48" w14:textId="5EC9E0D9" w:rsidR="00A37313" w:rsidRDefault="00A37313" w:rsidP="002B6E2B">
      <w:pPr>
        <w:pStyle w:val="ListParagraph2"/>
        <w:numPr>
          <w:ilvl w:val="3"/>
          <w:numId w:val="5"/>
        </w:numPr>
      </w:pPr>
      <w:r w:rsidRPr="00A37313">
        <w:t xml:space="preserve">AEAH - 4770 - Visual Arts Studies: Technology in the Visual Arts </w:t>
      </w:r>
      <w:r w:rsidRPr="00656130">
        <w:t>—</w:t>
      </w:r>
      <w:r w:rsidRPr="009D19EF">
        <w:t xml:space="preserve"> </w:t>
      </w:r>
      <w:r>
        <w:t xml:space="preserve">Delete course </w:t>
      </w:r>
      <w:r w:rsidRPr="00656130">
        <w:t>(Catalog year effective 2020-21)</w:t>
      </w:r>
    </w:p>
    <w:p w14:paraId="2F6A5D59" w14:textId="77777777" w:rsidR="00370DC0" w:rsidRPr="00EB45EC" w:rsidRDefault="005300AF" w:rsidP="002B6E2B">
      <w:pPr>
        <w:pStyle w:val="AlphaHeader"/>
        <w:numPr>
          <w:ilvl w:val="2"/>
          <w:numId w:val="5"/>
        </w:numPr>
      </w:pPr>
      <w:r w:rsidRPr="00EB45EC">
        <w:lastRenderedPageBreak/>
        <w:t>GRAD TRACK PATHWAYS</w:t>
      </w:r>
    </w:p>
    <w:p w14:paraId="1BCA97EF" w14:textId="7AC308EF" w:rsidR="006D67F0" w:rsidRPr="007E718A" w:rsidRDefault="007E718A" w:rsidP="007E718A">
      <w:pPr>
        <w:pStyle w:val="Heading3"/>
        <w:ind w:firstLine="720"/>
        <w:jc w:val="left"/>
        <w:rPr>
          <w:b w:val="0"/>
          <w:i/>
        </w:rPr>
      </w:pPr>
      <w:r w:rsidRPr="007E718A">
        <w:rPr>
          <w:b w:val="0"/>
          <w:bCs/>
          <w:i/>
          <w:sz w:val="24"/>
        </w:rPr>
        <w:t>None</w:t>
      </w:r>
      <w:r w:rsidRPr="007E718A">
        <w:rPr>
          <w:b w:val="0"/>
          <w:i/>
        </w:rPr>
        <w:t>.</w:t>
      </w:r>
    </w:p>
    <w:p w14:paraId="7653D329" w14:textId="77777777" w:rsidR="00C367EE" w:rsidRPr="00EB45EC" w:rsidRDefault="00600A5C" w:rsidP="002B6E2B">
      <w:pPr>
        <w:pStyle w:val="Heading2"/>
        <w:numPr>
          <w:ilvl w:val="0"/>
          <w:numId w:val="5"/>
        </w:numPr>
      </w:pPr>
      <w:r w:rsidRPr="00EB45EC">
        <w:t xml:space="preserve">CORE </w:t>
      </w:r>
      <w:r w:rsidR="000B20A0" w:rsidRPr="00EB45EC">
        <w:t>INFORMATION</w:t>
      </w:r>
      <w:r w:rsidRPr="00EB45EC">
        <w:t xml:space="preserve"> ITEM</w:t>
      </w:r>
      <w:r w:rsidR="00C367EE" w:rsidRPr="00EB45EC">
        <w:t>s</w:t>
      </w:r>
    </w:p>
    <w:p w14:paraId="08D8BCD1" w14:textId="7373A1DA" w:rsidR="00BC023C" w:rsidRPr="007E718A" w:rsidRDefault="006E1F7E" w:rsidP="00D903F8">
      <w:pPr>
        <w:pStyle w:val="List1"/>
        <w:numPr>
          <w:ilvl w:val="0"/>
          <w:numId w:val="0"/>
        </w:numPr>
        <w:ind w:left="720"/>
        <w:rPr>
          <w:i/>
        </w:rPr>
      </w:pPr>
      <w:r w:rsidRPr="007E718A">
        <w:rPr>
          <w:i/>
        </w:rPr>
        <w:t>None.</w:t>
      </w:r>
    </w:p>
    <w:p w14:paraId="7DD04735" w14:textId="1C347CFA" w:rsidR="00754D35" w:rsidRPr="00EB45EC" w:rsidRDefault="00EB45EC" w:rsidP="002B6E2B">
      <w:pPr>
        <w:pStyle w:val="Heading2"/>
        <w:numPr>
          <w:ilvl w:val="0"/>
          <w:numId w:val="5"/>
        </w:numPr>
      </w:pPr>
      <w:r w:rsidRPr="00EB45EC">
        <w:t xml:space="preserve">Curricular </w:t>
      </w:r>
      <w:r w:rsidR="00754D35" w:rsidRPr="00EB45EC">
        <w:t>Information Items</w:t>
      </w:r>
    </w:p>
    <w:p w14:paraId="28A53DC0" w14:textId="49FADF03" w:rsidR="007D390F" w:rsidRDefault="003E2B20" w:rsidP="007E718A">
      <w:pPr>
        <w:pStyle w:val="ListParagraph"/>
      </w:pPr>
      <w:r w:rsidRPr="001241E3">
        <w:t>ART AP exam updates (catalog year effective 2020-21)</w:t>
      </w:r>
    </w:p>
    <w:p w14:paraId="2C8CA81B" w14:textId="7F3F20E5" w:rsidR="00990963" w:rsidRDefault="003E2B20" w:rsidP="007E718A">
      <w:pPr>
        <w:pStyle w:val="ListParagraph"/>
      </w:pPr>
      <w:r w:rsidRPr="001241E3">
        <w:t>NCPS 2010--change effective Spring 2020</w:t>
      </w:r>
    </w:p>
    <w:sectPr w:rsidR="00990963" w:rsidSect="009450D6">
      <w:footerReference w:type="default" r:id="rId10"/>
      <w:type w:val="continuous"/>
      <w:pgSz w:w="12240" w:h="15840"/>
      <w:pgMar w:top="108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BC8C4F" w14:textId="77777777" w:rsidR="00377DBE" w:rsidRDefault="00377DBE" w:rsidP="00125CAA">
      <w:pPr>
        <w:spacing w:after="0" w:line="240" w:lineRule="auto"/>
      </w:pPr>
      <w:r>
        <w:separator/>
      </w:r>
    </w:p>
  </w:endnote>
  <w:endnote w:type="continuationSeparator" w:id="0">
    <w:p w14:paraId="18D9DE48" w14:textId="77777777" w:rsidR="00377DBE" w:rsidRDefault="00377DBE" w:rsidP="00125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727592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D2804E" w14:textId="4CF6516C" w:rsidR="00377DBE" w:rsidRDefault="00377D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649113D7" w14:textId="77777777" w:rsidR="00377DBE" w:rsidRDefault="00377D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1F8531" w14:textId="77777777" w:rsidR="00377DBE" w:rsidRDefault="00377DBE" w:rsidP="00125CAA">
      <w:pPr>
        <w:spacing w:after="0" w:line="240" w:lineRule="auto"/>
      </w:pPr>
      <w:r>
        <w:separator/>
      </w:r>
    </w:p>
  </w:footnote>
  <w:footnote w:type="continuationSeparator" w:id="0">
    <w:p w14:paraId="13CCAEA9" w14:textId="77777777" w:rsidR="00377DBE" w:rsidRDefault="00377DBE" w:rsidP="00125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56714"/>
    <w:multiLevelType w:val="multilevel"/>
    <w:tmpl w:val="A246EC9A"/>
    <w:styleLink w:val="UUC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-%2"/>
      <w:lvlJc w:val="left"/>
      <w:pPr>
        <w:ind w:left="2340" w:hanging="720"/>
      </w:pPr>
      <w:rPr>
        <w:rFonts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hint="default"/>
        <w:b/>
        <w:i w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1" w15:restartNumberingAfterBreak="0">
    <w:nsid w:val="72ED4C75"/>
    <w:multiLevelType w:val="multilevel"/>
    <w:tmpl w:val="43F68F16"/>
    <w:lvl w:ilvl="0">
      <w:start w:val="1"/>
      <w:numFmt w:val="upperRoman"/>
      <w:pStyle w:val="Heading2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pStyle w:val="ListParagraph"/>
      <w:lvlText w:val="%1-%2"/>
      <w:lvlJc w:val="left"/>
      <w:pPr>
        <w:ind w:left="1440" w:hanging="720"/>
      </w:pPr>
      <w:rPr>
        <w:rFonts w:hint="default"/>
        <w:b w:val="0"/>
        <w:i w:val="0"/>
        <w:strike w:val="0"/>
      </w:rPr>
    </w:lvl>
    <w:lvl w:ilvl="2">
      <w:start w:val="1"/>
      <w:numFmt w:val="upperLetter"/>
      <w:pStyle w:val="AlphaHead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ListParagraph2"/>
      <w:lvlText w:val="IX-A-%4"/>
      <w:lvlJc w:val="left"/>
      <w:pPr>
        <w:tabs>
          <w:tab w:val="num" w:pos="1224"/>
        </w:tabs>
        <w:ind w:left="1728" w:hanging="100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1"/>
    <w:lvlOverride w:ilvl="0">
      <w:lvl w:ilvl="0">
        <w:start w:val="1"/>
        <w:numFmt w:val="upperRoman"/>
        <w:pStyle w:val="Heading2"/>
        <w:lvlText w:val="%1."/>
        <w:lvlJc w:val="left"/>
        <w:pPr>
          <w:ind w:left="720" w:hanging="72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pStyle w:val="ListParagraph"/>
        <w:lvlText w:val="%1-%2"/>
        <w:lvlJc w:val="left"/>
        <w:pPr>
          <w:ind w:left="1440" w:hanging="720"/>
        </w:pPr>
        <w:rPr>
          <w:rFonts w:hint="default"/>
          <w:b w:val="0"/>
          <w:i w:val="0"/>
          <w:strike w:val="0"/>
        </w:rPr>
      </w:lvl>
    </w:lvlOverride>
    <w:lvlOverride w:ilvl="2">
      <w:lvl w:ilvl="2">
        <w:start w:val="1"/>
        <w:numFmt w:val="upperLetter"/>
        <w:pStyle w:val="AlphaHeader"/>
        <w:lvlText w:val="%3."/>
        <w:lvlJc w:val="left"/>
        <w:pPr>
          <w:ind w:left="1440" w:hanging="720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ListParagraph2"/>
        <w:lvlText w:val="X-B-%4"/>
        <w:lvlJc w:val="left"/>
        <w:pPr>
          <w:tabs>
            <w:tab w:val="num" w:pos="1224"/>
          </w:tabs>
          <w:ind w:left="1728" w:hanging="1008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6624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6984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7344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7704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8064" w:hanging="360"/>
        </w:pPr>
        <w:rPr>
          <w:rFonts w:hint="default"/>
        </w:rPr>
      </w:lvl>
    </w:lvlOverride>
  </w:num>
  <w:num w:numId="4">
    <w:abstractNumId w:val="1"/>
    <w:lvlOverride w:ilvl="0">
      <w:lvl w:ilvl="0">
        <w:start w:val="1"/>
        <w:numFmt w:val="upperRoman"/>
        <w:pStyle w:val="Heading2"/>
        <w:lvlText w:val="%1."/>
        <w:lvlJc w:val="left"/>
        <w:pPr>
          <w:ind w:left="720" w:hanging="72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pStyle w:val="ListParagraph"/>
        <w:lvlText w:val="%1-%2"/>
        <w:lvlJc w:val="left"/>
        <w:pPr>
          <w:ind w:left="1440" w:hanging="720"/>
        </w:pPr>
        <w:rPr>
          <w:rFonts w:hint="default"/>
          <w:b w:val="0"/>
          <w:i w:val="0"/>
          <w:strike w:val="0"/>
        </w:rPr>
      </w:lvl>
    </w:lvlOverride>
    <w:lvlOverride w:ilvl="2">
      <w:lvl w:ilvl="2">
        <w:start w:val="1"/>
        <w:numFmt w:val="upperLetter"/>
        <w:pStyle w:val="AlphaHeader"/>
        <w:lvlText w:val="%3."/>
        <w:lvlJc w:val="left"/>
        <w:pPr>
          <w:ind w:left="1440" w:hanging="720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ListParagraph2"/>
        <w:lvlText w:val="X-C-%4"/>
        <w:lvlJc w:val="left"/>
        <w:pPr>
          <w:tabs>
            <w:tab w:val="num" w:pos="1224"/>
          </w:tabs>
          <w:ind w:left="1728" w:hanging="1008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6624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6984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7344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7704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8064" w:hanging="360"/>
        </w:pPr>
        <w:rPr>
          <w:rFonts w:hint="default"/>
        </w:rPr>
      </w:lvl>
    </w:lvlOverride>
  </w:num>
  <w:num w:numId="5">
    <w:abstractNumId w:val="1"/>
    <w:lvlOverride w:ilvl="0">
      <w:lvl w:ilvl="0">
        <w:start w:val="1"/>
        <w:numFmt w:val="upperRoman"/>
        <w:pStyle w:val="Heading2"/>
        <w:lvlText w:val="%1."/>
        <w:lvlJc w:val="left"/>
        <w:pPr>
          <w:ind w:left="720" w:hanging="72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pStyle w:val="ListParagraph"/>
        <w:lvlText w:val="%1-%2"/>
        <w:lvlJc w:val="left"/>
        <w:pPr>
          <w:ind w:left="1440" w:hanging="720"/>
        </w:pPr>
        <w:rPr>
          <w:rFonts w:hint="default"/>
          <w:b w:val="0"/>
          <w:i w:val="0"/>
          <w:strike w:val="0"/>
        </w:rPr>
      </w:lvl>
    </w:lvlOverride>
    <w:lvlOverride w:ilvl="2">
      <w:lvl w:ilvl="2">
        <w:start w:val="1"/>
        <w:numFmt w:val="upperLetter"/>
        <w:pStyle w:val="AlphaHeader"/>
        <w:lvlText w:val="%3."/>
        <w:lvlJc w:val="left"/>
        <w:pPr>
          <w:ind w:left="1440" w:hanging="720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ListParagraph2"/>
        <w:lvlText w:val="X-D-%4"/>
        <w:lvlJc w:val="left"/>
        <w:pPr>
          <w:tabs>
            <w:tab w:val="num" w:pos="1224"/>
          </w:tabs>
          <w:ind w:left="1728" w:hanging="1008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6624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6984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7344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7704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8064" w:hanging="360"/>
        </w:pPr>
        <w:rPr>
          <w:rFonts w:hint="default"/>
        </w:rPr>
      </w:lvl>
    </w:lvlOverride>
  </w:num>
  <w:num w:numId="6">
    <w:abstractNumId w:val="1"/>
    <w:lvlOverride w:ilvl="0">
      <w:lvl w:ilvl="0">
        <w:start w:val="1"/>
        <w:numFmt w:val="upperRoman"/>
        <w:pStyle w:val="Heading2"/>
        <w:lvlText w:val="%1."/>
        <w:lvlJc w:val="left"/>
        <w:pPr>
          <w:ind w:left="720" w:hanging="72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pStyle w:val="ListParagraph"/>
        <w:lvlText w:val="%1-%2"/>
        <w:lvlJc w:val="left"/>
        <w:pPr>
          <w:ind w:left="1440" w:hanging="720"/>
        </w:pPr>
        <w:rPr>
          <w:rFonts w:hint="default"/>
          <w:b w:val="0"/>
          <w:i w:val="0"/>
          <w:strike w:val="0"/>
        </w:rPr>
      </w:lvl>
    </w:lvlOverride>
    <w:lvlOverride w:ilvl="2">
      <w:lvl w:ilvl="2">
        <w:start w:val="1"/>
        <w:numFmt w:val="upperLetter"/>
        <w:pStyle w:val="AlphaHeader"/>
        <w:lvlText w:val="%3."/>
        <w:lvlJc w:val="left"/>
        <w:pPr>
          <w:ind w:left="1440" w:hanging="720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bullet"/>
        <w:pStyle w:val="ListParagraph2"/>
        <w:lvlText w:val=""/>
        <w:lvlJc w:val="left"/>
        <w:pPr>
          <w:tabs>
            <w:tab w:val="num" w:pos="1368"/>
          </w:tabs>
          <w:ind w:left="2160" w:hanging="792"/>
        </w:pPr>
        <w:rPr>
          <w:rFonts w:ascii="Symbol" w:hAnsi="Symbol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6624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6984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7344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7704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8064" w:hanging="360"/>
        </w:pPr>
        <w:rPr>
          <w:rFonts w:hint="default"/>
        </w:rPr>
      </w:lvl>
    </w:lvlOverride>
  </w:num>
  <w:num w:numId="7">
    <w:abstractNumId w:val="1"/>
    <w:lvlOverride w:ilvl="0">
      <w:lvl w:ilvl="0">
        <w:start w:val="1"/>
        <w:numFmt w:val="upperRoman"/>
        <w:pStyle w:val="Heading2"/>
        <w:lvlText w:val="%1."/>
        <w:lvlJc w:val="left"/>
        <w:pPr>
          <w:ind w:left="720" w:hanging="72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pStyle w:val="ListParagraph"/>
        <w:lvlText w:val="%1-%2"/>
        <w:lvlJc w:val="left"/>
        <w:pPr>
          <w:ind w:left="1800" w:hanging="1080"/>
        </w:pPr>
        <w:rPr>
          <w:rFonts w:hint="default"/>
          <w:b w:val="0"/>
          <w:i w:val="0"/>
          <w:strike w:val="0"/>
        </w:rPr>
      </w:lvl>
    </w:lvlOverride>
    <w:lvlOverride w:ilvl="2">
      <w:lvl w:ilvl="2">
        <w:start w:val="1"/>
        <w:numFmt w:val="upperLetter"/>
        <w:pStyle w:val="AlphaHeader"/>
        <w:lvlText w:val="%3."/>
        <w:lvlJc w:val="left"/>
        <w:pPr>
          <w:ind w:left="1440" w:hanging="720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ListParagraph2"/>
        <w:lvlText w:val="IX-A-%4"/>
        <w:lvlJc w:val="left"/>
        <w:pPr>
          <w:tabs>
            <w:tab w:val="num" w:pos="1224"/>
          </w:tabs>
          <w:ind w:left="1728" w:hanging="1008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6624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6984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7344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7704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8064" w:hanging="360"/>
        </w:pPr>
        <w:rPr>
          <w:rFonts w:hint="default"/>
        </w:rPr>
      </w:lvl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jaxtDA3Mzc0NLBQ0lEKTi0uzszPAykwNDCsBQAAN1keLgAAAA=="/>
  </w:docVars>
  <w:rsids>
    <w:rsidRoot w:val="0063536E"/>
    <w:rsid w:val="00000383"/>
    <w:rsid w:val="000023DB"/>
    <w:rsid w:val="000036F3"/>
    <w:rsid w:val="00005E8D"/>
    <w:rsid w:val="000131AC"/>
    <w:rsid w:val="000141F3"/>
    <w:rsid w:val="000143C3"/>
    <w:rsid w:val="000148FF"/>
    <w:rsid w:val="00021397"/>
    <w:rsid w:val="00024311"/>
    <w:rsid w:val="00026449"/>
    <w:rsid w:val="00026F48"/>
    <w:rsid w:val="00027A5F"/>
    <w:rsid w:val="00036D00"/>
    <w:rsid w:val="000412F4"/>
    <w:rsid w:val="00042F0F"/>
    <w:rsid w:val="00051D32"/>
    <w:rsid w:val="00051F0F"/>
    <w:rsid w:val="00052950"/>
    <w:rsid w:val="00052DC9"/>
    <w:rsid w:val="0005472C"/>
    <w:rsid w:val="00055058"/>
    <w:rsid w:val="00061965"/>
    <w:rsid w:val="00062A2B"/>
    <w:rsid w:val="00063273"/>
    <w:rsid w:val="0006392A"/>
    <w:rsid w:val="00064386"/>
    <w:rsid w:val="0006753C"/>
    <w:rsid w:val="000714D0"/>
    <w:rsid w:val="000725D3"/>
    <w:rsid w:val="000728B6"/>
    <w:rsid w:val="00077643"/>
    <w:rsid w:val="00077650"/>
    <w:rsid w:val="000777B0"/>
    <w:rsid w:val="00081102"/>
    <w:rsid w:val="0008606B"/>
    <w:rsid w:val="00086D4B"/>
    <w:rsid w:val="00093C82"/>
    <w:rsid w:val="00096841"/>
    <w:rsid w:val="00096E8E"/>
    <w:rsid w:val="000A4104"/>
    <w:rsid w:val="000A6E10"/>
    <w:rsid w:val="000A70BC"/>
    <w:rsid w:val="000B20A0"/>
    <w:rsid w:val="000B45B8"/>
    <w:rsid w:val="000B4B9B"/>
    <w:rsid w:val="000C535A"/>
    <w:rsid w:val="000C708F"/>
    <w:rsid w:val="000D038F"/>
    <w:rsid w:val="000D0743"/>
    <w:rsid w:val="000D33A9"/>
    <w:rsid w:val="000D38D2"/>
    <w:rsid w:val="000D40BD"/>
    <w:rsid w:val="000D68AB"/>
    <w:rsid w:val="000E0124"/>
    <w:rsid w:val="000E2F94"/>
    <w:rsid w:val="000E7DBB"/>
    <w:rsid w:val="000F19CA"/>
    <w:rsid w:val="000F1E46"/>
    <w:rsid w:val="000F4534"/>
    <w:rsid w:val="000F7E1D"/>
    <w:rsid w:val="00100125"/>
    <w:rsid w:val="0010175B"/>
    <w:rsid w:val="00101F2E"/>
    <w:rsid w:val="00104117"/>
    <w:rsid w:val="001041F3"/>
    <w:rsid w:val="00107299"/>
    <w:rsid w:val="00112FC2"/>
    <w:rsid w:val="00113BC6"/>
    <w:rsid w:val="0011534E"/>
    <w:rsid w:val="001238B7"/>
    <w:rsid w:val="00125CAA"/>
    <w:rsid w:val="001306A3"/>
    <w:rsid w:val="00132782"/>
    <w:rsid w:val="00133B20"/>
    <w:rsid w:val="00133CDF"/>
    <w:rsid w:val="001354A6"/>
    <w:rsid w:val="00142200"/>
    <w:rsid w:val="00143554"/>
    <w:rsid w:val="00146027"/>
    <w:rsid w:val="00147CB7"/>
    <w:rsid w:val="00157A6F"/>
    <w:rsid w:val="00160066"/>
    <w:rsid w:val="00160D1B"/>
    <w:rsid w:val="00164BEC"/>
    <w:rsid w:val="00165F39"/>
    <w:rsid w:val="00166699"/>
    <w:rsid w:val="0017168A"/>
    <w:rsid w:val="00172AE5"/>
    <w:rsid w:val="00174D35"/>
    <w:rsid w:val="00184483"/>
    <w:rsid w:val="00185B00"/>
    <w:rsid w:val="0018767F"/>
    <w:rsid w:val="00187F66"/>
    <w:rsid w:val="001905C3"/>
    <w:rsid w:val="00190729"/>
    <w:rsid w:val="001918CC"/>
    <w:rsid w:val="001A19C9"/>
    <w:rsid w:val="001A3A8A"/>
    <w:rsid w:val="001A4CAE"/>
    <w:rsid w:val="001A581D"/>
    <w:rsid w:val="001B12B0"/>
    <w:rsid w:val="001B27D9"/>
    <w:rsid w:val="001B3C69"/>
    <w:rsid w:val="001C22C9"/>
    <w:rsid w:val="001C32E3"/>
    <w:rsid w:val="001C3BB1"/>
    <w:rsid w:val="001C4483"/>
    <w:rsid w:val="001C700F"/>
    <w:rsid w:val="001D5E94"/>
    <w:rsid w:val="001D6CFD"/>
    <w:rsid w:val="001E45A3"/>
    <w:rsid w:val="001E4DE4"/>
    <w:rsid w:val="001E618F"/>
    <w:rsid w:val="001F0700"/>
    <w:rsid w:val="001F139E"/>
    <w:rsid w:val="001F13E8"/>
    <w:rsid w:val="001F1EA5"/>
    <w:rsid w:val="001F4EF1"/>
    <w:rsid w:val="001F5C5B"/>
    <w:rsid w:val="001F5CDC"/>
    <w:rsid w:val="001F6572"/>
    <w:rsid w:val="0020219E"/>
    <w:rsid w:val="0020734C"/>
    <w:rsid w:val="00207A8A"/>
    <w:rsid w:val="00207BA9"/>
    <w:rsid w:val="00212877"/>
    <w:rsid w:val="00213D4E"/>
    <w:rsid w:val="00214DFA"/>
    <w:rsid w:val="00223F74"/>
    <w:rsid w:val="002245DC"/>
    <w:rsid w:val="00225A13"/>
    <w:rsid w:val="00226AF9"/>
    <w:rsid w:val="00234724"/>
    <w:rsid w:val="00236685"/>
    <w:rsid w:val="00243336"/>
    <w:rsid w:val="00243AE5"/>
    <w:rsid w:val="00244E58"/>
    <w:rsid w:val="0024732C"/>
    <w:rsid w:val="0025006B"/>
    <w:rsid w:val="002509F0"/>
    <w:rsid w:val="002510F1"/>
    <w:rsid w:val="00254036"/>
    <w:rsid w:val="002553D3"/>
    <w:rsid w:val="00255D87"/>
    <w:rsid w:val="0025662A"/>
    <w:rsid w:val="00266249"/>
    <w:rsid w:val="0026750D"/>
    <w:rsid w:val="00270318"/>
    <w:rsid w:val="00271195"/>
    <w:rsid w:val="0027486E"/>
    <w:rsid w:val="00274E52"/>
    <w:rsid w:val="0027604A"/>
    <w:rsid w:val="002775F3"/>
    <w:rsid w:val="00277F70"/>
    <w:rsid w:val="00282169"/>
    <w:rsid w:val="00284787"/>
    <w:rsid w:val="002927FD"/>
    <w:rsid w:val="002B0243"/>
    <w:rsid w:val="002B19A5"/>
    <w:rsid w:val="002B45F0"/>
    <w:rsid w:val="002B6C26"/>
    <w:rsid w:val="002B6E2B"/>
    <w:rsid w:val="002B7D88"/>
    <w:rsid w:val="002C0787"/>
    <w:rsid w:val="002C1945"/>
    <w:rsid w:val="002D464A"/>
    <w:rsid w:val="002D53A2"/>
    <w:rsid w:val="002E0386"/>
    <w:rsid w:val="002E08B6"/>
    <w:rsid w:val="002E11B9"/>
    <w:rsid w:val="002E12FF"/>
    <w:rsid w:val="002E1728"/>
    <w:rsid w:val="002E6718"/>
    <w:rsid w:val="002E6C9D"/>
    <w:rsid w:val="002F181F"/>
    <w:rsid w:val="002F4236"/>
    <w:rsid w:val="00302681"/>
    <w:rsid w:val="0030458B"/>
    <w:rsid w:val="003055FB"/>
    <w:rsid w:val="00306DB6"/>
    <w:rsid w:val="00313F17"/>
    <w:rsid w:val="003145E6"/>
    <w:rsid w:val="00316696"/>
    <w:rsid w:val="003169CC"/>
    <w:rsid w:val="0031739D"/>
    <w:rsid w:val="00321957"/>
    <w:rsid w:val="0033243D"/>
    <w:rsid w:val="003339A2"/>
    <w:rsid w:val="00336B41"/>
    <w:rsid w:val="00342187"/>
    <w:rsid w:val="00342508"/>
    <w:rsid w:val="00353686"/>
    <w:rsid w:val="003541F5"/>
    <w:rsid w:val="003551F2"/>
    <w:rsid w:val="0035645A"/>
    <w:rsid w:val="00357C4F"/>
    <w:rsid w:val="00360C57"/>
    <w:rsid w:val="00362D42"/>
    <w:rsid w:val="00364CF9"/>
    <w:rsid w:val="003669B3"/>
    <w:rsid w:val="00370DC0"/>
    <w:rsid w:val="00375922"/>
    <w:rsid w:val="00375E9D"/>
    <w:rsid w:val="003769FC"/>
    <w:rsid w:val="00377DBE"/>
    <w:rsid w:val="003847E1"/>
    <w:rsid w:val="0038572D"/>
    <w:rsid w:val="0038609B"/>
    <w:rsid w:val="0038625D"/>
    <w:rsid w:val="003900D2"/>
    <w:rsid w:val="00392742"/>
    <w:rsid w:val="0039433B"/>
    <w:rsid w:val="003A33BB"/>
    <w:rsid w:val="003A4E6B"/>
    <w:rsid w:val="003A5DE6"/>
    <w:rsid w:val="003A6398"/>
    <w:rsid w:val="003B1382"/>
    <w:rsid w:val="003B50D6"/>
    <w:rsid w:val="003B7179"/>
    <w:rsid w:val="003C1D9E"/>
    <w:rsid w:val="003C405B"/>
    <w:rsid w:val="003C5D5C"/>
    <w:rsid w:val="003D145E"/>
    <w:rsid w:val="003D2F20"/>
    <w:rsid w:val="003D2FF9"/>
    <w:rsid w:val="003D35C2"/>
    <w:rsid w:val="003E17AE"/>
    <w:rsid w:val="003E2011"/>
    <w:rsid w:val="003E29D7"/>
    <w:rsid w:val="003E2B20"/>
    <w:rsid w:val="003E4A79"/>
    <w:rsid w:val="003E7EC2"/>
    <w:rsid w:val="003F240A"/>
    <w:rsid w:val="003F26A4"/>
    <w:rsid w:val="003F3695"/>
    <w:rsid w:val="00403618"/>
    <w:rsid w:val="00410033"/>
    <w:rsid w:val="00411F46"/>
    <w:rsid w:val="00411F5F"/>
    <w:rsid w:val="004139AA"/>
    <w:rsid w:val="00420C74"/>
    <w:rsid w:val="004233E8"/>
    <w:rsid w:val="00425213"/>
    <w:rsid w:val="00425C08"/>
    <w:rsid w:val="00426C47"/>
    <w:rsid w:val="00430D69"/>
    <w:rsid w:val="004329CD"/>
    <w:rsid w:val="004450DE"/>
    <w:rsid w:val="00445E70"/>
    <w:rsid w:val="0044765B"/>
    <w:rsid w:val="004505AE"/>
    <w:rsid w:val="00454C75"/>
    <w:rsid w:val="00454F4D"/>
    <w:rsid w:val="004575B4"/>
    <w:rsid w:val="00460B87"/>
    <w:rsid w:val="00462505"/>
    <w:rsid w:val="00465CEB"/>
    <w:rsid w:val="004701FE"/>
    <w:rsid w:val="00472655"/>
    <w:rsid w:val="00474CF6"/>
    <w:rsid w:val="00476672"/>
    <w:rsid w:val="00481D2E"/>
    <w:rsid w:val="004825D3"/>
    <w:rsid w:val="00482B31"/>
    <w:rsid w:val="004831DA"/>
    <w:rsid w:val="00483C84"/>
    <w:rsid w:val="00487BB8"/>
    <w:rsid w:val="00490845"/>
    <w:rsid w:val="004935F8"/>
    <w:rsid w:val="00494616"/>
    <w:rsid w:val="004A114E"/>
    <w:rsid w:val="004B02F2"/>
    <w:rsid w:val="004B0DA7"/>
    <w:rsid w:val="004B5297"/>
    <w:rsid w:val="004C29A5"/>
    <w:rsid w:val="004C590C"/>
    <w:rsid w:val="004C6A40"/>
    <w:rsid w:val="004C6B39"/>
    <w:rsid w:val="004C7F57"/>
    <w:rsid w:val="004D13E8"/>
    <w:rsid w:val="004D2361"/>
    <w:rsid w:val="004D3136"/>
    <w:rsid w:val="004D4E6D"/>
    <w:rsid w:val="004D4F84"/>
    <w:rsid w:val="004D7544"/>
    <w:rsid w:val="004E142F"/>
    <w:rsid w:val="004E2A96"/>
    <w:rsid w:val="004E2D6A"/>
    <w:rsid w:val="004E5E32"/>
    <w:rsid w:val="004F3416"/>
    <w:rsid w:val="004F3488"/>
    <w:rsid w:val="004F4AF7"/>
    <w:rsid w:val="004F6619"/>
    <w:rsid w:val="004F6E17"/>
    <w:rsid w:val="005009C7"/>
    <w:rsid w:val="00502315"/>
    <w:rsid w:val="00503951"/>
    <w:rsid w:val="00504D7D"/>
    <w:rsid w:val="005068B6"/>
    <w:rsid w:val="005121C4"/>
    <w:rsid w:val="00514A68"/>
    <w:rsid w:val="00521B0E"/>
    <w:rsid w:val="00522283"/>
    <w:rsid w:val="00525089"/>
    <w:rsid w:val="00525BD2"/>
    <w:rsid w:val="0052779E"/>
    <w:rsid w:val="005300AF"/>
    <w:rsid w:val="0053042C"/>
    <w:rsid w:val="0053146A"/>
    <w:rsid w:val="00533101"/>
    <w:rsid w:val="00533DA3"/>
    <w:rsid w:val="005350A5"/>
    <w:rsid w:val="005353A5"/>
    <w:rsid w:val="005370F1"/>
    <w:rsid w:val="00540A2C"/>
    <w:rsid w:val="0054136F"/>
    <w:rsid w:val="00550225"/>
    <w:rsid w:val="00550A25"/>
    <w:rsid w:val="0055262B"/>
    <w:rsid w:val="0055514C"/>
    <w:rsid w:val="00556A6B"/>
    <w:rsid w:val="00560F18"/>
    <w:rsid w:val="005634ED"/>
    <w:rsid w:val="005648DE"/>
    <w:rsid w:val="00564E21"/>
    <w:rsid w:val="00565D7F"/>
    <w:rsid w:val="00572EDF"/>
    <w:rsid w:val="00577A28"/>
    <w:rsid w:val="005823E3"/>
    <w:rsid w:val="0058301F"/>
    <w:rsid w:val="00583DB1"/>
    <w:rsid w:val="005867F1"/>
    <w:rsid w:val="00587A7B"/>
    <w:rsid w:val="00590A93"/>
    <w:rsid w:val="005926F4"/>
    <w:rsid w:val="005931FF"/>
    <w:rsid w:val="00593847"/>
    <w:rsid w:val="00594A7E"/>
    <w:rsid w:val="00597B6D"/>
    <w:rsid w:val="005A3019"/>
    <w:rsid w:val="005A3D34"/>
    <w:rsid w:val="005A66F7"/>
    <w:rsid w:val="005A79B4"/>
    <w:rsid w:val="005B12A9"/>
    <w:rsid w:val="005B3FA1"/>
    <w:rsid w:val="005C028D"/>
    <w:rsid w:val="005C2D67"/>
    <w:rsid w:val="005C332C"/>
    <w:rsid w:val="005C43B8"/>
    <w:rsid w:val="005D19D3"/>
    <w:rsid w:val="005E0C1F"/>
    <w:rsid w:val="005E25C9"/>
    <w:rsid w:val="005E2858"/>
    <w:rsid w:val="005E2914"/>
    <w:rsid w:val="005E41F1"/>
    <w:rsid w:val="005E7601"/>
    <w:rsid w:val="005F0DD0"/>
    <w:rsid w:val="005F4566"/>
    <w:rsid w:val="005F618A"/>
    <w:rsid w:val="00600A5C"/>
    <w:rsid w:val="0060520D"/>
    <w:rsid w:val="00606551"/>
    <w:rsid w:val="00606912"/>
    <w:rsid w:val="0061241E"/>
    <w:rsid w:val="006135C6"/>
    <w:rsid w:val="00613799"/>
    <w:rsid w:val="00614C4A"/>
    <w:rsid w:val="0061572A"/>
    <w:rsid w:val="00615B32"/>
    <w:rsid w:val="0061653D"/>
    <w:rsid w:val="00617756"/>
    <w:rsid w:val="00620C66"/>
    <w:rsid w:val="00620F44"/>
    <w:rsid w:val="00625D3E"/>
    <w:rsid w:val="00626EA4"/>
    <w:rsid w:val="00627F91"/>
    <w:rsid w:val="0063211F"/>
    <w:rsid w:val="0063329E"/>
    <w:rsid w:val="00633C0C"/>
    <w:rsid w:val="006343C8"/>
    <w:rsid w:val="00634467"/>
    <w:rsid w:val="0063536E"/>
    <w:rsid w:val="00635ACF"/>
    <w:rsid w:val="00641894"/>
    <w:rsid w:val="00641F1F"/>
    <w:rsid w:val="0064499C"/>
    <w:rsid w:val="00647722"/>
    <w:rsid w:val="0065053C"/>
    <w:rsid w:val="00650919"/>
    <w:rsid w:val="00650CFD"/>
    <w:rsid w:val="006527A3"/>
    <w:rsid w:val="00653F3E"/>
    <w:rsid w:val="00656130"/>
    <w:rsid w:val="006570D4"/>
    <w:rsid w:val="0066040F"/>
    <w:rsid w:val="00661C13"/>
    <w:rsid w:val="00666811"/>
    <w:rsid w:val="00667718"/>
    <w:rsid w:val="00667F16"/>
    <w:rsid w:val="00671B2B"/>
    <w:rsid w:val="0067761A"/>
    <w:rsid w:val="00677B41"/>
    <w:rsid w:val="00680415"/>
    <w:rsid w:val="00681F70"/>
    <w:rsid w:val="006822D6"/>
    <w:rsid w:val="006839CB"/>
    <w:rsid w:val="006843D1"/>
    <w:rsid w:val="006850C8"/>
    <w:rsid w:val="00685141"/>
    <w:rsid w:val="00685457"/>
    <w:rsid w:val="00685671"/>
    <w:rsid w:val="00685A5B"/>
    <w:rsid w:val="00691468"/>
    <w:rsid w:val="006934F9"/>
    <w:rsid w:val="00694C8B"/>
    <w:rsid w:val="00697300"/>
    <w:rsid w:val="006977F2"/>
    <w:rsid w:val="006A2A64"/>
    <w:rsid w:val="006A470D"/>
    <w:rsid w:val="006A5428"/>
    <w:rsid w:val="006A5C25"/>
    <w:rsid w:val="006B09F3"/>
    <w:rsid w:val="006B258C"/>
    <w:rsid w:val="006B2FB0"/>
    <w:rsid w:val="006B6A6E"/>
    <w:rsid w:val="006C2CE6"/>
    <w:rsid w:val="006C4D1B"/>
    <w:rsid w:val="006D0A61"/>
    <w:rsid w:val="006D1F35"/>
    <w:rsid w:val="006D67F0"/>
    <w:rsid w:val="006D7A7A"/>
    <w:rsid w:val="006E1638"/>
    <w:rsid w:val="006E1F7E"/>
    <w:rsid w:val="006E38AE"/>
    <w:rsid w:val="006E60D2"/>
    <w:rsid w:val="006E6997"/>
    <w:rsid w:val="006E7E19"/>
    <w:rsid w:val="006F09DF"/>
    <w:rsid w:val="006F6189"/>
    <w:rsid w:val="006F7CFC"/>
    <w:rsid w:val="00700042"/>
    <w:rsid w:val="0070540D"/>
    <w:rsid w:val="00705985"/>
    <w:rsid w:val="007128A3"/>
    <w:rsid w:val="00714BFD"/>
    <w:rsid w:val="00714E40"/>
    <w:rsid w:val="00717C86"/>
    <w:rsid w:val="00722B80"/>
    <w:rsid w:val="00724147"/>
    <w:rsid w:val="00725696"/>
    <w:rsid w:val="00726AE8"/>
    <w:rsid w:val="00730245"/>
    <w:rsid w:val="00732594"/>
    <w:rsid w:val="00732A9A"/>
    <w:rsid w:val="00734D53"/>
    <w:rsid w:val="0073590F"/>
    <w:rsid w:val="007403A7"/>
    <w:rsid w:val="007416F1"/>
    <w:rsid w:val="00741806"/>
    <w:rsid w:val="00741BCF"/>
    <w:rsid w:val="0074399E"/>
    <w:rsid w:val="00744CC6"/>
    <w:rsid w:val="0075460C"/>
    <w:rsid w:val="00754D35"/>
    <w:rsid w:val="00755EF2"/>
    <w:rsid w:val="00756A94"/>
    <w:rsid w:val="0076079F"/>
    <w:rsid w:val="007610A8"/>
    <w:rsid w:val="00762226"/>
    <w:rsid w:val="00765A79"/>
    <w:rsid w:val="00765AB0"/>
    <w:rsid w:val="00766F37"/>
    <w:rsid w:val="007712BF"/>
    <w:rsid w:val="00772EA4"/>
    <w:rsid w:val="007744AE"/>
    <w:rsid w:val="00777645"/>
    <w:rsid w:val="0078050D"/>
    <w:rsid w:val="00782BD2"/>
    <w:rsid w:val="00787253"/>
    <w:rsid w:val="00787D4D"/>
    <w:rsid w:val="00790039"/>
    <w:rsid w:val="0079056D"/>
    <w:rsid w:val="00790C31"/>
    <w:rsid w:val="007918D0"/>
    <w:rsid w:val="0079269A"/>
    <w:rsid w:val="00795002"/>
    <w:rsid w:val="007A0977"/>
    <w:rsid w:val="007A385B"/>
    <w:rsid w:val="007A5033"/>
    <w:rsid w:val="007A6811"/>
    <w:rsid w:val="007A7B42"/>
    <w:rsid w:val="007B4B4F"/>
    <w:rsid w:val="007B5DD8"/>
    <w:rsid w:val="007B692A"/>
    <w:rsid w:val="007B759F"/>
    <w:rsid w:val="007C4916"/>
    <w:rsid w:val="007C51FB"/>
    <w:rsid w:val="007D26F5"/>
    <w:rsid w:val="007D390F"/>
    <w:rsid w:val="007D7493"/>
    <w:rsid w:val="007E2826"/>
    <w:rsid w:val="007E4164"/>
    <w:rsid w:val="007E6935"/>
    <w:rsid w:val="007E718A"/>
    <w:rsid w:val="007F7163"/>
    <w:rsid w:val="007F7BE6"/>
    <w:rsid w:val="00802C56"/>
    <w:rsid w:val="00820A5C"/>
    <w:rsid w:val="008250E2"/>
    <w:rsid w:val="0083011D"/>
    <w:rsid w:val="0083094B"/>
    <w:rsid w:val="00830CCB"/>
    <w:rsid w:val="00832EE6"/>
    <w:rsid w:val="0083319F"/>
    <w:rsid w:val="008335E0"/>
    <w:rsid w:val="0083423F"/>
    <w:rsid w:val="008371C8"/>
    <w:rsid w:val="0084271A"/>
    <w:rsid w:val="00844D47"/>
    <w:rsid w:val="0084605B"/>
    <w:rsid w:val="00847CF7"/>
    <w:rsid w:val="008510E7"/>
    <w:rsid w:val="00852644"/>
    <w:rsid w:val="00852BAB"/>
    <w:rsid w:val="00854007"/>
    <w:rsid w:val="00857552"/>
    <w:rsid w:val="00857C81"/>
    <w:rsid w:val="00861C50"/>
    <w:rsid w:val="008654E9"/>
    <w:rsid w:val="00871C22"/>
    <w:rsid w:val="0087430F"/>
    <w:rsid w:val="008753EF"/>
    <w:rsid w:val="00876FA4"/>
    <w:rsid w:val="00882C18"/>
    <w:rsid w:val="00882CE2"/>
    <w:rsid w:val="00893899"/>
    <w:rsid w:val="0089397A"/>
    <w:rsid w:val="0089409E"/>
    <w:rsid w:val="00897018"/>
    <w:rsid w:val="008A09C8"/>
    <w:rsid w:val="008A1308"/>
    <w:rsid w:val="008A29F4"/>
    <w:rsid w:val="008A45F9"/>
    <w:rsid w:val="008A6B11"/>
    <w:rsid w:val="008B27AF"/>
    <w:rsid w:val="008B3B4B"/>
    <w:rsid w:val="008B564D"/>
    <w:rsid w:val="008C1835"/>
    <w:rsid w:val="008C3D8D"/>
    <w:rsid w:val="008C7DB9"/>
    <w:rsid w:val="008C7EE2"/>
    <w:rsid w:val="008D231B"/>
    <w:rsid w:val="008D2F22"/>
    <w:rsid w:val="008E2FB6"/>
    <w:rsid w:val="008E5D6F"/>
    <w:rsid w:val="008E670E"/>
    <w:rsid w:val="008F1104"/>
    <w:rsid w:val="008F1CC7"/>
    <w:rsid w:val="008F4E24"/>
    <w:rsid w:val="00900755"/>
    <w:rsid w:val="00904B97"/>
    <w:rsid w:val="009061D5"/>
    <w:rsid w:val="00906333"/>
    <w:rsid w:val="00913447"/>
    <w:rsid w:val="00913661"/>
    <w:rsid w:val="0092092D"/>
    <w:rsid w:val="009236CD"/>
    <w:rsid w:val="0092799F"/>
    <w:rsid w:val="00931152"/>
    <w:rsid w:val="009329F2"/>
    <w:rsid w:val="00933B73"/>
    <w:rsid w:val="00934FAA"/>
    <w:rsid w:val="009421C5"/>
    <w:rsid w:val="00943903"/>
    <w:rsid w:val="009439D1"/>
    <w:rsid w:val="00945094"/>
    <w:rsid w:val="009450D6"/>
    <w:rsid w:val="00945A53"/>
    <w:rsid w:val="00954BFD"/>
    <w:rsid w:val="00954C05"/>
    <w:rsid w:val="00961481"/>
    <w:rsid w:val="00964CCA"/>
    <w:rsid w:val="00973D32"/>
    <w:rsid w:val="009744B0"/>
    <w:rsid w:val="009750BC"/>
    <w:rsid w:val="0097690D"/>
    <w:rsid w:val="00977F22"/>
    <w:rsid w:val="00980BE8"/>
    <w:rsid w:val="00982533"/>
    <w:rsid w:val="00982EAE"/>
    <w:rsid w:val="00985579"/>
    <w:rsid w:val="00985E2C"/>
    <w:rsid w:val="00987C54"/>
    <w:rsid w:val="00990963"/>
    <w:rsid w:val="00996B34"/>
    <w:rsid w:val="009978EE"/>
    <w:rsid w:val="00997EE6"/>
    <w:rsid w:val="009A1B98"/>
    <w:rsid w:val="009A5A93"/>
    <w:rsid w:val="009B1223"/>
    <w:rsid w:val="009B49BF"/>
    <w:rsid w:val="009B4A0F"/>
    <w:rsid w:val="009B644E"/>
    <w:rsid w:val="009C08BF"/>
    <w:rsid w:val="009C5A42"/>
    <w:rsid w:val="009C668A"/>
    <w:rsid w:val="009D13FE"/>
    <w:rsid w:val="009D19EF"/>
    <w:rsid w:val="009D40DE"/>
    <w:rsid w:val="009D4431"/>
    <w:rsid w:val="009D475C"/>
    <w:rsid w:val="009E383D"/>
    <w:rsid w:val="009E3AF2"/>
    <w:rsid w:val="009E46E1"/>
    <w:rsid w:val="009F3500"/>
    <w:rsid w:val="009F6293"/>
    <w:rsid w:val="009F68E0"/>
    <w:rsid w:val="009F7066"/>
    <w:rsid w:val="00A02A91"/>
    <w:rsid w:val="00A040FA"/>
    <w:rsid w:val="00A07168"/>
    <w:rsid w:val="00A074DD"/>
    <w:rsid w:val="00A1425C"/>
    <w:rsid w:val="00A16454"/>
    <w:rsid w:val="00A20F2D"/>
    <w:rsid w:val="00A2246C"/>
    <w:rsid w:val="00A22E53"/>
    <w:rsid w:val="00A26536"/>
    <w:rsid w:val="00A2792B"/>
    <w:rsid w:val="00A34D16"/>
    <w:rsid w:val="00A36547"/>
    <w:rsid w:val="00A37313"/>
    <w:rsid w:val="00A459C6"/>
    <w:rsid w:val="00A512AA"/>
    <w:rsid w:val="00A52E7D"/>
    <w:rsid w:val="00A53DA7"/>
    <w:rsid w:val="00A60791"/>
    <w:rsid w:val="00A607EF"/>
    <w:rsid w:val="00A6328D"/>
    <w:rsid w:val="00A63BBA"/>
    <w:rsid w:val="00A64BEE"/>
    <w:rsid w:val="00A64EF1"/>
    <w:rsid w:val="00A66873"/>
    <w:rsid w:val="00A72620"/>
    <w:rsid w:val="00A75072"/>
    <w:rsid w:val="00A766DC"/>
    <w:rsid w:val="00A8137D"/>
    <w:rsid w:val="00A81E6F"/>
    <w:rsid w:val="00A823D6"/>
    <w:rsid w:val="00A831C8"/>
    <w:rsid w:val="00A84130"/>
    <w:rsid w:val="00A85840"/>
    <w:rsid w:val="00A860B5"/>
    <w:rsid w:val="00A907E7"/>
    <w:rsid w:val="00A94D7D"/>
    <w:rsid w:val="00A95828"/>
    <w:rsid w:val="00A967ED"/>
    <w:rsid w:val="00AA1067"/>
    <w:rsid w:val="00AA1BB1"/>
    <w:rsid w:val="00AA5B27"/>
    <w:rsid w:val="00AA5C76"/>
    <w:rsid w:val="00AA6D82"/>
    <w:rsid w:val="00AA795B"/>
    <w:rsid w:val="00AB022E"/>
    <w:rsid w:val="00AB08CA"/>
    <w:rsid w:val="00AB2D77"/>
    <w:rsid w:val="00AB37B3"/>
    <w:rsid w:val="00AB3EFA"/>
    <w:rsid w:val="00AB496D"/>
    <w:rsid w:val="00AB736C"/>
    <w:rsid w:val="00AB7428"/>
    <w:rsid w:val="00AC090F"/>
    <w:rsid w:val="00AC0FC1"/>
    <w:rsid w:val="00AC223E"/>
    <w:rsid w:val="00AC4769"/>
    <w:rsid w:val="00AC4E79"/>
    <w:rsid w:val="00AD17A8"/>
    <w:rsid w:val="00AD39C3"/>
    <w:rsid w:val="00AD4C86"/>
    <w:rsid w:val="00AE1160"/>
    <w:rsid w:val="00AE35B4"/>
    <w:rsid w:val="00AF0C40"/>
    <w:rsid w:val="00AF64EE"/>
    <w:rsid w:val="00B01DF2"/>
    <w:rsid w:val="00B0285C"/>
    <w:rsid w:val="00B046F6"/>
    <w:rsid w:val="00B06C8E"/>
    <w:rsid w:val="00B06CE4"/>
    <w:rsid w:val="00B07E91"/>
    <w:rsid w:val="00B11EC7"/>
    <w:rsid w:val="00B16770"/>
    <w:rsid w:val="00B16C2C"/>
    <w:rsid w:val="00B202EF"/>
    <w:rsid w:val="00B20EFD"/>
    <w:rsid w:val="00B23172"/>
    <w:rsid w:val="00B2434D"/>
    <w:rsid w:val="00B2513E"/>
    <w:rsid w:val="00B30A42"/>
    <w:rsid w:val="00B35BBF"/>
    <w:rsid w:val="00B37AEA"/>
    <w:rsid w:val="00B37AEF"/>
    <w:rsid w:val="00B42800"/>
    <w:rsid w:val="00B5278E"/>
    <w:rsid w:val="00B52EA5"/>
    <w:rsid w:val="00B56C29"/>
    <w:rsid w:val="00B57360"/>
    <w:rsid w:val="00B6398C"/>
    <w:rsid w:val="00B70247"/>
    <w:rsid w:val="00B707BD"/>
    <w:rsid w:val="00B708AD"/>
    <w:rsid w:val="00B70A73"/>
    <w:rsid w:val="00B76E0F"/>
    <w:rsid w:val="00B804D1"/>
    <w:rsid w:val="00B81A65"/>
    <w:rsid w:val="00B83A03"/>
    <w:rsid w:val="00B84BEF"/>
    <w:rsid w:val="00B8707A"/>
    <w:rsid w:val="00B873A6"/>
    <w:rsid w:val="00B930D0"/>
    <w:rsid w:val="00B939A9"/>
    <w:rsid w:val="00B9503A"/>
    <w:rsid w:val="00B969D0"/>
    <w:rsid w:val="00B96A88"/>
    <w:rsid w:val="00B96DDC"/>
    <w:rsid w:val="00BA078C"/>
    <w:rsid w:val="00BA2231"/>
    <w:rsid w:val="00BA4446"/>
    <w:rsid w:val="00BA50B7"/>
    <w:rsid w:val="00BA772D"/>
    <w:rsid w:val="00BA7970"/>
    <w:rsid w:val="00BB31EB"/>
    <w:rsid w:val="00BC023C"/>
    <w:rsid w:val="00BC224F"/>
    <w:rsid w:val="00BC44AF"/>
    <w:rsid w:val="00BC4B2A"/>
    <w:rsid w:val="00BD102B"/>
    <w:rsid w:val="00BD49F0"/>
    <w:rsid w:val="00BD5864"/>
    <w:rsid w:val="00BE1C3D"/>
    <w:rsid w:val="00BE1F1F"/>
    <w:rsid w:val="00BE47D0"/>
    <w:rsid w:val="00BF03FD"/>
    <w:rsid w:val="00BF234E"/>
    <w:rsid w:val="00BF3B0D"/>
    <w:rsid w:val="00BF3BB0"/>
    <w:rsid w:val="00BF5DAC"/>
    <w:rsid w:val="00C00E29"/>
    <w:rsid w:val="00C0370D"/>
    <w:rsid w:val="00C03F6C"/>
    <w:rsid w:val="00C047A8"/>
    <w:rsid w:val="00C07C3C"/>
    <w:rsid w:val="00C07D2E"/>
    <w:rsid w:val="00C12F32"/>
    <w:rsid w:val="00C15511"/>
    <w:rsid w:val="00C16C19"/>
    <w:rsid w:val="00C16E9A"/>
    <w:rsid w:val="00C20311"/>
    <w:rsid w:val="00C21EE9"/>
    <w:rsid w:val="00C22175"/>
    <w:rsid w:val="00C24B39"/>
    <w:rsid w:val="00C30BD6"/>
    <w:rsid w:val="00C3170E"/>
    <w:rsid w:val="00C3400F"/>
    <w:rsid w:val="00C367EE"/>
    <w:rsid w:val="00C37B83"/>
    <w:rsid w:val="00C40094"/>
    <w:rsid w:val="00C436C5"/>
    <w:rsid w:val="00C47A5F"/>
    <w:rsid w:val="00C51CD9"/>
    <w:rsid w:val="00C53A46"/>
    <w:rsid w:val="00C55617"/>
    <w:rsid w:val="00C6268F"/>
    <w:rsid w:val="00C7535D"/>
    <w:rsid w:val="00C76439"/>
    <w:rsid w:val="00C776EE"/>
    <w:rsid w:val="00C779D5"/>
    <w:rsid w:val="00C77E43"/>
    <w:rsid w:val="00C810C6"/>
    <w:rsid w:val="00C81E1C"/>
    <w:rsid w:val="00C82A09"/>
    <w:rsid w:val="00C82C5B"/>
    <w:rsid w:val="00C8448E"/>
    <w:rsid w:val="00C85123"/>
    <w:rsid w:val="00C87B58"/>
    <w:rsid w:val="00C91483"/>
    <w:rsid w:val="00C938A0"/>
    <w:rsid w:val="00C94146"/>
    <w:rsid w:val="00C967E9"/>
    <w:rsid w:val="00CA6790"/>
    <w:rsid w:val="00CB07CB"/>
    <w:rsid w:val="00CB08C1"/>
    <w:rsid w:val="00CB1239"/>
    <w:rsid w:val="00CB22F5"/>
    <w:rsid w:val="00CB2DB1"/>
    <w:rsid w:val="00CB3973"/>
    <w:rsid w:val="00CB66CD"/>
    <w:rsid w:val="00CC2668"/>
    <w:rsid w:val="00CC4A91"/>
    <w:rsid w:val="00CC720B"/>
    <w:rsid w:val="00CD000F"/>
    <w:rsid w:val="00CD0EC5"/>
    <w:rsid w:val="00CD1FAF"/>
    <w:rsid w:val="00CD5548"/>
    <w:rsid w:val="00CE3541"/>
    <w:rsid w:val="00CE379D"/>
    <w:rsid w:val="00CE3A67"/>
    <w:rsid w:val="00CE53F6"/>
    <w:rsid w:val="00CE6AF6"/>
    <w:rsid w:val="00CE7740"/>
    <w:rsid w:val="00CE777A"/>
    <w:rsid w:val="00CF0B93"/>
    <w:rsid w:val="00CF352E"/>
    <w:rsid w:val="00CF4422"/>
    <w:rsid w:val="00CF7623"/>
    <w:rsid w:val="00D00C6D"/>
    <w:rsid w:val="00D047E4"/>
    <w:rsid w:val="00D05A91"/>
    <w:rsid w:val="00D05E1E"/>
    <w:rsid w:val="00D1021E"/>
    <w:rsid w:val="00D104E9"/>
    <w:rsid w:val="00D13BAA"/>
    <w:rsid w:val="00D1406E"/>
    <w:rsid w:val="00D14099"/>
    <w:rsid w:val="00D21F3E"/>
    <w:rsid w:val="00D25050"/>
    <w:rsid w:val="00D3034B"/>
    <w:rsid w:val="00D34BCB"/>
    <w:rsid w:val="00D34CCC"/>
    <w:rsid w:val="00D34F53"/>
    <w:rsid w:val="00D36970"/>
    <w:rsid w:val="00D415C4"/>
    <w:rsid w:val="00D418CB"/>
    <w:rsid w:val="00D440A0"/>
    <w:rsid w:val="00D45A45"/>
    <w:rsid w:val="00D4654E"/>
    <w:rsid w:val="00D46ADE"/>
    <w:rsid w:val="00D478C1"/>
    <w:rsid w:val="00D527A0"/>
    <w:rsid w:val="00D56812"/>
    <w:rsid w:val="00D61407"/>
    <w:rsid w:val="00D62DE9"/>
    <w:rsid w:val="00D74568"/>
    <w:rsid w:val="00D75624"/>
    <w:rsid w:val="00D77610"/>
    <w:rsid w:val="00D806DB"/>
    <w:rsid w:val="00D823C2"/>
    <w:rsid w:val="00D903F8"/>
    <w:rsid w:val="00D91876"/>
    <w:rsid w:val="00D930A2"/>
    <w:rsid w:val="00D954A3"/>
    <w:rsid w:val="00D96104"/>
    <w:rsid w:val="00D9795A"/>
    <w:rsid w:val="00DA10A5"/>
    <w:rsid w:val="00DA741C"/>
    <w:rsid w:val="00DA7CD3"/>
    <w:rsid w:val="00DB1E4F"/>
    <w:rsid w:val="00DB3131"/>
    <w:rsid w:val="00DB34FA"/>
    <w:rsid w:val="00DB486E"/>
    <w:rsid w:val="00DB4EED"/>
    <w:rsid w:val="00DC465D"/>
    <w:rsid w:val="00DC4F93"/>
    <w:rsid w:val="00DC5FBC"/>
    <w:rsid w:val="00DC6D51"/>
    <w:rsid w:val="00DC740F"/>
    <w:rsid w:val="00DD4011"/>
    <w:rsid w:val="00DD552A"/>
    <w:rsid w:val="00DD5D5B"/>
    <w:rsid w:val="00DD6B5A"/>
    <w:rsid w:val="00DE085D"/>
    <w:rsid w:val="00DE2913"/>
    <w:rsid w:val="00DE6E14"/>
    <w:rsid w:val="00DE6F2C"/>
    <w:rsid w:val="00DE78F6"/>
    <w:rsid w:val="00DF4C33"/>
    <w:rsid w:val="00DF4CD2"/>
    <w:rsid w:val="00DF5E47"/>
    <w:rsid w:val="00DF63A7"/>
    <w:rsid w:val="00DF71AA"/>
    <w:rsid w:val="00E01BEA"/>
    <w:rsid w:val="00E039D3"/>
    <w:rsid w:val="00E13FC8"/>
    <w:rsid w:val="00E147B5"/>
    <w:rsid w:val="00E1498A"/>
    <w:rsid w:val="00E22A1F"/>
    <w:rsid w:val="00E26DEC"/>
    <w:rsid w:val="00E31360"/>
    <w:rsid w:val="00E323BE"/>
    <w:rsid w:val="00E338E1"/>
    <w:rsid w:val="00E34A81"/>
    <w:rsid w:val="00E4081F"/>
    <w:rsid w:val="00E41690"/>
    <w:rsid w:val="00E42BED"/>
    <w:rsid w:val="00E450B6"/>
    <w:rsid w:val="00E46660"/>
    <w:rsid w:val="00E46FB0"/>
    <w:rsid w:val="00E516C4"/>
    <w:rsid w:val="00E52937"/>
    <w:rsid w:val="00E53E26"/>
    <w:rsid w:val="00E5492E"/>
    <w:rsid w:val="00E61BAD"/>
    <w:rsid w:val="00E6237D"/>
    <w:rsid w:val="00E62731"/>
    <w:rsid w:val="00E667AC"/>
    <w:rsid w:val="00E66E0C"/>
    <w:rsid w:val="00E73C6C"/>
    <w:rsid w:val="00E758B4"/>
    <w:rsid w:val="00E8559F"/>
    <w:rsid w:val="00E85EDA"/>
    <w:rsid w:val="00E87453"/>
    <w:rsid w:val="00E90220"/>
    <w:rsid w:val="00E92533"/>
    <w:rsid w:val="00E926BA"/>
    <w:rsid w:val="00EA188D"/>
    <w:rsid w:val="00EA4A4C"/>
    <w:rsid w:val="00EA4E2D"/>
    <w:rsid w:val="00EA6502"/>
    <w:rsid w:val="00EA6AA2"/>
    <w:rsid w:val="00EB0391"/>
    <w:rsid w:val="00EB0693"/>
    <w:rsid w:val="00EB2309"/>
    <w:rsid w:val="00EB24D5"/>
    <w:rsid w:val="00EB45EC"/>
    <w:rsid w:val="00EB75D2"/>
    <w:rsid w:val="00EC1DF8"/>
    <w:rsid w:val="00EC3B73"/>
    <w:rsid w:val="00EC46D0"/>
    <w:rsid w:val="00EC5D5D"/>
    <w:rsid w:val="00EC73BC"/>
    <w:rsid w:val="00ED08E3"/>
    <w:rsid w:val="00ED1B80"/>
    <w:rsid w:val="00ED40C1"/>
    <w:rsid w:val="00EE0A41"/>
    <w:rsid w:val="00EE131C"/>
    <w:rsid w:val="00EE1D70"/>
    <w:rsid w:val="00EE3E17"/>
    <w:rsid w:val="00EE5A87"/>
    <w:rsid w:val="00EE5B5A"/>
    <w:rsid w:val="00EE6288"/>
    <w:rsid w:val="00EF0AD8"/>
    <w:rsid w:val="00EF7009"/>
    <w:rsid w:val="00EF7FA3"/>
    <w:rsid w:val="00F012C2"/>
    <w:rsid w:val="00F0139E"/>
    <w:rsid w:val="00F018C7"/>
    <w:rsid w:val="00F01C00"/>
    <w:rsid w:val="00F02581"/>
    <w:rsid w:val="00F06F55"/>
    <w:rsid w:val="00F112FD"/>
    <w:rsid w:val="00F1278A"/>
    <w:rsid w:val="00F1744F"/>
    <w:rsid w:val="00F20B38"/>
    <w:rsid w:val="00F20BE2"/>
    <w:rsid w:val="00F25FDB"/>
    <w:rsid w:val="00F260DA"/>
    <w:rsid w:val="00F30B4B"/>
    <w:rsid w:val="00F32E46"/>
    <w:rsid w:val="00F3300E"/>
    <w:rsid w:val="00F338C1"/>
    <w:rsid w:val="00F33F82"/>
    <w:rsid w:val="00F35C25"/>
    <w:rsid w:val="00F36059"/>
    <w:rsid w:val="00F36E14"/>
    <w:rsid w:val="00F373FF"/>
    <w:rsid w:val="00F52074"/>
    <w:rsid w:val="00F5367A"/>
    <w:rsid w:val="00F54817"/>
    <w:rsid w:val="00F556F1"/>
    <w:rsid w:val="00F61625"/>
    <w:rsid w:val="00F6536E"/>
    <w:rsid w:val="00F702C7"/>
    <w:rsid w:val="00F71A25"/>
    <w:rsid w:val="00F7318A"/>
    <w:rsid w:val="00F7348F"/>
    <w:rsid w:val="00F745EE"/>
    <w:rsid w:val="00F77403"/>
    <w:rsid w:val="00F82899"/>
    <w:rsid w:val="00F83BCB"/>
    <w:rsid w:val="00F84934"/>
    <w:rsid w:val="00F9057E"/>
    <w:rsid w:val="00F91AD9"/>
    <w:rsid w:val="00F94235"/>
    <w:rsid w:val="00F95E29"/>
    <w:rsid w:val="00F9721E"/>
    <w:rsid w:val="00FA2A16"/>
    <w:rsid w:val="00FA426B"/>
    <w:rsid w:val="00FA4EE1"/>
    <w:rsid w:val="00FB0FFE"/>
    <w:rsid w:val="00FB18FE"/>
    <w:rsid w:val="00FB35E2"/>
    <w:rsid w:val="00FB375F"/>
    <w:rsid w:val="00FC3DD4"/>
    <w:rsid w:val="00FC7D59"/>
    <w:rsid w:val="00FD055E"/>
    <w:rsid w:val="00FD48F9"/>
    <w:rsid w:val="00FD7410"/>
    <w:rsid w:val="00FE2395"/>
    <w:rsid w:val="00FE2DAA"/>
    <w:rsid w:val="00FE2F2D"/>
    <w:rsid w:val="00FE3329"/>
    <w:rsid w:val="00FE3E75"/>
    <w:rsid w:val="00FE4BF2"/>
    <w:rsid w:val="00FE5A57"/>
    <w:rsid w:val="00FE7C18"/>
    <w:rsid w:val="00FF06C4"/>
    <w:rsid w:val="00FF14DF"/>
    <w:rsid w:val="00FF1B67"/>
    <w:rsid w:val="00FF21BF"/>
    <w:rsid w:val="00FF34E9"/>
    <w:rsid w:val="00FF556E"/>
    <w:rsid w:val="00FF6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23F0A"/>
  <w15:chartTrackingRefBased/>
  <w15:docId w15:val="{44375AF0-298E-4F69-883A-CC2D1D0D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2EAE"/>
    <w:pPr>
      <w:ind w:left="720" w:hanging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F352E"/>
    <w:pPr>
      <w:keepNext/>
      <w:spacing w:after="0" w:line="240" w:lineRule="auto"/>
      <w:jc w:val="center"/>
      <w:outlineLvl w:val="0"/>
    </w:pPr>
    <w:rPr>
      <w:rFonts w:eastAsia="Times New Roman"/>
      <w:b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754D35"/>
    <w:pPr>
      <w:numPr>
        <w:ilvl w:val="0"/>
      </w:numPr>
      <w:spacing w:before="360"/>
    </w:pPr>
    <w:rPr>
      <w:b/>
      <w:caps/>
      <w:sz w:val="28"/>
    </w:rPr>
  </w:style>
  <w:style w:type="paragraph" w:styleId="Heading3">
    <w:name w:val="heading 3"/>
    <w:aliases w:val="College"/>
    <w:basedOn w:val="Normal"/>
    <w:next w:val="Normal"/>
    <w:link w:val="Heading3Char"/>
    <w:uiPriority w:val="9"/>
    <w:unhideWhenUsed/>
    <w:qFormat/>
    <w:rsid w:val="00741BCF"/>
    <w:pPr>
      <w:spacing w:before="360" w:after="120" w:line="240" w:lineRule="auto"/>
      <w:jc w:val="center"/>
      <w:outlineLvl w:val="2"/>
    </w:pPr>
    <w:rPr>
      <w:b/>
      <w:sz w:val="28"/>
    </w:rPr>
  </w:style>
  <w:style w:type="paragraph" w:styleId="Heading4">
    <w:name w:val="heading 4"/>
    <w:aliases w:val="Department"/>
    <w:basedOn w:val="Heading3"/>
    <w:next w:val="Normal"/>
    <w:link w:val="Heading4Char"/>
    <w:autoRedefine/>
    <w:uiPriority w:val="9"/>
    <w:unhideWhenUsed/>
    <w:qFormat/>
    <w:rsid w:val="00AB496D"/>
    <w:pPr>
      <w:ind w:left="1440"/>
      <w:jc w:val="left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7D4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F352E"/>
    <w:rPr>
      <w:rFonts w:ascii="Times New Roman" w:eastAsia="Times New Roman" w:hAnsi="Times New Roman" w:cs="Times New Roman"/>
      <w:b/>
      <w:sz w:val="24"/>
      <w:szCs w:val="24"/>
    </w:rPr>
  </w:style>
  <w:style w:type="paragraph" w:styleId="ListParagraph">
    <w:name w:val="List Paragraph"/>
    <w:basedOn w:val="Normal"/>
    <w:autoRedefine/>
    <w:uiPriority w:val="34"/>
    <w:qFormat/>
    <w:rsid w:val="00D903F8"/>
    <w:pPr>
      <w:numPr>
        <w:ilvl w:val="1"/>
        <w:numId w:val="2"/>
      </w:numPr>
      <w:outlineLvl w:val="1"/>
    </w:pPr>
    <w:rPr>
      <w:bCs/>
    </w:rPr>
  </w:style>
  <w:style w:type="character" w:customStyle="1" w:styleId="Heading3Char">
    <w:name w:val="Heading 3 Char"/>
    <w:aliases w:val="College Char"/>
    <w:basedOn w:val="DefaultParagraphFont"/>
    <w:link w:val="Heading3"/>
    <w:uiPriority w:val="9"/>
    <w:rsid w:val="00741BCF"/>
    <w:rPr>
      <w:rFonts w:ascii="Times New Roman" w:hAnsi="Times New Roman" w:cs="Times New Roman"/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F82"/>
    <w:rPr>
      <w:rFonts w:ascii="Segoe UI" w:hAnsi="Segoe UI" w:cs="Segoe UI"/>
      <w:sz w:val="18"/>
      <w:szCs w:val="18"/>
    </w:rPr>
  </w:style>
  <w:style w:type="numbering" w:customStyle="1" w:styleId="UUCC">
    <w:name w:val="UUCC"/>
    <w:uiPriority w:val="99"/>
    <w:rsid w:val="00754D35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754D35"/>
    <w:rPr>
      <w:rFonts w:ascii="Times New Roman" w:hAnsi="Times New Roman" w:cs="Times New Roman"/>
      <w:b/>
      <w:bCs/>
      <w:caps/>
      <w:sz w:val="28"/>
      <w:szCs w:val="24"/>
    </w:rPr>
  </w:style>
  <w:style w:type="character" w:customStyle="1" w:styleId="Heading4Char">
    <w:name w:val="Heading 4 Char"/>
    <w:aliases w:val="Department Char"/>
    <w:basedOn w:val="DefaultParagraphFont"/>
    <w:link w:val="Heading4"/>
    <w:uiPriority w:val="9"/>
    <w:rsid w:val="00AB496D"/>
    <w:rPr>
      <w:rFonts w:ascii="Times New Roman" w:hAnsi="Times New Roman" w:cs="Times New Roman"/>
      <w:b/>
      <w:sz w:val="24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87D4D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customStyle="1" w:styleId="ListParagraph2">
    <w:name w:val="List Paragraph 2"/>
    <w:basedOn w:val="ListParagraph"/>
    <w:qFormat/>
    <w:rsid w:val="00FF652B"/>
    <w:pPr>
      <w:numPr>
        <w:ilvl w:val="3"/>
      </w:numPr>
    </w:pPr>
  </w:style>
  <w:style w:type="character" w:styleId="BookTitle">
    <w:name w:val="Book Title"/>
    <w:basedOn w:val="DefaultParagraphFont"/>
    <w:uiPriority w:val="33"/>
    <w:qFormat/>
    <w:rsid w:val="006B2FB0"/>
    <w:rPr>
      <w:b/>
      <w:bCs/>
      <w:i/>
      <w:iCs/>
      <w:spacing w:val="5"/>
    </w:rPr>
  </w:style>
  <w:style w:type="paragraph" w:customStyle="1" w:styleId="AlphaHeader">
    <w:name w:val="Alpha Header"/>
    <w:basedOn w:val="Heading2"/>
    <w:qFormat/>
    <w:rsid w:val="00754D35"/>
    <w:pPr>
      <w:numPr>
        <w:ilvl w:val="2"/>
      </w:numPr>
    </w:pPr>
  </w:style>
  <w:style w:type="paragraph" w:styleId="NoSpacing">
    <w:name w:val="No Spacing"/>
    <w:uiPriority w:val="1"/>
    <w:qFormat/>
    <w:rsid w:val="00982EAE"/>
    <w:pPr>
      <w:spacing w:after="0" w:line="240" w:lineRule="auto"/>
      <w:ind w:left="720" w:hanging="720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A078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customStyle="1" w:styleId="None">
    <w:name w:val="None"/>
    <w:basedOn w:val="Normal"/>
    <w:link w:val="NoneChar"/>
    <w:qFormat/>
    <w:rsid w:val="009E46E1"/>
    <w:pPr>
      <w:ind w:firstLine="0"/>
    </w:pPr>
  </w:style>
  <w:style w:type="paragraph" w:customStyle="1" w:styleId="Nemo">
    <w:name w:val="Nemo"/>
    <w:basedOn w:val="None"/>
    <w:link w:val="NemoChar"/>
    <w:qFormat/>
    <w:rsid w:val="009E46E1"/>
    <w:rPr>
      <w:i/>
    </w:rPr>
  </w:style>
  <w:style w:type="character" w:customStyle="1" w:styleId="NoneChar">
    <w:name w:val="None Char"/>
    <w:basedOn w:val="DefaultParagraphFont"/>
    <w:link w:val="None"/>
    <w:rsid w:val="009E46E1"/>
    <w:rPr>
      <w:rFonts w:ascii="Times New Roman" w:hAnsi="Times New Roman" w:cs="Times New Roman"/>
      <w:sz w:val="24"/>
      <w:szCs w:val="24"/>
    </w:rPr>
  </w:style>
  <w:style w:type="character" w:customStyle="1" w:styleId="NemoChar">
    <w:name w:val="Nemo Char"/>
    <w:basedOn w:val="NoneChar"/>
    <w:link w:val="Nemo"/>
    <w:rsid w:val="009E46E1"/>
    <w:rPr>
      <w:rFonts w:ascii="Times New Roman" w:hAnsi="Times New Roman" w:cs="Times New Roman"/>
      <w:i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367EE"/>
  </w:style>
  <w:style w:type="table" w:styleId="TableGrid">
    <w:name w:val="Table Grid"/>
    <w:basedOn w:val="TableNormal"/>
    <w:uiPriority w:val="39"/>
    <w:rsid w:val="00722B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1">
    <w:name w:val="List 1"/>
    <w:basedOn w:val="ListParagraph"/>
    <w:qFormat/>
    <w:rsid w:val="003E29D7"/>
  </w:style>
  <w:style w:type="character" w:styleId="CommentReference">
    <w:name w:val="annotation reference"/>
    <w:basedOn w:val="DefaultParagraphFont"/>
    <w:uiPriority w:val="99"/>
    <w:semiHidden/>
    <w:unhideWhenUsed/>
    <w:rsid w:val="009B49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49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49BF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49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49BF"/>
    <w:rPr>
      <w:rFonts w:ascii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7CF7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4E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0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1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72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5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0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0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07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0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8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5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49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663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93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31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3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549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110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608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836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989088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77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t.curriculog.com/agenda:315/for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Julie.leventhal@unt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DE9BBE-CAB6-4763-8FBC-2A8656F31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6</Pages>
  <Words>6249</Words>
  <Characters>35620</Characters>
  <Application>Microsoft Office Word</Application>
  <DocSecurity>0</DocSecurity>
  <Lines>296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4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ive Information Technology Services</dc:creator>
  <cp:keywords/>
  <dc:description/>
  <cp:lastModifiedBy>McDaniel, Katy</cp:lastModifiedBy>
  <cp:revision>6</cp:revision>
  <cp:lastPrinted>2019-05-29T16:58:00Z</cp:lastPrinted>
  <dcterms:created xsi:type="dcterms:W3CDTF">2019-10-02T14:32:00Z</dcterms:created>
  <dcterms:modified xsi:type="dcterms:W3CDTF">2019-10-03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452659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